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="009475E8" w:rsidP="3F6F25D9" w:rsidRDefault="009475E8" w14:paraId="1E091411" w14:textId="77777777">
      <w:pPr>
        <w:spacing w:before="100" w:beforeAutospacing="on" w:after="225"/>
        <w:rPr>
          <w:rFonts w:ascii="Comic Sans MS" w:hAnsi="Comic Sans MS" w:eastAsia="Times New Roman" w:cs="Times New Roman"/>
          <w:color w:val="1D2129"/>
          <w:sz w:val="24"/>
          <w:szCs w:val="24"/>
          <w:lang w:val="e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08D72F" wp14:editId="183401F0">
                <wp:simplePos x="0" y="0"/>
                <wp:positionH relativeFrom="margin">
                  <wp:posOffset>2276475</wp:posOffset>
                </wp:positionH>
                <wp:positionV relativeFrom="paragraph">
                  <wp:posOffset>390525</wp:posOffset>
                </wp:positionV>
                <wp:extent cx="3819525" cy="20574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9525" cy="2057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9475E8" w:rsidP="009475E8" w:rsidRDefault="009475E8" w14:paraId="5CFEE0BC" w14:textId="77777777">
                            <w:pPr>
                              <w:keepNext/>
                              <w:keepLines/>
                              <w:spacing w:before="240" w:line="252" w:lineRule="auto"/>
                              <w:outlineLvl w:val="0"/>
                              <w:rPr>
                                <w:rFonts w:eastAsia="Times New Roman" w:cs="Rod" w:asciiTheme="majorHAnsi" w:hAnsiTheme="majorHAnsi"/>
                                <w:color w:val="632423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eastAsia="Times New Roman" w:asciiTheme="majorHAnsi" w:hAnsiTheme="majorHAnsi" w:cstheme="majorBidi"/>
                                <w:color w:val="2F5496" w:themeColor="accent1" w:themeShade="BF"/>
                                <w:sz w:val="32"/>
                                <w:szCs w:val="32"/>
                              </w:rPr>
                              <w:t xml:space="preserve">              </w:t>
                            </w:r>
                            <w:r w:rsidRPr="00C16867">
                              <w:rPr>
                                <w:rFonts w:eastAsia="Times New Roman" w:asciiTheme="majorHAnsi" w:hAnsiTheme="majorHAnsi" w:cstheme="majorBidi"/>
                                <w:color w:val="2F5496" w:themeColor="accent1" w:themeShade="BF"/>
                                <w:sz w:val="32"/>
                                <w:szCs w:val="32"/>
                              </w:rPr>
                              <w:t xml:space="preserve">Jesus is the </w:t>
                            </w:r>
                            <w:r w:rsidRPr="00C16867">
                              <w:rPr>
                                <w:rFonts w:eastAsia="Times New Roman" w:asciiTheme="majorHAnsi" w:hAnsiTheme="majorHAnsi" w:cstheme="majorBidi"/>
                                <w:b/>
                                <w:color w:val="2F5496" w:themeColor="accent1" w:themeShade="BF"/>
                                <w:sz w:val="32"/>
                                <w:szCs w:val="32"/>
                                <w:u w:val="single"/>
                              </w:rPr>
                              <w:t>LIGHT</w:t>
                            </w:r>
                            <w:r w:rsidRPr="00C16867">
                              <w:rPr>
                                <w:rFonts w:eastAsia="Times New Roman" w:asciiTheme="majorHAnsi" w:hAnsiTheme="majorHAnsi" w:cstheme="majorBidi"/>
                                <w:color w:val="2F5496" w:themeColor="accent1" w:themeShade="BF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C16867">
                              <w:rPr>
                                <w:rFonts w:eastAsia="Times New Roman" w:asciiTheme="majorHAnsi" w:hAnsiTheme="majorHAnsi" w:cstheme="majorBidi"/>
                                <w:color w:val="2F5496" w:themeColor="accent1" w:themeShade="BF"/>
                                <w:sz w:val="24"/>
                                <w:szCs w:val="24"/>
                              </w:rPr>
                              <w:t xml:space="preserve">John </w:t>
                            </w:r>
                            <w:r>
                              <w:rPr>
                                <w:rFonts w:eastAsia="Times New Roman" w:asciiTheme="majorHAnsi" w:hAnsiTheme="majorHAnsi" w:cstheme="majorBidi"/>
                                <w:color w:val="2F5496" w:themeColor="accent1" w:themeShade="BF"/>
                                <w:sz w:val="24"/>
                                <w:szCs w:val="24"/>
                              </w:rPr>
                              <w:t>8</w:t>
                            </w:r>
                            <w:r w:rsidRPr="00C16867">
                              <w:rPr>
                                <w:rFonts w:eastAsia="Times New Roman" w:asciiTheme="majorHAnsi" w:hAnsiTheme="majorHAnsi" w:cstheme="majorBidi"/>
                                <w:color w:val="2F5496" w:themeColor="accent1" w:themeShade="BF"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rFonts w:eastAsia="Times New Roman" w:asciiTheme="majorHAnsi" w:hAnsiTheme="majorHAnsi" w:cstheme="majorBidi"/>
                                <w:color w:val="2F5496" w:themeColor="accent1" w:themeShade="BF"/>
                                <w:sz w:val="24"/>
                                <w:szCs w:val="24"/>
                              </w:rPr>
                              <w:t>12</w:t>
                            </w:r>
                          </w:p>
                          <w:p w:rsidR="009475E8" w:rsidP="009475E8" w:rsidRDefault="009475E8" w14:paraId="3900726D" w14:textId="77777777">
                            <w:pPr>
                              <w:rPr>
                                <w:rFonts w:ascii="Comic Sans MS" w:hAnsi="Comic Sans MS" w:eastAsia="Times New Roman" w:cs="Rod"/>
                                <w:b/>
                                <w:color w:val="1F3864" w:themeColor="accent1" w:themeShade="80"/>
                                <w:sz w:val="36"/>
                                <w:szCs w:val="36"/>
                              </w:rPr>
                            </w:pPr>
                          </w:p>
                          <w:p w:rsidR="009475E8" w:rsidP="009475E8" w:rsidRDefault="009475E8" w14:paraId="6132892D" w14:textId="77777777">
                            <w:pPr>
                              <w:rPr>
                                <w:rFonts w:ascii="Comic Sans MS" w:hAnsi="Comic Sans MS" w:eastAsia="Times New Roman" w:cs="Rod"/>
                                <w:b/>
                                <w:color w:val="1F3864" w:themeColor="accent1" w:themeShade="80"/>
                                <w:sz w:val="36"/>
                                <w:szCs w:val="36"/>
                              </w:rPr>
                            </w:pPr>
                            <w:r w:rsidRPr="0097652E">
                              <w:rPr>
                                <w:rFonts w:ascii="Comic Sans MS" w:hAnsi="Comic Sans MS" w:eastAsia="Times New Roman" w:cs="Rod"/>
                                <w:b/>
                                <w:color w:val="1F3864" w:themeColor="accent1" w:themeShade="80"/>
                                <w:sz w:val="36"/>
                                <w:szCs w:val="36"/>
                              </w:rPr>
                              <w:t>Freedom Center Ministries, Inc.</w:t>
                            </w:r>
                          </w:p>
                          <w:p w:rsidRPr="00962BDA" w:rsidR="009475E8" w:rsidP="009475E8" w:rsidRDefault="009475E8" w14:paraId="6AC56B6C" w14:textId="44E2E092">
                            <w:pPr>
                              <w:rPr>
                                <w:noProof/>
                                <w:color w:val="1F3864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1F3864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</w:t>
                            </w:r>
                            <w:r w:rsidR="00D13031">
                              <w:rPr>
                                <w:noProof/>
                                <w:color w:val="1F3864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ovember-</w:t>
                            </w:r>
                            <w:r w:rsidR="003E275D">
                              <w:rPr>
                                <w:noProof/>
                                <w:color w:val="1F3864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e</w:t>
                            </w:r>
                            <w:r w:rsidR="00573E03">
                              <w:rPr>
                                <w:noProof/>
                                <w:color w:val="1F3864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</w:t>
                            </w:r>
                            <w:r>
                              <w:rPr>
                                <w:noProof/>
                                <w:color w:val="1F3864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</w:t>
                            </w:r>
                            <w:r w:rsidR="00573E03">
                              <w:rPr>
                                <w:noProof/>
                                <w:color w:val="1F3864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ber</w:t>
                            </w:r>
                            <w:r>
                              <w:rPr>
                                <w:noProof/>
                                <w:color w:val="1F3864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2019 </w:t>
                            </w:r>
                            <w:r w:rsidRPr="00981428">
                              <w:rPr>
                                <w:noProof/>
                                <w:color w:val="1F3864" w:themeColor="accent1" w:themeShade="80"/>
                                <w:sz w:val="36"/>
                                <w:szCs w:val="3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ews</w:t>
                            </w:r>
                          </w:p>
                          <w:p w:rsidR="009475E8" w:rsidP="009475E8" w:rsidRDefault="009475E8" w14:paraId="32B6F38A" w14:textId="777777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628A85FF">
              <v:shapetype id="_x0000_t202" coordsize="21600,21600" o:spt="202" path="m,l,21600r21600,l21600,xe" w14:anchorId="3208D72F">
                <v:stroke joinstyle="miter"/>
                <v:path gradientshapeok="t" o:connecttype="rect"/>
              </v:shapetype>
              <v:shape id="Text Box 3" style="position:absolute;margin-left:179.25pt;margin-top:30.75pt;width:300.75pt;height:16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">
                <v:textbox>
                  <w:txbxContent>
                    <w:p w:rsidR="009475E8" w:rsidP="009475E8" w:rsidRDefault="009475E8" w14:paraId="6555E9EF" w14:textId="77777777">
                      <w:pPr>
                        <w:keepNext/>
                        <w:keepLines/>
                        <w:spacing w:before="240" w:line="252" w:lineRule="auto"/>
                        <w:outlineLvl w:val="0"/>
                        <w:rPr>
                          <w:rFonts w:eastAsia="Times New Roman" w:cs="Rod" w:asciiTheme="majorHAnsi" w:hAnsiTheme="majorHAnsi"/>
                          <w:color w:val="632423"/>
                          <w:sz w:val="32"/>
                          <w:szCs w:val="32"/>
                        </w:rPr>
                      </w:pPr>
                      <w:r>
                        <w:rPr>
                          <w:rFonts w:eastAsia="Times New Roman" w:asciiTheme="majorHAnsi" w:hAnsiTheme="majorHAnsi" w:cstheme="majorBidi"/>
                          <w:color w:val="2F5496" w:themeColor="accent1" w:themeShade="BF"/>
                          <w:sz w:val="32"/>
                          <w:szCs w:val="32"/>
                        </w:rPr>
                        <w:t xml:space="preserve">              </w:t>
                      </w:r>
                      <w:r w:rsidRPr="00C16867">
                        <w:rPr>
                          <w:rFonts w:eastAsia="Times New Roman" w:asciiTheme="majorHAnsi" w:hAnsiTheme="majorHAnsi" w:cstheme="majorBidi"/>
                          <w:color w:val="2F5496" w:themeColor="accent1" w:themeShade="BF"/>
                          <w:sz w:val="32"/>
                          <w:szCs w:val="32"/>
                        </w:rPr>
                        <w:t xml:space="preserve">Jesus is the </w:t>
                      </w:r>
                      <w:r w:rsidRPr="00C16867">
                        <w:rPr>
                          <w:rFonts w:eastAsia="Times New Roman" w:asciiTheme="majorHAnsi" w:hAnsiTheme="majorHAnsi" w:cstheme="majorBidi"/>
                          <w:b/>
                          <w:color w:val="2F5496" w:themeColor="accent1" w:themeShade="BF"/>
                          <w:sz w:val="32"/>
                          <w:szCs w:val="32"/>
                          <w:u w:val="single"/>
                        </w:rPr>
                        <w:t>LIGHT</w:t>
                      </w:r>
                      <w:r w:rsidRPr="00C16867">
                        <w:rPr>
                          <w:rFonts w:eastAsia="Times New Roman" w:asciiTheme="majorHAnsi" w:hAnsiTheme="majorHAnsi" w:cstheme="majorBidi"/>
                          <w:color w:val="2F5496" w:themeColor="accent1" w:themeShade="BF"/>
                          <w:sz w:val="32"/>
                          <w:szCs w:val="32"/>
                        </w:rPr>
                        <w:t xml:space="preserve"> </w:t>
                      </w:r>
                      <w:r w:rsidRPr="00C16867">
                        <w:rPr>
                          <w:rFonts w:eastAsia="Times New Roman" w:asciiTheme="majorHAnsi" w:hAnsiTheme="majorHAnsi" w:cstheme="majorBidi"/>
                          <w:color w:val="2F5496" w:themeColor="accent1" w:themeShade="BF"/>
                          <w:sz w:val="24"/>
                          <w:szCs w:val="24"/>
                        </w:rPr>
                        <w:t xml:space="preserve">John </w:t>
                      </w:r>
                      <w:r>
                        <w:rPr>
                          <w:rFonts w:eastAsia="Times New Roman" w:asciiTheme="majorHAnsi" w:hAnsiTheme="majorHAnsi" w:cstheme="majorBidi"/>
                          <w:color w:val="2F5496" w:themeColor="accent1" w:themeShade="BF"/>
                          <w:sz w:val="24"/>
                          <w:szCs w:val="24"/>
                        </w:rPr>
                        <w:t>8</w:t>
                      </w:r>
                      <w:r w:rsidRPr="00C16867">
                        <w:rPr>
                          <w:rFonts w:eastAsia="Times New Roman" w:asciiTheme="majorHAnsi" w:hAnsiTheme="majorHAnsi" w:cstheme="majorBidi"/>
                          <w:color w:val="2F5496" w:themeColor="accent1" w:themeShade="BF"/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rFonts w:eastAsia="Times New Roman" w:asciiTheme="majorHAnsi" w:hAnsiTheme="majorHAnsi" w:cstheme="majorBidi"/>
                          <w:color w:val="2F5496" w:themeColor="accent1" w:themeShade="BF"/>
                          <w:sz w:val="24"/>
                          <w:szCs w:val="24"/>
                        </w:rPr>
                        <w:t>12</w:t>
                      </w:r>
                    </w:p>
                    <w:p w:rsidR="009475E8" w:rsidP="009475E8" w:rsidRDefault="009475E8" w14:paraId="672A6659" w14:textId="77777777">
                      <w:pPr>
                        <w:rPr>
                          <w:rFonts w:ascii="Comic Sans MS" w:hAnsi="Comic Sans MS" w:eastAsia="Times New Roman" w:cs="Rod"/>
                          <w:b/>
                          <w:color w:val="1F3864" w:themeColor="accent1" w:themeShade="80"/>
                          <w:sz w:val="36"/>
                          <w:szCs w:val="36"/>
                        </w:rPr>
                      </w:pPr>
                    </w:p>
                    <w:p w:rsidR="009475E8" w:rsidP="009475E8" w:rsidRDefault="009475E8" w14:paraId="0562470F" w14:textId="77777777">
                      <w:pPr>
                        <w:rPr>
                          <w:rFonts w:ascii="Comic Sans MS" w:hAnsi="Comic Sans MS" w:eastAsia="Times New Roman" w:cs="Rod"/>
                          <w:b/>
                          <w:color w:val="1F3864" w:themeColor="accent1" w:themeShade="80"/>
                          <w:sz w:val="36"/>
                          <w:szCs w:val="36"/>
                        </w:rPr>
                      </w:pPr>
                      <w:r w:rsidRPr="0097652E">
                        <w:rPr>
                          <w:rFonts w:ascii="Comic Sans MS" w:hAnsi="Comic Sans MS" w:eastAsia="Times New Roman" w:cs="Rod"/>
                          <w:b/>
                          <w:color w:val="1F3864" w:themeColor="accent1" w:themeShade="80"/>
                          <w:sz w:val="36"/>
                          <w:szCs w:val="36"/>
                        </w:rPr>
                        <w:t>Freedom Center Ministries, Inc.</w:t>
                      </w:r>
                    </w:p>
                    <w:p w:rsidRPr="00962BDA" w:rsidR="009475E8" w:rsidP="009475E8" w:rsidRDefault="009475E8" w14:paraId="32AD1FBC" w14:textId="44E2E092">
                      <w:pPr>
                        <w:rPr>
                          <w:noProof/>
                          <w:color w:val="1F3864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1F3864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</w:t>
                      </w:r>
                      <w:r w:rsidR="00D13031">
                        <w:rPr>
                          <w:noProof/>
                          <w:color w:val="1F3864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ovember-</w:t>
                      </w:r>
                      <w:r w:rsidR="003E275D">
                        <w:rPr>
                          <w:noProof/>
                          <w:color w:val="1F3864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e</w:t>
                      </w:r>
                      <w:r w:rsidR="00573E03">
                        <w:rPr>
                          <w:noProof/>
                          <w:color w:val="1F3864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</w:t>
                      </w:r>
                      <w:r>
                        <w:rPr>
                          <w:noProof/>
                          <w:color w:val="1F3864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</w:t>
                      </w:r>
                      <w:r w:rsidR="00573E03">
                        <w:rPr>
                          <w:noProof/>
                          <w:color w:val="1F3864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ber</w:t>
                      </w:r>
                      <w:r>
                        <w:rPr>
                          <w:noProof/>
                          <w:color w:val="1F3864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2019 </w:t>
                      </w:r>
                      <w:r w:rsidRPr="00981428">
                        <w:rPr>
                          <w:noProof/>
                          <w:color w:val="1F3864" w:themeColor="accent1" w:themeShade="80"/>
                          <w:sz w:val="36"/>
                          <w:szCs w:val="3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ews</w:t>
                      </w:r>
                    </w:p>
                    <w:p w:rsidR="009475E8" w:rsidP="009475E8" w:rsidRDefault="009475E8" w14:paraId="0A37501D" w14:textId="77777777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E3B2231" wp14:editId="5D9B68A6">
            <wp:extent cx="1695469" cy="1938921"/>
            <wp:effectExtent l="0" t="0" r="1905" b="3810"/>
            <wp:docPr id="15" name="Picture 15" descr="C:\Users\George.GEORGEOFFICE\AppData\Local\Microsoft\Windows\INetCache\IE\XS9A3PH6\20180215_130249.jpg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George.GEORGEOFFICE\AppData\Local\Microsoft\Windows\INetCache\IE\XS9A3PH6\20180215_130249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0" flipH="0" flipV="0">
                      <a:off x="0" y="0"/>
                      <a:ext cx="1695469" cy="1938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name="_Hlk524115055" w:id="0"/>
      <w:bookmarkStart w:name="_Hlk15896653" w:id="1"/>
      <w:bookmarkEnd w:id="0"/>
      <w:bookmarkEnd w:id="1"/>
    </w:p>
    <w:p w:rsidR="009475E8" w:rsidP="009475E8" w:rsidRDefault="009475E8" w14:paraId="5D538AFE" w14:textId="77777777"/>
    <w:p w:rsidR="009475E8" w:rsidP="009475E8" w:rsidRDefault="009475E8" w14:paraId="690822AA" w14:textId="77777777"/>
    <w:p w:rsidRPr="00462C2D" w:rsidR="009475E8" w:rsidP="009475E8" w:rsidRDefault="009475E8" w14:paraId="0184F9BD" w14:textId="65985AD8">
      <w:pPr>
        <w:rPr>
          <w:rFonts w:ascii="Verdana" w:hAnsi="Verdana" w:eastAsia="Comic Sans MS,Rod,Times New Rom" w:cs="Comic Sans MS,Rod,Times New Rom"/>
          <w:sz w:val="20"/>
          <w:szCs w:val="20"/>
        </w:rPr>
      </w:pPr>
      <w:r w:rsidRPr="00462C2D">
        <w:rPr>
          <w:rFonts w:ascii="Verdana" w:hAnsi="Verdana" w:eastAsia="Comic Sans MS,Rod,Times New Rom" w:cs="Comic Sans MS,Rod,Times New Rom"/>
          <w:sz w:val="20"/>
          <w:szCs w:val="20"/>
        </w:rPr>
        <w:t xml:space="preserve">Greetings </w:t>
      </w:r>
      <w:r w:rsidRPr="00462C2D" w:rsidR="007F1D40">
        <w:rPr>
          <w:rFonts w:ascii="Verdana" w:hAnsi="Verdana" w:eastAsia="Comic Sans MS,Rod,Times New Rom" w:cs="Comic Sans MS,Rod,Times New Rom"/>
          <w:sz w:val="20"/>
          <w:szCs w:val="20"/>
        </w:rPr>
        <w:t xml:space="preserve">Missionary Friends </w:t>
      </w:r>
      <w:r w:rsidR="00C913F0">
        <w:rPr>
          <w:rFonts w:ascii="Verdana" w:hAnsi="Verdana" w:eastAsia="Comic Sans MS,Rod,Times New Rom" w:cs="Comic Sans MS,Rod,Times New Rom"/>
          <w:sz w:val="20"/>
          <w:szCs w:val="20"/>
        </w:rPr>
        <w:t xml:space="preserve">and </w:t>
      </w:r>
      <w:r w:rsidRPr="00462C2D">
        <w:rPr>
          <w:rFonts w:ascii="Verdana" w:hAnsi="Verdana" w:eastAsia="Comic Sans MS,Rod,Times New Rom" w:cs="Comic Sans MS,Rod,Times New Rom"/>
          <w:sz w:val="20"/>
          <w:szCs w:val="20"/>
        </w:rPr>
        <w:t>Family,</w:t>
      </w:r>
    </w:p>
    <w:p w:rsidR="009475E8" w:rsidRDefault="000C6761" w14:paraId="25EB51F5" w14:textId="549C72FE">
      <w:r>
        <w:t xml:space="preserve">In </w:t>
      </w:r>
      <w:r w:rsidR="007C7A4D">
        <w:t>2004</w:t>
      </w:r>
      <w:r w:rsidR="00064E1C">
        <w:t xml:space="preserve">, </w:t>
      </w:r>
      <w:r w:rsidR="005D08F2">
        <w:t>my family ask</w:t>
      </w:r>
      <w:r w:rsidR="004D4E40">
        <w:t>ed</w:t>
      </w:r>
      <w:r w:rsidR="00642BF8">
        <w:t xml:space="preserve"> how long </w:t>
      </w:r>
      <w:r w:rsidR="001461B6">
        <w:t>we</w:t>
      </w:r>
      <w:r w:rsidR="00771D87">
        <w:t xml:space="preserve"> would</w:t>
      </w:r>
      <w:r w:rsidR="00642BF8">
        <w:t xml:space="preserve"> be in </w:t>
      </w:r>
      <w:r w:rsidR="00477B66">
        <w:t>Kentucky.</w:t>
      </w:r>
      <w:r w:rsidR="00A23393">
        <w:t xml:space="preserve"> After </w:t>
      </w:r>
      <w:r w:rsidR="00133F5A">
        <w:t>mission</w:t>
      </w:r>
      <w:r w:rsidR="008946A1">
        <w:t xml:space="preserve"> </w:t>
      </w:r>
      <w:r w:rsidR="00A23393">
        <w:t>to</w:t>
      </w:r>
      <w:r w:rsidR="00791ED1">
        <w:t>ur</w:t>
      </w:r>
      <w:r w:rsidR="002336A0">
        <w:t>s</w:t>
      </w:r>
      <w:r w:rsidR="00791ED1">
        <w:t xml:space="preserve"> in</w:t>
      </w:r>
      <w:r w:rsidR="002336A0">
        <w:t xml:space="preserve"> </w:t>
      </w:r>
      <w:r w:rsidR="0058496D">
        <w:t>Africa</w:t>
      </w:r>
      <w:r w:rsidR="00BD6E13">
        <w:t>,</w:t>
      </w:r>
      <w:r w:rsidR="0058496D">
        <w:t xml:space="preserve"> </w:t>
      </w:r>
      <w:r w:rsidR="00777024">
        <w:t xml:space="preserve">they knew I </w:t>
      </w:r>
      <w:r w:rsidR="007D1B71">
        <w:t xml:space="preserve">would </w:t>
      </w:r>
      <w:r w:rsidR="00B65857">
        <w:t xml:space="preserve">be obedient and </w:t>
      </w:r>
      <w:r w:rsidR="007D1B71">
        <w:t>follow the Lord</w:t>
      </w:r>
      <w:r w:rsidR="00C75BEA">
        <w:t>.</w:t>
      </w:r>
      <w:r w:rsidR="00791ED1">
        <w:t xml:space="preserve"> </w:t>
      </w:r>
      <w:r w:rsidR="00E07D37">
        <w:t>Now</w:t>
      </w:r>
      <w:r w:rsidR="00C624E0">
        <w:t>,</w:t>
      </w:r>
      <w:r w:rsidR="00E07D37">
        <w:t xml:space="preserve"> after </w:t>
      </w:r>
      <w:r w:rsidR="006E7692">
        <w:t>15 years</w:t>
      </w:r>
      <w:r w:rsidR="00B77F25">
        <w:t xml:space="preserve"> in K</w:t>
      </w:r>
      <w:r w:rsidR="00700643">
        <w:t>entucky</w:t>
      </w:r>
      <w:r w:rsidR="00966CAE">
        <w:t xml:space="preserve"> </w:t>
      </w:r>
      <w:r w:rsidR="00F1454E">
        <w:t xml:space="preserve">other </w:t>
      </w:r>
      <w:r w:rsidR="00126FAC">
        <w:t>peop</w:t>
      </w:r>
      <w:r w:rsidR="00794148">
        <w:t>le</w:t>
      </w:r>
      <w:r w:rsidR="00DB39B0">
        <w:t xml:space="preserve"> </w:t>
      </w:r>
      <w:r w:rsidR="00117571">
        <w:t xml:space="preserve">have </w:t>
      </w:r>
      <w:r w:rsidR="005D2059">
        <w:t xml:space="preserve">asked the same </w:t>
      </w:r>
      <w:r w:rsidR="00061B07">
        <w:t>question</w:t>
      </w:r>
      <w:r w:rsidR="00D77D85">
        <w:t xml:space="preserve">. </w:t>
      </w:r>
      <w:r w:rsidR="002A2D0B">
        <w:t>Our</w:t>
      </w:r>
      <w:r w:rsidR="00081906">
        <w:t xml:space="preserve"> </w:t>
      </w:r>
      <w:r w:rsidR="002E1A01">
        <w:t>answe</w:t>
      </w:r>
      <w:r w:rsidR="009B3FE2">
        <w:t>r</w:t>
      </w:r>
      <w:r w:rsidR="002E1A01">
        <w:t xml:space="preserve"> </w:t>
      </w:r>
      <w:r w:rsidR="000F47FB">
        <w:t>is</w:t>
      </w:r>
      <w:r w:rsidR="00B64871">
        <w:t xml:space="preserve"> still the same</w:t>
      </w:r>
      <w:r w:rsidR="00E22248">
        <w:t xml:space="preserve"> “</w:t>
      </w:r>
      <w:r w:rsidR="007B152C">
        <w:t>we will</w:t>
      </w:r>
      <w:r w:rsidR="002C4A36">
        <w:t xml:space="preserve"> </w:t>
      </w:r>
      <w:r w:rsidR="00763EEE">
        <w:t>stay here ti</w:t>
      </w:r>
      <w:r w:rsidR="009C326B">
        <w:t>l</w:t>
      </w:r>
      <w:r w:rsidR="00763EEE">
        <w:t xml:space="preserve">l </w:t>
      </w:r>
      <w:r w:rsidR="002068E2">
        <w:t xml:space="preserve">God calls us </w:t>
      </w:r>
      <w:r w:rsidR="002423FA">
        <w:t>some</w:t>
      </w:r>
      <w:r w:rsidR="0017520F">
        <w:t>where e</w:t>
      </w:r>
      <w:r w:rsidR="001652E5">
        <w:t>ls</w:t>
      </w:r>
      <w:r w:rsidR="00D178C9">
        <w:t>e</w:t>
      </w:r>
      <w:r w:rsidR="00413A9C">
        <w:t>.</w:t>
      </w:r>
      <w:r w:rsidR="001652E5">
        <w:t>”</w:t>
      </w:r>
      <w:r w:rsidR="00D178C9">
        <w:t xml:space="preserve"> </w:t>
      </w:r>
      <w:r w:rsidR="00CC1267">
        <w:t xml:space="preserve">He </w:t>
      </w:r>
      <w:r w:rsidR="008B573B">
        <w:t>called</w:t>
      </w:r>
      <w:r w:rsidR="00CC1267">
        <w:t xml:space="preserve"> us here</w:t>
      </w:r>
      <w:r w:rsidR="00E533D9">
        <w:t xml:space="preserve"> and we know we are in His will</w:t>
      </w:r>
      <w:r w:rsidR="00062A29">
        <w:t>.</w:t>
      </w:r>
    </w:p>
    <w:p w:rsidRPr="001A0798" w:rsidR="00563BE9" w:rsidP="00563BE9" w:rsidRDefault="00563BE9" w14:paraId="1C459A0B" w14:textId="77777777">
      <w:pPr>
        <w:rPr>
          <w:rFonts w:cstheme="minorHAnsi"/>
        </w:rPr>
      </w:pPr>
      <w:r w:rsidRPr="001A0798">
        <w:rPr>
          <w:rFonts w:cstheme="minorHAnsi"/>
          <w:color w:val="1C1E21"/>
          <w:shd w:val="clear" w:color="auto" w:fill="FFFFFF"/>
        </w:rPr>
        <w:t xml:space="preserve">Henry Blackaby has stated that to experience God, we should find where He is at work and join Him there. </w:t>
      </w:r>
    </w:p>
    <w:p w:rsidRPr="001A0798" w:rsidR="00051143" w:rsidRDefault="000E20E0" w14:paraId="140A9EFC" w14:textId="023FE561">
      <w:pPr>
        <w:rPr>
          <w:rFonts w:cstheme="minorHAnsi"/>
          <w:color w:val="1C1E21"/>
          <w:shd w:val="clear" w:color="auto" w:fill="FFFFFF"/>
        </w:rPr>
      </w:pPr>
      <w:r>
        <w:rPr>
          <w:rFonts w:cstheme="minorHAnsi"/>
        </w:rPr>
        <w:t>One</w:t>
      </w:r>
      <w:r w:rsidRPr="001A0798" w:rsidR="00A80549">
        <w:rPr>
          <w:rFonts w:cstheme="minorHAnsi"/>
        </w:rPr>
        <w:t xml:space="preserve"> week, we traveled up the mountain to visit a family where we found many physical needs...some could be </w:t>
      </w:r>
      <w:r w:rsidRPr="001A0798" w:rsidR="00915535">
        <w:rPr>
          <w:rFonts w:cstheme="minorHAnsi"/>
        </w:rPr>
        <w:t>met,</w:t>
      </w:r>
      <w:r w:rsidRPr="001A0798" w:rsidR="00A80549">
        <w:rPr>
          <w:rFonts w:cstheme="minorHAnsi"/>
        </w:rPr>
        <w:t xml:space="preserve"> and others could not be met.</w:t>
      </w:r>
      <w:r w:rsidRPr="001A0798" w:rsidR="00AE735B">
        <w:rPr>
          <w:rFonts w:cstheme="minorHAnsi"/>
        </w:rPr>
        <w:t xml:space="preserve"> As G</w:t>
      </w:r>
      <w:r w:rsidRPr="001A0798" w:rsidR="00024D82">
        <w:rPr>
          <w:rFonts w:cstheme="minorHAnsi"/>
        </w:rPr>
        <w:t>od leads</w:t>
      </w:r>
      <w:r w:rsidRPr="001A0798" w:rsidR="00094A9E">
        <w:rPr>
          <w:rFonts w:cstheme="minorHAnsi"/>
        </w:rPr>
        <w:t>,</w:t>
      </w:r>
      <w:r w:rsidRPr="001A0798" w:rsidR="00024D82">
        <w:rPr>
          <w:rFonts w:cstheme="minorHAnsi"/>
        </w:rPr>
        <w:t xml:space="preserve"> come </w:t>
      </w:r>
      <w:r w:rsidRPr="001A0798" w:rsidR="00405370">
        <w:rPr>
          <w:rFonts w:cstheme="minorHAnsi"/>
        </w:rPr>
        <w:t>and share your s</w:t>
      </w:r>
      <w:r w:rsidRPr="001A0798" w:rsidR="00044D1E">
        <w:rPr>
          <w:rFonts w:cstheme="minorHAnsi"/>
        </w:rPr>
        <w:t>kills</w:t>
      </w:r>
      <w:r w:rsidRPr="001A0798" w:rsidR="00405370">
        <w:rPr>
          <w:rFonts w:cstheme="minorHAnsi"/>
        </w:rPr>
        <w:t xml:space="preserve"> and s</w:t>
      </w:r>
      <w:r w:rsidRPr="001A0798" w:rsidR="007C213E">
        <w:rPr>
          <w:rFonts w:cstheme="minorHAnsi"/>
        </w:rPr>
        <w:t>tory</w:t>
      </w:r>
      <w:r w:rsidRPr="001A0798" w:rsidR="00B01D4E">
        <w:rPr>
          <w:rFonts w:cstheme="minorHAnsi"/>
        </w:rPr>
        <w:t xml:space="preserve"> to meet the</w:t>
      </w:r>
      <w:r w:rsidRPr="001A0798" w:rsidR="00545120">
        <w:rPr>
          <w:rFonts w:cstheme="minorHAnsi"/>
        </w:rPr>
        <w:t xml:space="preserve"> phy</w:t>
      </w:r>
      <w:r w:rsidRPr="001A0798" w:rsidR="00667E5B">
        <w:rPr>
          <w:rFonts w:cstheme="minorHAnsi"/>
        </w:rPr>
        <w:t xml:space="preserve">sical and </w:t>
      </w:r>
      <w:r w:rsidRPr="001A0798" w:rsidR="00A01B37">
        <w:rPr>
          <w:rFonts w:cstheme="minorHAnsi"/>
        </w:rPr>
        <w:t>spiritual</w:t>
      </w:r>
      <w:r w:rsidRPr="001A0798" w:rsidR="00B01D4E">
        <w:rPr>
          <w:rFonts w:cstheme="minorHAnsi"/>
        </w:rPr>
        <w:t xml:space="preserve"> needs.</w:t>
      </w:r>
      <w:r w:rsidRPr="001A0798" w:rsidR="00096ECB">
        <w:rPr>
          <w:rFonts w:cstheme="minorHAnsi"/>
          <w:color w:val="1C1E21"/>
          <w:shd w:val="clear" w:color="auto" w:fill="FFFFFF"/>
        </w:rPr>
        <w:t xml:space="preserve"> </w:t>
      </w:r>
    </w:p>
    <w:p w:rsidR="007C2850" w:rsidRDefault="004F6F8A" w14:paraId="2B8E5981" w14:textId="77777777">
      <w:pPr>
        <w:rPr>
          <w:rFonts w:cstheme="minorHAnsi"/>
          <w:color w:val="1C1E21"/>
          <w:shd w:val="clear" w:color="auto" w:fill="FFFFFF"/>
        </w:rPr>
      </w:pPr>
      <w:r>
        <w:rPr>
          <w:rFonts w:cstheme="minorHAnsi"/>
          <w:color w:val="1C1E21"/>
          <w:shd w:val="clear" w:color="auto" w:fill="FFFFFF"/>
        </w:rPr>
        <w:t>A</w:t>
      </w:r>
      <w:r w:rsidR="00252080">
        <w:rPr>
          <w:rFonts w:cstheme="minorHAnsi"/>
          <w:color w:val="1C1E21"/>
          <w:shd w:val="clear" w:color="auto" w:fill="FFFFFF"/>
        </w:rPr>
        <w:t>n</w:t>
      </w:r>
      <w:r>
        <w:rPr>
          <w:rFonts w:cstheme="minorHAnsi"/>
          <w:color w:val="1C1E21"/>
          <w:shd w:val="clear" w:color="auto" w:fill="FFFFFF"/>
        </w:rPr>
        <w:t>o</w:t>
      </w:r>
      <w:r w:rsidRPr="001A0798" w:rsidR="003705D2">
        <w:rPr>
          <w:rFonts w:cstheme="minorHAnsi"/>
          <w:color w:val="1C1E21"/>
          <w:shd w:val="clear" w:color="auto" w:fill="FFFFFF"/>
        </w:rPr>
        <w:t>ther time</w:t>
      </w:r>
      <w:r w:rsidRPr="001A0798" w:rsidR="002A5556">
        <w:rPr>
          <w:rFonts w:cstheme="minorHAnsi"/>
          <w:color w:val="1C1E21"/>
          <w:shd w:val="clear" w:color="auto" w:fill="FFFFFF"/>
        </w:rPr>
        <w:t xml:space="preserve"> </w:t>
      </w:r>
      <w:r w:rsidR="0050742D">
        <w:rPr>
          <w:rFonts w:cstheme="minorHAnsi"/>
          <w:color w:val="1C1E21"/>
          <w:shd w:val="clear" w:color="auto" w:fill="FFFFFF"/>
        </w:rPr>
        <w:t>Freedom Center</w:t>
      </w:r>
      <w:r w:rsidRPr="001A0798" w:rsidR="00FC79F7">
        <w:rPr>
          <w:rFonts w:cstheme="minorHAnsi"/>
          <w:color w:val="1C1E21"/>
          <w:shd w:val="clear" w:color="auto" w:fill="FFFFFF"/>
        </w:rPr>
        <w:t xml:space="preserve"> </w:t>
      </w:r>
      <w:r w:rsidR="000A587E">
        <w:rPr>
          <w:rFonts w:cstheme="minorHAnsi"/>
          <w:color w:val="1C1E21"/>
          <w:shd w:val="clear" w:color="auto" w:fill="FFFFFF"/>
        </w:rPr>
        <w:t xml:space="preserve">Ministries </w:t>
      </w:r>
      <w:r w:rsidRPr="001A0798" w:rsidR="00FC79F7">
        <w:rPr>
          <w:rFonts w:cstheme="minorHAnsi"/>
          <w:color w:val="1C1E21"/>
          <w:shd w:val="clear" w:color="auto" w:fill="FFFFFF"/>
        </w:rPr>
        <w:t>assisted</w:t>
      </w:r>
      <w:r w:rsidRPr="001A0798" w:rsidR="00C84EB3">
        <w:rPr>
          <w:rFonts w:cstheme="minorHAnsi"/>
          <w:color w:val="1C1E21"/>
          <w:shd w:val="clear" w:color="auto" w:fill="FFFFFF"/>
        </w:rPr>
        <w:t xml:space="preserve"> </w:t>
      </w:r>
      <w:r w:rsidR="00F77A99">
        <w:rPr>
          <w:rFonts w:cstheme="minorHAnsi"/>
          <w:color w:val="1C1E21"/>
          <w:shd w:val="clear" w:color="auto" w:fill="FFFFFF"/>
        </w:rPr>
        <w:t>C</w:t>
      </w:r>
      <w:r w:rsidRPr="001A0798" w:rsidR="00C84EB3">
        <w:rPr>
          <w:rFonts w:cstheme="minorHAnsi"/>
          <w:color w:val="1C1E21"/>
          <w:shd w:val="clear" w:color="auto" w:fill="FFFFFF"/>
        </w:rPr>
        <w:t xml:space="preserve">onnie with </w:t>
      </w:r>
      <w:r w:rsidRPr="001A0798" w:rsidR="00CD7624">
        <w:rPr>
          <w:rFonts w:cstheme="minorHAnsi"/>
          <w:color w:val="1C1E21"/>
          <w:shd w:val="clear" w:color="auto" w:fill="FFFFFF"/>
        </w:rPr>
        <w:t xml:space="preserve">firewood and coal to </w:t>
      </w:r>
      <w:r w:rsidRPr="001A0798" w:rsidR="00C263CC">
        <w:rPr>
          <w:rFonts w:cstheme="minorHAnsi"/>
          <w:color w:val="1C1E21"/>
          <w:shd w:val="clear" w:color="auto" w:fill="FFFFFF"/>
        </w:rPr>
        <w:t xml:space="preserve">heat </w:t>
      </w:r>
      <w:r w:rsidR="006E68C7">
        <w:rPr>
          <w:rFonts w:cstheme="minorHAnsi"/>
          <w:color w:val="1C1E21"/>
          <w:shd w:val="clear" w:color="auto" w:fill="FFFFFF"/>
        </w:rPr>
        <w:t>her</w:t>
      </w:r>
      <w:r w:rsidRPr="001A0798" w:rsidR="00970BDE">
        <w:rPr>
          <w:rFonts w:cstheme="minorHAnsi"/>
          <w:color w:val="1C1E21"/>
          <w:shd w:val="clear" w:color="auto" w:fill="FFFFFF"/>
        </w:rPr>
        <w:t xml:space="preserve"> house</w:t>
      </w:r>
      <w:r w:rsidR="003F262D">
        <w:rPr>
          <w:rFonts w:cstheme="minorHAnsi"/>
          <w:color w:val="1C1E21"/>
          <w:shd w:val="clear" w:color="auto" w:fill="FFFFFF"/>
        </w:rPr>
        <w:t>.</w:t>
      </w:r>
      <w:r w:rsidR="00DD2E31">
        <w:rPr>
          <w:rFonts w:cstheme="minorHAnsi"/>
          <w:color w:val="1C1E21"/>
          <w:shd w:val="clear" w:color="auto" w:fill="FFFFFF"/>
        </w:rPr>
        <w:t xml:space="preserve"> Her family ha</w:t>
      </w:r>
      <w:r w:rsidR="00B034DF">
        <w:rPr>
          <w:rFonts w:cstheme="minorHAnsi"/>
          <w:color w:val="1C1E21"/>
          <w:shd w:val="clear" w:color="auto" w:fill="FFFFFF"/>
        </w:rPr>
        <w:t>s</w:t>
      </w:r>
      <w:r w:rsidR="008E0372">
        <w:rPr>
          <w:rFonts w:cstheme="minorHAnsi"/>
          <w:color w:val="1C1E21"/>
          <w:shd w:val="clear" w:color="auto" w:fill="FFFFFF"/>
        </w:rPr>
        <w:t xml:space="preserve"> received</w:t>
      </w:r>
      <w:r w:rsidR="00CD3669">
        <w:rPr>
          <w:rFonts w:cstheme="minorHAnsi"/>
          <w:color w:val="1C1E21"/>
          <w:shd w:val="clear" w:color="auto" w:fill="FFFFFF"/>
        </w:rPr>
        <w:t xml:space="preserve"> </w:t>
      </w:r>
      <w:r w:rsidR="00951065">
        <w:rPr>
          <w:rFonts w:cstheme="minorHAnsi"/>
          <w:color w:val="1C1E21"/>
          <w:shd w:val="clear" w:color="auto" w:fill="FFFFFF"/>
        </w:rPr>
        <w:t>assist</w:t>
      </w:r>
      <w:r w:rsidR="0098365A">
        <w:rPr>
          <w:rFonts w:cstheme="minorHAnsi"/>
          <w:color w:val="1C1E21"/>
          <w:shd w:val="clear" w:color="auto" w:fill="FFFFFF"/>
        </w:rPr>
        <w:t>ance</w:t>
      </w:r>
      <w:r w:rsidR="00951065">
        <w:rPr>
          <w:rFonts w:cstheme="minorHAnsi"/>
          <w:color w:val="1C1E21"/>
          <w:shd w:val="clear" w:color="auto" w:fill="FFFFFF"/>
        </w:rPr>
        <w:t xml:space="preserve"> </w:t>
      </w:r>
      <w:r w:rsidR="00204DDB">
        <w:rPr>
          <w:rFonts w:cstheme="minorHAnsi"/>
          <w:color w:val="1C1E21"/>
          <w:shd w:val="clear" w:color="auto" w:fill="FFFFFF"/>
        </w:rPr>
        <w:t>throughout the years.</w:t>
      </w:r>
      <w:r w:rsidRPr="001A0798" w:rsidR="00970BDE">
        <w:rPr>
          <w:rFonts w:cstheme="minorHAnsi"/>
          <w:color w:val="1C1E21"/>
          <w:shd w:val="clear" w:color="auto" w:fill="FFFFFF"/>
        </w:rPr>
        <w:t xml:space="preserve"> </w:t>
      </w:r>
      <w:r w:rsidR="00F347B4">
        <w:rPr>
          <w:rFonts w:cstheme="minorHAnsi"/>
          <w:color w:val="1C1E21"/>
          <w:shd w:val="clear" w:color="auto" w:fill="FFFFFF"/>
        </w:rPr>
        <w:t xml:space="preserve">We have prayed and </w:t>
      </w:r>
      <w:r w:rsidR="003E507E">
        <w:rPr>
          <w:rFonts w:cstheme="minorHAnsi"/>
          <w:color w:val="1C1E21"/>
          <w:shd w:val="clear" w:color="auto" w:fill="FFFFFF"/>
        </w:rPr>
        <w:t>counseled with them</w:t>
      </w:r>
      <w:r w:rsidR="00434A20">
        <w:rPr>
          <w:rFonts w:cstheme="minorHAnsi"/>
          <w:color w:val="1C1E21"/>
          <w:shd w:val="clear" w:color="auto" w:fill="FFFFFF"/>
        </w:rPr>
        <w:t xml:space="preserve"> i</w:t>
      </w:r>
      <w:r w:rsidR="00A7693C">
        <w:rPr>
          <w:rFonts w:cstheme="minorHAnsi"/>
          <w:color w:val="1C1E21"/>
          <w:shd w:val="clear" w:color="auto" w:fill="FFFFFF"/>
        </w:rPr>
        <w:t>n</w:t>
      </w:r>
      <w:r w:rsidR="00132263">
        <w:rPr>
          <w:rFonts w:cstheme="minorHAnsi"/>
          <w:color w:val="1C1E21"/>
          <w:shd w:val="clear" w:color="auto" w:fill="FFFFFF"/>
        </w:rPr>
        <w:t xml:space="preserve"> many</w:t>
      </w:r>
      <w:r w:rsidR="00F25811">
        <w:rPr>
          <w:rFonts w:cstheme="minorHAnsi"/>
          <w:color w:val="1C1E21"/>
          <w:shd w:val="clear" w:color="auto" w:fill="FFFFFF"/>
        </w:rPr>
        <w:t xml:space="preserve"> </w:t>
      </w:r>
      <w:r w:rsidR="00C31826">
        <w:rPr>
          <w:rFonts w:cstheme="minorHAnsi"/>
          <w:color w:val="1C1E21"/>
          <w:shd w:val="clear" w:color="auto" w:fill="FFFFFF"/>
        </w:rPr>
        <w:t xml:space="preserve">life </w:t>
      </w:r>
      <w:r w:rsidR="00193D17">
        <w:rPr>
          <w:rFonts w:cstheme="minorHAnsi"/>
          <w:color w:val="1C1E21"/>
          <w:shd w:val="clear" w:color="auto" w:fill="FFFFFF"/>
        </w:rPr>
        <w:t>circumstances</w:t>
      </w:r>
      <w:r w:rsidR="003E507E">
        <w:rPr>
          <w:rFonts w:cstheme="minorHAnsi"/>
          <w:color w:val="1C1E21"/>
          <w:shd w:val="clear" w:color="auto" w:fill="FFFFFF"/>
        </w:rPr>
        <w:t>.</w:t>
      </w:r>
      <w:r w:rsidR="00373515">
        <w:rPr>
          <w:rFonts w:cstheme="minorHAnsi"/>
          <w:color w:val="1C1E21"/>
          <w:shd w:val="clear" w:color="auto" w:fill="FFFFFF"/>
        </w:rPr>
        <w:t xml:space="preserve"> </w:t>
      </w:r>
    </w:p>
    <w:p w:rsidRPr="001A0798" w:rsidR="00F154B7" w:rsidRDefault="005D637B" w14:paraId="4A4A329A" w14:textId="21969684">
      <w:pPr>
        <w:rPr>
          <w:rFonts w:cstheme="minorHAnsi"/>
          <w:color w:val="1C1E21"/>
          <w:shd w:val="clear" w:color="auto" w:fill="FFFFFF"/>
        </w:rPr>
      </w:pPr>
      <w:r>
        <w:rPr>
          <w:rFonts w:cstheme="minorHAnsi"/>
          <w:color w:val="1C1E21"/>
          <w:shd w:val="clear" w:color="auto" w:fill="FFFFFF"/>
        </w:rPr>
        <w:t>Brenda</w:t>
      </w:r>
      <w:r w:rsidR="004B665B">
        <w:rPr>
          <w:rFonts w:cstheme="minorHAnsi"/>
          <w:color w:val="1C1E21"/>
          <w:shd w:val="clear" w:color="auto" w:fill="FFFFFF"/>
        </w:rPr>
        <w:t>,</w:t>
      </w:r>
      <w:r w:rsidR="00DC425B">
        <w:rPr>
          <w:rFonts w:cstheme="minorHAnsi"/>
          <w:color w:val="1C1E21"/>
          <w:shd w:val="clear" w:color="auto" w:fill="FFFFFF"/>
        </w:rPr>
        <w:t xml:space="preserve"> </w:t>
      </w:r>
      <w:r w:rsidR="00F635DF">
        <w:rPr>
          <w:rFonts w:cstheme="minorHAnsi"/>
          <w:color w:val="1C1E21"/>
          <w:shd w:val="clear" w:color="auto" w:fill="FFFFFF"/>
        </w:rPr>
        <w:t>a Christian lady</w:t>
      </w:r>
      <w:r w:rsidR="00FA4B2B">
        <w:rPr>
          <w:rFonts w:cstheme="minorHAnsi"/>
          <w:color w:val="1C1E21"/>
          <w:shd w:val="clear" w:color="auto" w:fill="FFFFFF"/>
        </w:rPr>
        <w:t xml:space="preserve"> </w:t>
      </w:r>
      <w:r w:rsidR="0099174B">
        <w:rPr>
          <w:rFonts w:cstheme="minorHAnsi"/>
          <w:color w:val="1C1E21"/>
          <w:shd w:val="clear" w:color="auto" w:fill="FFFFFF"/>
        </w:rPr>
        <w:t>came</w:t>
      </w:r>
      <w:r w:rsidR="002B4595">
        <w:rPr>
          <w:rFonts w:cstheme="minorHAnsi"/>
          <w:color w:val="1C1E21"/>
          <w:shd w:val="clear" w:color="auto" w:fill="FFFFFF"/>
        </w:rPr>
        <w:t xml:space="preserve"> to</w:t>
      </w:r>
      <w:r w:rsidR="008F32CB">
        <w:rPr>
          <w:rFonts w:cstheme="minorHAnsi"/>
          <w:color w:val="1C1E21"/>
          <w:shd w:val="clear" w:color="auto" w:fill="FFFFFF"/>
        </w:rPr>
        <w:t xml:space="preserve"> FC</w:t>
      </w:r>
      <w:r w:rsidR="00221AFC">
        <w:rPr>
          <w:rFonts w:cstheme="minorHAnsi"/>
          <w:color w:val="1C1E21"/>
          <w:shd w:val="clear" w:color="auto" w:fill="FFFFFF"/>
        </w:rPr>
        <w:t>M</w:t>
      </w:r>
      <w:r w:rsidR="002B4595">
        <w:rPr>
          <w:rFonts w:cstheme="minorHAnsi"/>
          <w:color w:val="1C1E21"/>
          <w:shd w:val="clear" w:color="auto" w:fill="FFFFFF"/>
        </w:rPr>
        <w:t xml:space="preserve"> </w:t>
      </w:r>
      <w:r w:rsidR="00472275">
        <w:rPr>
          <w:rFonts w:cstheme="minorHAnsi"/>
          <w:color w:val="1C1E21"/>
          <w:shd w:val="clear" w:color="auto" w:fill="FFFFFF"/>
        </w:rPr>
        <w:t xml:space="preserve">for </w:t>
      </w:r>
      <w:r w:rsidR="00A00730">
        <w:rPr>
          <w:rFonts w:cstheme="minorHAnsi"/>
          <w:color w:val="1C1E21"/>
          <w:shd w:val="clear" w:color="auto" w:fill="FFFFFF"/>
        </w:rPr>
        <w:t xml:space="preserve">family </w:t>
      </w:r>
      <w:r w:rsidR="00197AF6">
        <w:rPr>
          <w:rFonts w:cstheme="minorHAnsi"/>
          <w:color w:val="1C1E21"/>
          <w:shd w:val="clear" w:color="auto" w:fill="FFFFFF"/>
        </w:rPr>
        <w:t>needs</w:t>
      </w:r>
      <w:r w:rsidR="00560D66">
        <w:rPr>
          <w:rFonts w:cstheme="minorHAnsi"/>
          <w:color w:val="1C1E21"/>
          <w:shd w:val="clear" w:color="auto" w:fill="FFFFFF"/>
        </w:rPr>
        <w:t>.</w:t>
      </w:r>
      <w:r w:rsidRPr="00F04185" w:rsidR="00F04185">
        <w:rPr>
          <w:rFonts w:cstheme="minorHAnsi"/>
          <w:color w:val="1C1E21"/>
          <w:shd w:val="clear" w:color="auto" w:fill="FFFFFF"/>
        </w:rPr>
        <w:t xml:space="preserve"> </w:t>
      </w:r>
      <w:r w:rsidR="00F04185">
        <w:rPr>
          <w:rFonts w:cstheme="minorHAnsi"/>
          <w:color w:val="1C1E21"/>
          <w:shd w:val="clear" w:color="auto" w:fill="FFFFFF"/>
        </w:rPr>
        <w:t>Some items included pots and pans and gas for the car.</w:t>
      </w:r>
      <w:r w:rsidR="003E45C0">
        <w:rPr>
          <w:rFonts w:cstheme="minorHAnsi"/>
          <w:color w:val="1C1E21"/>
          <w:shd w:val="clear" w:color="auto" w:fill="FFFFFF"/>
        </w:rPr>
        <w:t xml:space="preserve"> Through</w:t>
      </w:r>
      <w:r w:rsidR="0081605F">
        <w:rPr>
          <w:rFonts w:cstheme="minorHAnsi"/>
          <w:color w:val="1C1E21"/>
          <w:shd w:val="clear" w:color="auto" w:fill="FFFFFF"/>
        </w:rPr>
        <w:t xml:space="preserve"> prayer and </w:t>
      </w:r>
      <w:r w:rsidR="00F6474C">
        <w:rPr>
          <w:rFonts w:cstheme="minorHAnsi"/>
          <w:color w:val="1C1E21"/>
          <w:shd w:val="clear" w:color="auto" w:fill="FFFFFF"/>
        </w:rPr>
        <w:t>coun</w:t>
      </w:r>
      <w:r w:rsidR="00FF7133">
        <w:rPr>
          <w:rFonts w:cstheme="minorHAnsi"/>
          <w:color w:val="1C1E21"/>
          <w:shd w:val="clear" w:color="auto" w:fill="FFFFFF"/>
        </w:rPr>
        <w:t>se</w:t>
      </w:r>
      <w:r w:rsidR="00F6474C">
        <w:rPr>
          <w:rFonts w:cstheme="minorHAnsi"/>
          <w:color w:val="1C1E21"/>
          <w:shd w:val="clear" w:color="auto" w:fill="FFFFFF"/>
        </w:rPr>
        <w:t>l</w:t>
      </w:r>
      <w:r w:rsidR="00934E05">
        <w:rPr>
          <w:rFonts w:cstheme="minorHAnsi"/>
          <w:color w:val="1C1E21"/>
          <w:shd w:val="clear" w:color="auto" w:fill="FFFFFF"/>
        </w:rPr>
        <w:t>,</w:t>
      </w:r>
      <w:r w:rsidR="008E7194">
        <w:rPr>
          <w:rFonts w:cstheme="minorHAnsi"/>
          <w:color w:val="1C1E21"/>
          <w:shd w:val="clear" w:color="auto" w:fill="FFFFFF"/>
        </w:rPr>
        <w:t xml:space="preserve"> </w:t>
      </w:r>
      <w:r w:rsidR="003E2A60">
        <w:rPr>
          <w:rFonts w:cstheme="minorHAnsi"/>
          <w:color w:val="1C1E21"/>
          <w:shd w:val="clear" w:color="auto" w:fill="FFFFFF"/>
        </w:rPr>
        <w:t>we</w:t>
      </w:r>
      <w:r w:rsidR="009F53E0">
        <w:rPr>
          <w:rFonts w:cstheme="minorHAnsi"/>
          <w:color w:val="1C1E21"/>
          <w:shd w:val="clear" w:color="auto" w:fill="FFFFFF"/>
        </w:rPr>
        <w:t xml:space="preserve"> </w:t>
      </w:r>
      <w:r w:rsidR="0003766D">
        <w:rPr>
          <w:rFonts w:cstheme="minorHAnsi"/>
          <w:color w:val="1C1E21"/>
          <w:shd w:val="clear" w:color="auto" w:fill="FFFFFF"/>
        </w:rPr>
        <w:t xml:space="preserve">were able to </w:t>
      </w:r>
      <w:r w:rsidR="00CF5A5A">
        <w:rPr>
          <w:rFonts w:cstheme="minorHAnsi"/>
          <w:color w:val="1C1E21"/>
          <w:shd w:val="clear" w:color="auto" w:fill="FFFFFF"/>
        </w:rPr>
        <w:t>get</w:t>
      </w:r>
      <w:r w:rsidR="00E232AC">
        <w:rPr>
          <w:rFonts w:cstheme="minorHAnsi"/>
          <w:color w:val="1C1E21"/>
          <w:shd w:val="clear" w:color="auto" w:fill="FFFFFF"/>
        </w:rPr>
        <w:t xml:space="preserve"> </w:t>
      </w:r>
      <w:r w:rsidR="0093486F">
        <w:rPr>
          <w:rFonts w:cstheme="minorHAnsi"/>
          <w:color w:val="1C1E21"/>
          <w:shd w:val="clear" w:color="auto" w:fill="FFFFFF"/>
        </w:rPr>
        <w:t xml:space="preserve">her and </w:t>
      </w:r>
      <w:r w:rsidR="00CF3415">
        <w:rPr>
          <w:rFonts w:cstheme="minorHAnsi"/>
          <w:color w:val="1C1E21"/>
          <w:shd w:val="clear" w:color="auto" w:fill="FFFFFF"/>
        </w:rPr>
        <w:t xml:space="preserve">her </w:t>
      </w:r>
      <w:r w:rsidR="0093486F">
        <w:rPr>
          <w:rFonts w:cstheme="minorHAnsi"/>
          <w:color w:val="1C1E21"/>
          <w:shd w:val="clear" w:color="auto" w:fill="FFFFFF"/>
        </w:rPr>
        <w:t xml:space="preserve">family </w:t>
      </w:r>
      <w:r w:rsidR="006347F0">
        <w:rPr>
          <w:rFonts w:cstheme="minorHAnsi"/>
          <w:color w:val="1C1E21"/>
          <w:shd w:val="clear" w:color="auto" w:fill="FFFFFF"/>
        </w:rPr>
        <w:t xml:space="preserve">a </w:t>
      </w:r>
      <w:r w:rsidR="00BC1BC8">
        <w:rPr>
          <w:rFonts w:cstheme="minorHAnsi"/>
          <w:color w:val="1C1E21"/>
          <w:shd w:val="clear" w:color="auto" w:fill="FFFFFF"/>
        </w:rPr>
        <w:t xml:space="preserve">safe </w:t>
      </w:r>
      <w:r w:rsidR="000A022A">
        <w:rPr>
          <w:rFonts w:cstheme="minorHAnsi"/>
          <w:color w:val="1C1E21"/>
          <w:shd w:val="clear" w:color="auto" w:fill="FFFFFF"/>
        </w:rPr>
        <w:t>location</w:t>
      </w:r>
      <w:r w:rsidR="00D004A3">
        <w:rPr>
          <w:rFonts w:cstheme="minorHAnsi"/>
          <w:color w:val="1C1E21"/>
          <w:shd w:val="clear" w:color="auto" w:fill="FFFFFF"/>
        </w:rPr>
        <w:t xml:space="preserve"> </w:t>
      </w:r>
      <w:r w:rsidR="00054874">
        <w:rPr>
          <w:rFonts w:cstheme="minorHAnsi"/>
          <w:color w:val="1C1E21"/>
          <w:shd w:val="clear" w:color="auto" w:fill="FFFFFF"/>
        </w:rPr>
        <w:t xml:space="preserve">to </w:t>
      </w:r>
      <w:r w:rsidR="00863ABF">
        <w:rPr>
          <w:rFonts w:cstheme="minorHAnsi"/>
          <w:color w:val="1C1E21"/>
          <w:shd w:val="clear" w:color="auto" w:fill="FFFFFF"/>
        </w:rPr>
        <w:t>stay</w:t>
      </w:r>
      <w:r w:rsidR="000B7F2A">
        <w:rPr>
          <w:rFonts w:cstheme="minorHAnsi"/>
          <w:color w:val="1C1E21"/>
          <w:shd w:val="clear" w:color="auto" w:fill="FFFFFF"/>
        </w:rPr>
        <w:t xml:space="preserve">. </w:t>
      </w:r>
    </w:p>
    <w:p w:rsidR="008F5B16" w:rsidP="008F5B16" w:rsidRDefault="008F5B16" w14:paraId="47E356FC" w14:textId="482F5C72">
      <w:r>
        <w:t xml:space="preserve">Hope for Appalachia of VA, </w:t>
      </w:r>
      <w:r w:rsidR="00B95858">
        <w:t>shared</w:t>
      </w:r>
      <w:r w:rsidR="00945C47">
        <w:t xml:space="preserve"> </w:t>
      </w:r>
      <w:r w:rsidR="001E12ED">
        <w:t>th</w:t>
      </w:r>
      <w:r w:rsidR="00A9622C">
        <w:t xml:space="preserve">eir </w:t>
      </w:r>
      <w:r>
        <w:t>Christmas winter project with students in about 30 schools. They also brought donations to FCM.</w:t>
      </w:r>
    </w:p>
    <w:p w:rsidR="008F5B16" w:rsidP="008F5B16" w:rsidRDefault="008F5B16" w14:paraId="778CEDF7" w14:textId="20914CBA">
      <w:r w:rsidR="3F6F25D9">
        <w:rPr/>
        <w:t xml:space="preserve"> </w:t>
      </w:r>
      <w:r w:rsidRPr="3F6F25D9" w:rsidR="3F6F25D9">
        <w:rPr>
          <w:noProof/>
        </w:rPr>
        <w:t xml:space="preserve"> </w:t>
      </w:r>
      <w:r>
        <w:drawing>
          <wp:inline wp14:editId="0646FB2C" wp14:anchorId="74921690">
            <wp:extent cx="762000" cy="1019175"/>
            <wp:effectExtent l="0" t="0" r="0" b="9525"/>
            <wp:docPr id="645092756" name="Picture 13" descr="Image may contain: 2 people, people smiling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3"/>
                    <pic:cNvPicPr/>
                  </pic:nvPicPr>
                  <pic:blipFill>
                    <a:blip r:embed="Ra4b3e89de2134b56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76200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wp14:editId="6396F3F7" wp14:anchorId="5FDF4EA2">
            <wp:extent cx="781050" cy="1019175"/>
            <wp:effectExtent l="0" t="0" r="0" b="9525"/>
            <wp:docPr id="439039562" name="Picture 14" descr="Image may contain: 3 people, people smiling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4"/>
                    <pic:cNvPicPr/>
                  </pic:nvPicPr>
                  <pic:blipFill>
                    <a:blip r:embed="R1e74c4b420b54f8f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78105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3F6F25D9" w:rsidR="3F6F25D9">
        <w:rPr>
          <w:noProof/>
        </w:rPr>
        <w:t xml:space="preserve"> </w:t>
      </w:r>
      <w:r w:rsidRPr="3F6F25D9" w:rsidR="3F6F25D9">
        <w:rPr>
          <w:noProof/>
        </w:rPr>
        <w:t xml:space="preserve"> </w:t>
      </w:r>
    </w:p>
    <w:p w:rsidR="008F5B16" w:rsidRDefault="00852C1B" w14:paraId="40663F14" w14:textId="67A99F92">
      <w:r w:rsidR="651F1CB8">
        <w:rPr/>
        <w:t>Remember the words of the Lord J</w:t>
      </w:r>
      <w:bookmarkStart w:name="_GoBack" w:id="2"/>
      <w:bookmarkEnd w:id="2"/>
      <w:r w:rsidR="651F1CB8">
        <w:rPr/>
        <w:t xml:space="preserve">esus, </w:t>
      </w:r>
      <w:r w:rsidR="651F1CB8">
        <w:rPr/>
        <w:t>it</w:t>
      </w:r>
      <w:r w:rsidR="651F1CB8">
        <w:rPr/>
        <w:t xml:space="preserve"> is more blessed to give than to receive. Acts 20:35</w:t>
      </w:r>
    </w:p>
    <w:p w:rsidR="00B50A94" w:rsidRDefault="001F73C2" w14:paraId="2412053B" w14:textId="3D370699">
      <w:r w:rsidRPr="004354B7">
        <w:rPr/>
        <w:lastRenderedPageBreak/>
        <w:t xml:space="preserve">The </w:t>
      </w:r>
      <w:r w:rsidRPr="651F1CB8" w:rsidR="00956957">
        <w:rPr>
          <w:rFonts w:eastAsia="Times New Roman" w:cs="Calibri" w:cstheme="minorAscii"/>
        </w:rPr>
        <w:t xml:space="preserve">Elsmere Baptist Church was committed to a mission project for the Appalachian area. They contacted the Freedom Center to inform that they would </w:t>
      </w:r>
      <w:r w:rsidRPr="651F1CB8" w:rsidR="00DF1DA3">
        <w:rPr>
          <w:rFonts w:eastAsia="Times New Roman" w:cs="Calibri" w:cstheme="minorAscii"/>
        </w:rPr>
        <w:t>provide</w:t>
      </w:r>
      <w:r w:rsidRPr="651F1CB8" w:rsidR="002D2D22">
        <w:rPr>
          <w:rFonts w:eastAsia="Times New Roman" w:cs="Calibri" w:cstheme="minorAscii"/>
        </w:rPr>
        <w:t xml:space="preserve"> </w:t>
      </w:r>
      <w:r w:rsidRPr="651F1CB8" w:rsidR="00956957">
        <w:rPr>
          <w:rFonts w:eastAsia="Times New Roman" w:cs="Calibri" w:cstheme="minorAscii"/>
        </w:rPr>
        <w:t xml:space="preserve">100 </w:t>
      </w:r>
      <w:r w:rsidRPr="651F1CB8" w:rsidR="00931928">
        <w:rPr>
          <w:rFonts w:eastAsia="Times New Roman" w:cs="Calibri" w:cstheme="minorAscii"/>
        </w:rPr>
        <w:t xml:space="preserve">Christmas </w:t>
      </w:r>
      <w:r w:rsidRPr="651F1CB8" w:rsidR="00956957">
        <w:rPr>
          <w:rFonts w:eastAsia="Times New Roman" w:cs="Calibri" w:cstheme="minorAscii"/>
        </w:rPr>
        <w:t xml:space="preserve">backpacks </w:t>
      </w:r>
      <w:r w:rsidRPr="651F1CB8" w:rsidR="00C1431D">
        <w:rPr>
          <w:rFonts w:eastAsia="Times New Roman" w:cs="Calibri" w:cstheme="minorAscii"/>
        </w:rPr>
        <w:t>to give</w:t>
      </w:r>
      <w:r w:rsidRPr="651F1CB8" w:rsidR="00BF13D8">
        <w:rPr>
          <w:rFonts w:eastAsia="Times New Roman" w:cs="Calibri" w:cstheme="minorAscii"/>
        </w:rPr>
        <w:t xml:space="preserve"> to</w:t>
      </w:r>
      <w:r w:rsidRPr="651F1CB8" w:rsidR="00811B6C">
        <w:rPr>
          <w:rFonts w:eastAsia="Times New Roman" w:cs="Calibri" w:cstheme="minorAscii"/>
        </w:rPr>
        <w:t xml:space="preserve"> </w:t>
      </w:r>
      <w:r w:rsidRPr="651F1CB8" w:rsidR="00956957">
        <w:rPr>
          <w:rFonts w:eastAsia="Times New Roman" w:cs="Calibri" w:cstheme="minorAscii"/>
        </w:rPr>
        <w:t xml:space="preserve">students. </w:t>
      </w:r>
      <w:r w:rsidRPr="004354B7" w:rsidR="00956957">
        <w:rPr>
          <w:rFonts w:eastAsia="Times New Roman" w:cstheme="minorHAnsi"/>
        </w:rPr>
        <w:br/>
      </w:r>
      <w:r w:rsidRPr="651F1CB8" w:rsidR="00956957">
        <w:rPr>
          <w:rFonts w:eastAsia="Times New Roman" w:cs="Calibri" w:cstheme="minorAscii"/>
        </w:rPr>
        <w:t xml:space="preserve">We delivered the backpacks on December 13th to Mountain View </w:t>
      </w:r>
      <w:r w:rsidRPr="651F1CB8" w:rsidR="00956957">
        <w:rPr>
          <w:rFonts w:eastAsia="Times New Roman" w:cs="Calibri" w:cstheme="minorAscii"/>
        </w:rPr>
        <w:t>Elementary School</w:t>
      </w:r>
      <w:r w:rsidRPr="651F1CB8" w:rsidR="005753C0">
        <w:rPr>
          <w:rFonts w:eastAsia="Times New Roman" w:cs="Calibri" w:cstheme="minorAscii"/>
        </w:rPr>
        <w:t xml:space="preserve"> </w:t>
      </w:r>
      <w:r w:rsidRPr="651F1CB8" w:rsidR="00173B47">
        <w:rPr>
          <w:rFonts w:eastAsia="Times New Roman" w:cs="Calibri" w:cstheme="minorAscii"/>
        </w:rPr>
        <w:t>in Leslie County</w:t>
      </w:r>
      <w:r w:rsidRPr="651F1CB8" w:rsidR="00A022AF">
        <w:rPr>
          <w:rFonts w:eastAsia="Times New Roman" w:cs="Calibri" w:cstheme="minorAscii"/>
        </w:rPr>
        <w:t>, K</w:t>
      </w:r>
      <w:r w:rsidRPr="651F1CB8" w:rsidR="005878CC">
        <w:rPr>
          <w:rFonts w:eastAsia="Times New Roman" w:cs="Calibri" w:cstheme="minorAscii"/>
        </w:rPr>
        <w:t>entucky</w:t>
      </w:r>
      <w:r w:rsidRPr="651F1CB8" w:rsidR="00956957">
        <w:rPr>
          <w:rFonts w:eastAsia="Times New Roman" w:cs="Calibri" w:cstheme="minorAscii"/>
        </w:rPr>
        <w:t xml:space="preserve">. </w:t>
      </w:r>
      <w:r w:rsidRPr="651F1CB8" w:rsidR="00826C6C">
        <w:rPr>
          <w:rFonts w:eastAsia="Times New Roman" w:cs="Calibri" w:cstheme="minorAscii"/>
        </w:rPr>
        <w:t xml:space="preserve">We </w:t>
      </w:r>
      <w:r w:rsidRPr="651F1CB8" w:rsidR="009A614B">
        <w:rPr>
          <w:rFonts w:eastAsia="Times New Roman" w:cs="Calibri" w:cstheme="minorAscii"/>
        </w:rPr>
        <w:t xml:space="preserve">talked with </w:t>
      </w:r>
      <w:r w:rsidRPr="651F1CB8" w:rsidR="003061AF">
        <w:rPr>
          <w:rFonts w:eastAsia="Times New Roman" w:cs="Calibri" w:cstheme="minorAscii"/>
        </w:rPr>
        <w:t xml:space="preserve">some of the students as </w:t>
      </w:r>
      <w:r w:rsidRPr="651F1CB8" w:rsidR="00F53976">
        <w:rPr>
          <w:rFonts w:eastAsia="Times New Roman" w:cs="Calibri" w:cstheme="minorAscii"/>
        </w:rPr>
        <w:t xml:space="preserve">they received </w:t>
      </w:r>
      <w:r w:rsidRPr="651F1CB8" w:rsidR="001749D1">
        <w:rPr>
          <w:rFonts w:eastAsia="Times New Roman" w:cs="Calibri" w:cstheme="minorAscii"/>
        </w:rPr>
        <w:t>Christmas and school supp</w:t>
      </w:r>
      <w:r w:rsidRPr="651F1CB8" w:rsidR="00B306CF">
        <w:rPr>
          <w:rFonts w:eastAsia="Times New Roman" w:cs="Calibri" w:cstheme="minorAscii"/>
        </w:rPr>
        <w:t>lies.</w:t>
      </w:r>
      <w:r w:rsidRPr="004354B7" w:rsidR="00956957">
        <w:rPr>
          <w:rFonts w:eastAsia="Times New Roman" w:cstheme="minorHAnsi"/>
        </w:rPr>
        <w:br/>
      </w:r>
      <w:r w:rsidRPr="651F1CB8" w:rsidR="00956957">
        <w:rPr>
          <w:rFonts w:eastAsia="Times New Roman" w:cs="Calibri" w:cstheme="minorAscii"/>
        </w:rPr>
        <w:t xml:space="preserve">The </w:t>
      </w:r>
      <w:r w:rsidRPr="651F1CB8" w:rsidR="001D2F38">
        <w:rPr>
          <w:rFonts w:eastAsia="Times New Roman" w:cs="Calibri" w:cstheme="minorAscii"/>
        </w:rPr>
        <w:t xml:space="preserve">school </w:t>
      </w:r>
      <w:r w:rsidRPr="651F1CB8" w:rsidR="00956957">
        <w:rPr>
          <w:rFonts w:eastAsia="Times New Roman" w:cs="Calibri" w:cstheme="minorAscii"/>
        </w:rPr>
        <w:t xml:space="preserve">staff was excited and appreciated the effort that was made to assist their students. </w:t>
      </w:r>
      <w:r w:rsidRPr="651F1CB8" w:rsidR="00FC406E">
        <w:rPr>
          <w:rFonts w:eastAsia="Times New Roman" w:cs="Calibri" w:cstheme="minorAscii"/>
        </w:rPr>
        <w:t>It is a</w:t>
      </w:r>
      <w:r w:rsidRPr="651F1CB8" w:rsidR="00000A96">
        <w:rPr>
          <w:rFonts w:eastAsia="Times New Roman" w:cs="Calibri" w:cstheme="minorAscii"/>
        </w:rPr>
        <w:t xml:space="preserve"> joy</w:t>
      </w:r>
      <w:r w:rsidRPr="651F1CB8" w:rsidR="003F1925">
        <w:rPr>
          <w:rFonts w:eastAsia="Times New Roman" w:cs="Calibri" w:cstheme="minorAscii"/>
        </w:rPr>
        <w:t xml:space="preserve"> to give</w:t>
      </w:r>
      <w:r w:rsidRPr="651F1CB8" w:rsidR="00956957">
        <w:rPr>
          <w:rFonts w:eastAsia="Times New Roman" w:cs="Calibri" w:cstheme="minorAscii"/>
        </w:rPr>
        <w:t xml:space="preserve"> a blessing</w:t>
      </w:r>
      <w:r w:rsidRPr="651F1CB8" w:rsidR="00704E9F">
        <w:rPr>
          <w:rFonts w:eastAsia="Times New Roman" w:cs="Calibri" w:cstheme="minorAscii"/>
        </w:rPr>
        <w:t>,</w:t>
      </w:r>
      <w:r w:rsidRPr="651F1CB8" w:rsidR="00292853">
        <w:rPr>
          <w:rFonts w:eastAsia="Times New Roman" w:cs="Calibri" w:cstheme="minorAscii"/>
        </w:rPr>
        <w:t xml:space="preserve"> </w:t>
      </w:r>
      <w:r w:rsidRPr="651F1CB8" w:rsidR="00956957">
        <w:rPr>
          <w:rFonts w:eastAsia="Times New Roman" w:cs="Calibri" w:cstheme="minorAscii"/>
        </w:rPr>
        <w:t xml:space="preserve">we </w:t>
      </w:r>
      <w:r w:rsidRPr="651F1CB8" w:rsidR="00D30D19">
        <w:rPr>
          <w:rFonts w:eastAsia="Times New Roman" w:cs="Calibri" w:cstheme="minorAscii"/>
        </w:rPr>
        <w:t>are grateful</w:t>
      </w:r>
      <w:r w:rsidRPr="651F1CB8" w:rsidR="0037421B">
        <w:rPr>
          <w:rFonts w:eastAsia="Times New Roman" w:cs="Calibri" w:cstheme="minorAscii"/>
        </w:rPr>
        <w:t xml:space="preserve"> to </w:t>
      </w:r>
      <w:r w:rsidRPr="651F1CB8" w:rsidR="00956957">
        <w:rPr>
          <w:rFonts w:eastAsia="Times New Roman" w:cs="Calibri" w:cstheme="minorAscii"/>
        </w:rPr>
        <w:t>have so many people com</w:t>
      </w:r>
      <w:r w:rsidRPr="651F1CB8" w:rsidR="00A75820">
        <w:rPr>
          <w:rFonts w:eastAsia="Times New Roman" w:cs="Calibri" w:cstheme="minorAscii"/>
        </w:rPr>
        <w:t>e</w:t>
      </w:r>
      <w:r w:rsidRPr="651F1CB8" w:rsidR="00ED0845">
        <w:rPr>
          <w:rFonts w:eastAsia="Times New Roman" w:cs="Calibri" w:cstheme="minorAscii"/>
        </w:rPr>
        <w:t xml:space="preserve"> to</w:t>
      </w:r>
      <w:r w:rsidRPr="651F1CB8" w:rsidR="00CF262D">
        <w:rPr>
          <w:rFonts w:eastAsia="Times New Roman" w:cs="Calibri" w:cstheme="minorAscii"/>
        </w:rPr>
        <w:t xml:space="preserve"> serve with us</w:t>
      </w:r>
      <w:r w:rsidRPr="651F1CB8" w:rsidR="00956957">
        <w:rPr>
          <w:rFonts w:eastAsia="Times New Roman" w:cs="Calibri" w:cstheme="minorAscii"/>
        </w:rPr>
        <w:t xml:space="preserve"> </w:t>
      </w:r>
      <w:r w:rsidRPr="651F1CB8" w:rsidR="001D46D6">
        <w:rPr>
          <w:rFonts w:eastAsia="Times New Roman" w:cs="Calibri" w:cstheme="minorAscii"/>
        </w:rPr>
        <w:t xml:space="preserve">and </w:t>
      </w:r>
      <w:r w:rsidRPr="651F1CB8" w:rsidR="00956957">
        <w:rPr>
          <w:rFonts w:eastAsia="Times New Roman" w:cs="Calibri" w:cstheme="minorAscii"/>
        </w:rPr>
        <w:t xml:space="preserve">provide for </w:t>
      </w:r>
      <w:r w:rsidRPr="651F1CB8" w:rsidR="0000218D">
        <w:rPr>
          <w:rFonts w:eastAsia="Times New Roman" w:cs="Calibri" w:cstheme="minorAscii"/>
        </w:rPr>
        <w:t>the student</w:t>
      </w:r>
      <w:r w:rsidRPr="651F1CB8" w:rsidR="00994A24">
        <w:rPr>
          <w:rFonts w:eastAsia="Times New Roman" w:cs="Calibri" w:cstheme="minorAscii"/>
        </w:rPr>
        <w:t xml:space="preserve"> and</w:t>
      </w:r>
      <w:r w:rsidRPr="651F1CB8" w:rsidR="003A68C2">
        <w:rPr>
          <w:rFonts w:eastAsia="Times New Roman" w:cs="Calibri" w:cstheme="minorAscii"/>
        </w:rPr>
        <w:t xml:space="preserve"> family</w:t>
      </w:r>
      <w:r w:rsidRPr="651F1CB8" w:rsidR="00956957">
        <w:rPr>
          <w:rFonts w:eastAsia="Times New Roman" w:cs="Calibri" w:cstheme="minorAscii"/>
        </w:rPr>
        <w:t>.</w:t>
      </w:r>
      <w:r w:rsidRPr="004354B7" w:rsidR="00956957">
        <w:rPr>
          <w:rFonts w:eastAsia="Times New Roman" w:cstheme="minorHAnsi"/>
        </w:rPr>
        <w:br/>
      </w:r>
      <w:r w:rsidRPr="004354B7" w:rsidR="00956957">
        <w:rPr>
          <w:rFonts w:eastAsia="Times New Roman" w:cstheme="minorHAnsi"/>
        </w:rPr>
        <w:br/>
      </w:r>
      <w:r w:rsidRPr="004354B7" w:rsidR="007239C9">
        <w:rPr/>
        <w:t xml:space="preserve"> </w:t>
      </w:r>
      <w:r w:rsidR="007F6B19">
        <w:rPr>
          <w:noProof/>
        </w:rPr>
        <w:drawing>
          <wp:inline distT="0" distB="0" distL="0" distR="0" wp14:anchorId="301EEA81" wp14:editId="092042C9">
            <wp:extent cx="1847215" cy="1229059"/>
            <wp:effectExtent l="0" t="304800" r="0" b="295275"/>
            <wp:docPr id="12" name="06148953-8dac-46a8-b24f-f1d702927c77" descr="Image" title="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6148953-8dac-46a8-b24f-f1d702927c77" descr="Image"/>
                    <pic:cNvPicPr/>
                  </pic:nvPicPr>
                  <pic:blipFill>
                    <a:blip r:embed="rId9" r:link="rId10" cstate="print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0" t="0" r="0" b="0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5400000" flipH="0" flipV="0">
                      <a:off x="0" y="0"/>
                      <a:ext cx="1847215" cy="1229059"/>
                    </a:xfrm>
                    <a:prstGeom xmlns:a="http://schemas.openxmlformats.org/drawingml/2006/main" prst="rect">
                      <a:avLst/>
                    </a:prstGeom>
                    <a:ln xmlns:a="http://schemas.openxmlformats.org/drawingml/2006/main">
                      <a:noFill/>
                    </a:ln>
                    <a:effectLst xmlns:a="http://schemas.openxmlformats.org/drawingml/2006/main">
                      <a:softEdge rad="112500"/>
                    </a:effectLst>
                  </pic:spPr>
                </pic:pic>
              </a:graphicData>
            </a:graphic>
          </wp:inline>
        </w:drawing>
      </w:r>
      <w:r w:rsidR="00664EEF">
        <w:rPr>
          <w:noProof/>
        </w:rPr>
        <w:drawing>
          <wp:inline distT="0" distB="0" distL="0" distR="0" wp14:anchorId="6F078E4C" wp14:editId="0FEADF97">
            <wp:extent cx="1343025" cy="1866900"/>
            <wp:effectExtent l="0" t="0" r="0" b="0"/>
            <wp:docPr id="9" name="02b22750-bf88-467f-a81c-ef350447e4e2" descr="Image" title="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2b22750-bf88-467f-a81c-ef350447e4e2" descr="Image"/>
                    <pic:cNvPicPr/>
                  </pic:nvPicPr>
                  <pic:blipFill>
                    <a:blip r:embed="rId11" r:link="rId12" cstate="print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0" t="0" r="0" b="0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1343025" cy="1866900"/>
                    </a:xfrm>
                    <a:prstGeom xmlns:a="http://schemas.openxmlformats.org/drawingml/2006/main" prst="rect">
                      <a:avLst/>
                    </a:prstGeom>
                    <a:ln xmlns:a="http://schemas.openxmlformats.org/drawingml/2006/main">
                      <a:noFill/>
                    </a:ln>
                    <a:effectLst xmlns:a="http://schemas.openxmlformats.org/drawingml/2006/main">
                      <a:softEdge rad="112500"/>
                    </a:effectLst>
                  </pic:spPr>
                </pic:pic>
              </a:graphicData>
            </a:graphic>
          </wp:inline>
        </w:drawing>
      </w:r>
      <w:r w:rsidR="00664EEF">
        <w:rPr>
          <w:noProof/>
        </w:rPr>
        <w:drawing>
          <wp:inline distT="0" distB="0" distL="0" distR="0" wp14:anchorId="251119E4" wp14:editId="3720EB05">
            <wp:extent cx="1409700" cy="1866900"/>
            <wp:effectExtent l="0" t="0" r="0" b="0"/>
            <wp:docPr id="10" name="015aadfd-5478-4ab2-b679-20381d8f1f7b" descr="Image" title="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15aadfd-5478-4ab2-b679-20381d8f1f7b" descr="Image"/>
                    <pic:cNvPicPr/>
                  </pic:nvPicPr>
                  <pic:blipFill>
                    <a:blip r:embed="rId13" r:link="rId14" cstate="print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0" t="0" r="0" b="0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1409700" cy="1866900"/>
                    </a:xfrm>
                    <a:prstGeom xmlns:a="http://schemas.openxmlformats.org/drawingml/2006/main" prst="rect">
                      <a:avLst/>
                    </a:prstGeom>
                    <a:ln xmlns:a="http://schemas.openxmlformats.org/drawingml/2006/main">
                      <a:noFill/>
                    </a:ln>
                    <a:effectLst xmlns:a="http://schemas.openxmlformats.org/drawingml/2006/main"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Pr="00DA12FB" w:rsidR="00CB091B" w:rsidP="00EF7E00" w:rsidRDefault="00F25F2C" w14:paraId="3E2BB4BD" w14:textId="4087F45D">
      <w:pPr>
        <w:rPr>
          <w:rFonts w:eastAsia="Times New Roman" w:cstheme="minorHAnsi"/>
        </w:rPr>
      </w:pPr>
      <w:r w:rsidRPr="00DA12FB">
        <w:rPr>
          <w:rFonts w:eastAsia="Times New Roman" w:cstheme="minorHAnsi"/>
          <w:b/>
          <w:bCs/>
          <w:u w:val="single"/>
        </w:rPr>
        <w:t>NEW THIS YEAR</w:t>
      </w:r>
      <w:r w:rsidR="00FA2847">
        <w:rPr>
          <w:rFonts w:eastAsia="Times New Roman" w:cstheme="minorHAnsi"/>
          <w:b/>
          <w:bCs/>
          <w:u w:val="single"/>
        </w:rPr>
        <w:t xml:space="preserve"> </w:t>
      </w:r>
      <w:r w:rsidR="000237E1">
        <w:rPr>
          <w:rFonts w:eastAsia="Times New Roman" w:cstheme="minorHAnsi"/>
          <w:b/>
          <w:bCs/>
          <w:u w:val="single"/>
        </w:rPr>
        <w:t>2020</w:t>
      </w:r>
    </w:p>
    <w:p w:rsidRPr="00D3143F" w:rsidR="0071726A" w:rsidP="00EF7E00" w:rsidRDefault="00CB091B" w14:paraId="36ADBAAD" w14:textId="6E01D166">
      <w:pPr>
        <w:rPr>
          <w:rFonts w:eastAsia="Times New Roman" w:cstheme="minorHAnsi"/>
        </w:rPr>
      </w:pPr>
      <w:r w:rsidRPr="00D3143F">
        <w:rPr>
          <w:rFonts w:eastAsia="Times New Roman" w:cstheme="minorHAnsi"/>
        </w:rPr>
        <w:t>Below</w:t>
      </w:r>
      <w:r w:rsidRPr="00D3143F" w:rsidR="0003083C">
        <w:rPr>
          <w:rFonts w:eastAsia="Times New Roman" w:cstheme="minorHAnsi"/>
        </w:rPr>
        <w:t xml:space="preserve"> is a list of projects we want to do this year</w:t>
      </w:r>
      <w:r w:rsidRPr="00D3143F" w:rsidR="00BB38BA">
        <w:rPr>
          <w:rFonts w:eastAsia="Times New Roman" w:cstheme="minorHAnsi"/>
        </w:rPr>
        <w:t xml:space="preserve">. </w:t>
      </w:r>
      <w:r w:rsidRPr="00D3143F" w:rsidR="00B054B0">
        <w:rPr>
          <w:rFonts w:eastAsia="Times New Roman" w:cstheme="minorHAnsi"/>
        </w:rPr>
        <w:t xml:space="preserve">Pray and </w:t>
      </w:r>
      <w:r w:rsidRPr="00D3143F" w:rsidR="00E61BE4">
        <w:rPr>
          <w:rFonts w:eastAsia="Times New Roman" w:cstheme="minorHAnsi"/>
        </w:rPr>
        <w:t>match</w:t>
      </w:r>
      <w:r w:rsidRPr="00D3143F" w:rsidR="007C6C3C">
        <w:rPr>
          <w:rFonts w:eastAsia="Times New Roman" w:cstheme="minorHAnsi"/>
        </w:rPr>
        <w:t xml:space="preserve"> your team</w:t>
      </w:r>
      <w:r w:rsidRPr="00D3143F" w:rsidR="008B0B3B">
        <w:rPr>
          <w:rFonts w:eastAsia="Times New Roman" w:cstheme="minorHAnsi"/>
        </w:rPr>
        <w:t>’</w:t>
      </w:r>
      <w:r w:rsidRPr="00D3143F" w:rsidR="007C6C3C">
        <w:rPr>
          <w:rFonts w:eastAsia="Times New Roman" w:cstheme="minorHAnsi"/>
        </w:rPr>
        <w:t xml:space="preserve">s gifts </w:t>
      </w:r>
      <w:r w:rsidRPr="00D3143F" w:rsidR="00684D27">
        <w:rPr>
          <w:rFonts w:eastAsia="Times New Roman" w:cstheme="minorHAnsi"/>
        </w:rPr>
        <w:t>with a project and call us to set a date.</w:t>
      </w:r>
    </w:p>
    <w:p w:rsidRPr="00D3143F" w:rsidR="007A0B3D" w:rsidP="651F1CB8" w:rsidRDefault="00A350D9" w14:paraId="16ABA315" w14:textId="35D096B9">
      <w:pPr>
        <w:rPr>
          <w:rFonts w:eastAsia="Times New Roman" w:cs="Calibri" w:cstheme="minorAscii"/>
        </w:rPr>
      </w:pPr>
      <w:r w:rsidRPr="651F1CB8" w:rsidR="651F1CB8">
        <w:rPr>
          <w:rFonts w:eastAsia="Times New Roman" w:cs="Calibri" w:cstheme="minorAscii"/>
          <w:u w:val="single"/>
        </w:rPr>
        <w:t>Springtime</w:t>
      </w:r>
      <w:r w:rsidRPr="651F1CB8" w:rsidR="651F1CB8">
        <w:rPr>
          <w:rFonts w:eastAsia="Times New Roman" w:cs="Calibri" w:cstheme="minorAscii"/>
          <w:u w:val="none"/>
        </w:rPr>
        <w:t xml:space="preserve"> (</w:t>
      </w:r>
      <w:r w:rsidRPr="651F1CB8" w:rsidR="651F1CB8">
        <w:rPr>
          <w:rFonts w:eastAsia="Times New Roman" w:cs="Calibri" w:cstheme="minorAscii"/>
        </w:rPr>
        <w:t>March, April, May)</w:t>
      </w:r>
    </w:p>
    <w:p w:rsidRPr="00D3143F" w:rsidR="009D2BD7" w:rsidP="00EF7E00" w:rsidRDefault="007A0B3D" w14:paraId="74FF7D4B" w14:textId="77777777">
      <w:pPr>
        <w:rPr>
          <w:rFonts w:eastAsia="Times New Roman" w:cstheme="minorHAnsi"/>
        </w:rPr>
      </w:pPr>
      <w:r w:rsidRPr="00D3143F">
        <w:rPr>
          <w:rFonts w:eastAsia="Times New Roman" w:cstheme="minorHAnsi"/>
        </w:rPr>
        <w:t>Free haircuts</w:t>
      </w:r>
      <w:r w:rsidRPr="00D3143F" w:rsidR="00C3517F">
        <w:rPr>
          <w:rFonts w:eastAsia="Times New Roman" w:cstheme="minorHAnsi"/>
        </w:rPr>
        <w:t xml:space="preserve">, tennis camp, </w:t>
      </w:r>
      <w:r w:rsidRPr="00D3143F" w:rsidR="001B1E8C">
        <w:rPr>
          <w:rFonts w:eastAsia="Times New Roman" w:cstheme="minorHAnsi"/>
        </w:rPr>
        <w:t>cornhole tour</w:t>
      </w:r>
      <w:r w:rsidRPr="00D3143F" w:rsidR="005E3775">
        <w:rPr>
          <w:rFonts w:eastAsia="Times New Roman" w:cstheme="minorHAnsi"/>
        </w:rPr>
        <w:t>n</w:t>
      </w:r>
      <w:r w:rsidRPr="00D3143F" w:rsidR="007C3BD1">
        <w:rPr>
          <w:rFonts w:eastAsia="Times New Roman" w:cstheme="minorHAnsi"/>
        </w:rPr>
        <w:t>a</w:t>
      </w:r>
      <w:r w:rsidRPr="00D3143F" w:rsidR="005E3775">
        <w:rPr>
          <w:rFonts w:eastAsia="Times New Roman" w:cstheme="minorHAnsi"/>
        </w:rPr>
        <w:t>men</w:t>
      </w:r>
      <w:r w:rsidRPr="00D3143F" w:rsidR="00C47EBC">
        <w:rPr>
          <w:rFonts w:eastAsia="Times New Roman" w:cstheme="minorHAnsi"/>
        </w:rPr>
        <w:t>t w/food</w:t>
      </w:r>
    </w:p>
    <w:p w:rsidRPr="00D3143F" w:rsidR="009D2BD7" w:rsidP="651F1CB8" w:rsidRDefault="009D2BD7" w14:paraId="45133803" w14:textId="5F16634E">
      <w:pPr>
        <w:rPr>
          <w:rFonts w:eastAsia="Times New Roman" w:cs="Calibri" w:cstheme="minorAscii"/>
        </w:rPr>
      </w:pPr>
      <w:r w:rsidRPr="651F1CB8" w:rsidR="651F1CB8">
        <w:rPr>
          <w:rFonts w:eastAsia="Times New Roman" w:cs="Calibri" w:cstheme="minorAscii"/>
          <w:u w:val="single"/>
        </w:rPr>
        <w:t>Summer</w:t>
      </w:r>
      <w:r w:rsidRPr="651F1CB8" w:rsidR="651F1CB8">
        <w:rPr>
          <w:rFonts w:eastAsia="Times New Roman" w:cs="Calibri" w:cstheme="minorAscii"/>
          <w:u w:val="none"/>
        </w:rPr>
        <w:t xml:space="preserve"> (</w:t>
      </w:r>
      <w:r w:rsidRPr="651F1CB8" w:rsidR="651F1CB8">
        <w:rPr>
          <w:rFonts w:eastAsia="Times New Roman" w:cs="Calibri" w:cstheme="minorAscii"/>
          <w:u w:val="none"/>
        </w:rPr>
        <w:t>J</w:t>
      </w:r>
      <w:r w:rsidRPr="651F1CB8" w:rsidR="651F1CB8">
        <w:rPr>
          <w:rFonts w:eastAsia="Times New Roman" w:cs="Calibri" w:cstheme="minorAscii"/>
        </w:rPr>
        <w:t>une, July, August)</w:t>
      </w:r>
    </w:p>
    <w:p w:rsidRPr="00D3143F" w:rsidR="009C5655" w:rsidP="00EF7E00" w:rsidRDefault="00145763" w14:paraId="36857B55" w14:textId="6B7960F3">
      <w:pPr>
        <w:rPr>
          <w:rFonts w:eastAsia="Times New Roman" w:cstheme="minorHAnsi"/>
        </w:rPr>
      </w:pPr>
      <w:r w:rsidRPr="00D3143F">
        <w:rPr>
          <w:rFonts w:eastAsia="Times New Roman" w:cstheme="minorHAnsi"/>
        </w:rPr>
        <w:t>Free haircuts,</w:t>
      </w:r>
      <w:r w:rsidRPr="00D3143F" w:rsidR="00796570">
        <w:rPr>
          <w:rFonts w:eastAsia="Times New Roman" w:cstheme="minorHAnsi"/>
        </w:rPr>
        <w:t xml:space="preserve"> cornhole tourn</w:t>
      </w:r>
      <w:r w:rsidR="00894626">
        <w:rPr>
          <w:rFonts w:eastAsia="Times New Roman" w:cstheme="minorHAnsi"/>
        </w:rPr>
        <w:t>ament</w:t>
      </w:r>
      <w:r w:rsidRPr="00D3143F" w:rsidR="00796570">
        <w:rPr>
          <w:rFonts w:eastAsia="Times New Roman" w:cstheme="minorHAnsi"/>
        </w:rPr>
        <w:t xml:space="preserve"> w/food</w:t>
      </w:r>
      <w:r w:rsidRPr="00D3143F" w:rsidR="00634526">
        <w:rPr>
          <w:rFonts w:eastAsia="Times New Roman" w:cstheme="minorHAnsi"/>
        </w:rPr>
        <w:t>, Public housing fun</w:t>
      </w:r>
      <w:r w:rsidRPr="00D3143F" w:rsidR="00621821">
        <w:rPr>
          <w:rFonts w:eastAsia="Times New Roman" w:cstheme="minorHAnsi"/>
        </w:rPr>
        <w:t xml:space="preserve"> and food, </w:t>
      </w:r>
      <w:r w:rsidRPr="00D3143F" w:rsidR="0011337E">
        <w:rPr>
          <w:rFonts w:eastAsia="Times New Roman" w:cstheme="minorHAnsi"/>
        </w:rPr>
        <w:t>movie night outside at FC</w:t>
      </w:r>
    </w:p>
    <w:p w:rsidRPr="00D3143F" w:rsidR="00114471" w:rsidP="651F1CB8" w:rsidRDefault="009C5655" w14:paraId="5B95A31F" w14:textId="6E21D307">
      <w:pPr>
        <w:rPr>
          <w:rFonts w:eastAsia="Times New Roman" w:cs="Calibri" w:cstheme="minorAscii"/>
        </w:rPr>
      </w:pPr>
      <w:r w:rsidRPr="651F1CB8" w:rsidR="651F1CB8">
        <w:rPr>
          <w:rFonts w:eastAsia="Times New Roman" w:cs="Calibri" w:cstheme="minorAscii"/>
          <w:u w:val="single"/>
        </w:rPr>
        <w:t>Fall</w:t>
      </w:r>
      <w:r w:rsidRPr="651F1CB8" w:rsidR="651F1CB8">
        <w:rPr>
          <w:rFonts w:eastAsia="Times New Roman" w:cs="Calibri" w:cstheme="minorAscii"/>
          <w:u w:val="none"/>
        </w:rPr>
        <w:t xml:space="preserve"> (</w:t>
      </w:r>
      <w:r w:rsidRPr="651F1CB8" w:rsidR="651F1CB8">
        <w:rPr>
          <w:rFonts w:eastAsia="Times New Roman" w:cs="Calibri" w:cstheme="minorAscii"/>
        </w:rPr>
        <w:t>September, October, November)</w:t>
      </w:r>
    </w:p>
    <w:p w:rsidRPr="00D3143F" w:rsidR="00813AE8" w:rsidP="00EF7E00" w:rsidRDefault="00B228A1" w14:paraId="3010F974" w14:textId="2A8A96E9">
      <w:pPr>
        <w:rPr>
          <w:rFonts w:eastAsia="Times New Roman" w:cstheme="minorHAnsi"/>
        </w:rPr>
      </w:pPr>
      <w:r w:rsidRPr="00D3143F">
        <w:rPr>
          <w:rFonts w:eastAsia="Times New Roman" w:cstheme="minorHAnsi"/>
        </w:rPr>
        <w:t>Tennis camp, cornhole tourn</w:t>
      </w:r>
      <w:r w:rsidR="00894626">
        <w:rPr>
          <w:rFonts w:eastAsia="Times New Roman" w:cstheme="minorHAnsi"/>
        </w:rPr>
        <w:t>ament</w:t>
      </w:r>
      <w:r w:rsidRPr="00D3143F" w:rsidR="00B83CA7">
        <w:rPr>
          <w:rFonts w:eastAsia="Times New Roman" w:cstheme="minorHAnsi"/>
        </w:rPr>
        <w:t xml:space="preserve"> w/food, </w:t>
      </w:r>
      <w:r w:rsidRPr="00D3143F" w:rsidR="00E87366">
        <w:rPr>
          <w:rFonts w:eastAsia="Times New Roman" w:cstheme="minorHAnsi"/>
        </w:rPr>
        <w:t xml:space="preserve">winterize homes in </w:t>
      </w:r>
      <w:r w:rsidRPr="00D3143F" w:rsidR="008A49CE">
        <w:rPr>
          <w:rFonts w:eastAsia="Times New Roman" w:cstheme="minorHAnsi"/>
        </w:rPr>
        <w:t xml:space="preserve">the </w:t>
      </w:r>
      <w:r w:rsidRPr="00D3143F" w:rsidR="00E87366">
        <w:rPr>
          <w:rFonts w:eastAsia="Times New Roman" w:cstheme="minorHAnsi"/>
        </w:rPr>
        <w:t xml:space="preserve">community, </w:t>
      </w:r>
      <w:r w:rsidRPr="00D3143F" w:rsidR="00D22493">
        <w:rPr>
          <w:rFonts w:eastAsia="Times New Roman" w:cstheme="minorHAnsi"/>
        </w:rPr>
        <w:t>outdoor concert at FC</w:t>
      </w:r>
    </w:p>
    <w:p w:rsidRPr="00D3143F" w:rsidR="001F70C6" w:rsidP="651F1CB8" w:rsidRDefault="00813AE8" w14:paraId="41A4B20B" w14:textId="08D446AD">
      <w:pPr>
        <w:rPr>
          <w:rFonts w:eastAsia="Times New Roman" w:cs="Calibri" w:cstheme="minorAscii"/>
        </w:rPr>
      </w:pPr>
      <w:r w:rsidRPr="651F1CB8" w:rsidR="651F1CB8">
        <w:rPr>
          <w:rFonts w:eastAsia="Times New Roman" w:cs="Calibri" w:cstheme="minorAscii"/>
          <w:u w:val="single"/>
        </w:rPr>
        <w:t>Winter</w:t>
      </w:r>
      <w:r w:rsidRPr="651F1CB8" w:rsidR="651F1CB8">
        <w:rPr>
          <w:rFonts w:eastAsia="Times New Roman" w:cs="Calibri" w:cstheme="minorAscii"/>
          <w:u w:val="none"/>
        </w:rPr>
        <w:t xml:space="preserve"> (</w:t>
      </w:r>
      <w:r w:rsidRPr="651F1CB8" w:rsidR="651F1CB8">
        <w:rPr>
          <w:rFonts w:eastAsia="Times New Roman" w:cs="Calibri" w:cstheme="minorAscii"/>
        </w:rPr>
        <w:t>December)</w:t>
      </w:r>
    </w:p>
    <w:p w:rsidR="00D45155" w:rsidP="00EF7E00" w:rsidRDefault="00062F2B" w14:paraId="72F083B5" w14:textId="2CC01A91">
      <w:pPr>
        <w:rPr>
          <w:rFonts w:eastAsia="Times New Roman" w:cstheme="minorHAnsi"/>
          <w:sz w:val="20"/>
          <w:szCs w:val="20"/>
        </w:rPr>
      </w:pPr>
      <w:r w:rsidRPr="00D3143F">
        <w:rPr>
          <w:rFonts w:eastAsia="Times New Roman" w:cstheme="minorHAnsi"/>
        </w:rPr>
        <w:t xml:space="preserve">Help with </w:t>
      </w:r>
      <w:r w:rsidRPr="00D3143F" w:rsidR="00BE74EC">
        <w:rPr>
          <w:rFonts w:eastAsia="Times New Roman" w:cstheme="minorHAnsi"/>
        </w:rPr>
        <w:t>The Empty Stocking Project</w:t>
      </w:r>
      <w:r w:rsidRPr="00D3143F" w:rsidR="00FC585E">
        <w:rPr>
          <w:rFonts w:eastAsia="Times New Roman" w:cstheme="minorHAnsi"/>
        </w:rPr>
        <w:t xml:space="preserve"> in the c</w:t>
      </w:r>
      <w:r w:rsidRPr="00D3143F" w:rsidR="00F40A33">
        <w:rPr>
          <w:rFonts w:eastAsia="Times New Roman" w:cstheme="minorHAnsi"/>
        </w:rPr>
        <w:t>ommunity</w:t>
      </w:r>
      <w:r w:rsidRPr="00D3143F" w:rsidR="00AA0816">
        <w:rPr>
          <w:rFonts w:eastAsia="Times New Roman" w:cstheme="minorHAnsi"/>
          <w:u w:val="single"/>
        </w:rPr>
        <w:br/>
      </w:r>
    </w:p>
    <w:p w:rsidRPr="00F4023B" w:rsidR="00F4023B" w:rsidP="00F4023B" w:rsidRDefault="00F4023B" w14:paraId="2D3E07BD" w14:textId="6F766109">
      <w:pPr>
        <w:rPr>
          <w:rFonts w:ascii="Verdana" w:hAnsi="Verdana" w:eastAsia="Comic Sans MS,Rod,Times New Rom" w:cs="Comic Sans MS,Rod,Times New Rom"/>
          <w:b/>
          <w:bCs/>
          <w:sz w:val="20"/>
          <w:szCs w:val="20"/>
        </w:rPr>
      </w:pPr>
      <w:r w:rsidRPr="00F4023B">
        <w:rPr>
          <w:rFonts w:ascii="Verdana" w:hAnsi="Verdana" w:eastAsia="Comic Sans MS,Rod,Times New Rom" w:cs="Comic Sans MS,Rod,Times New Rom"/>
          <w:b/>
          <w:bCs/>
          <w:sz w:val="20"/>
          <w:szCs w:val="20"/>
        </w:rPr>
        <w:t>The folks are not taking many houseware items</w:t>
      </w:r>
      <w:r w:rsidR="00EF3E49">
        <w:rPr>
          <w:rFonts w:ascii="Verdana" w:hAnsi="Verdana" w:eastAsia="Comic Sans MS,Rod,Times New Rom" w:cs="Comic Sans MS,Rod,Times New Rom"/>
          <w:b/>
          <w:bCs/>
          <w:sz w:val="20"/>
          <w:szCs w:val="20"/>
        </w:rPr>
        <w:t>,</w:t>
      </w:r>
      <w:r w:rsidRPr="00F4023B">
        <w:rPr>
          <w:rFonts w:ascii="Verdana" w:hAnsi="Verdana" w:eastAsia="Comic Sans MS,Rod,Times New Rom" w:cs="Comic Sans MS,Rod,Times New Rom"/>
          <w:b/>
          <w:bCs/>
          <w:sz w:val="20"/>
          <w:szCs w:val="20"/>
        </w:rPr>
        <w:t xml:space="preserve"> so we are only </w:t>
      </w:r>
      <w:r w:rsidR="000D70D4">
        <w:rPr>
          <w:rFonts w:ascii="Verdana" w:hAnsi="Verdana" w:eastAsia="Comic Sans MS,Rod,Times New Rom" w:cs="Comic Sans MS,Rod,Times New Rom"/>
          <w:b/>
          <w:bCs/>
          <w:sz w:val="20"/>
          <w:szCs w:val="20"/>
        </w:rPr>
        <w:t xml:space="preserve">accepting </w:t>
      </w:r>
      <w:r w:rsidRPr="00F4023B">
        <w:rPr>
          <w:rFonts w:ascii="Verdana" w:hAnsi="Verdana" w:eastAsia="Comic Sans MS,Rod,Times New Rom" w:cs="Comic Sans MS,Rod,Times New Rom"/>
          <w:b/>
          <w:bCs/>
          <w:sz w:val="20"/>
          <w:szCs w:val="20"/>
        </w:rPr>
        <w:t>coffee makers, pots, pans, and silverware. Thank you for your donations.</w:t>
      </w:r>
    </w:p>
    <w:p w:rsidRPr="00634526" w:rsidR="003C2E8E" w:rsidP="00EF7E00" w:rsidRDefault="003C2E8E" w14:paraId="60C7E59F" w14:textId="77777777">
      <w:pPr>
        <w:rPr>
          <w:rFonts w:eastAsia="Times New Roman" w:cstheme="minorHAnsi"/>
          <w:sz w:val="20"/>
          <w:szCs w:val="20"/>
        </w:rPr>
      </w:pPr>
    </w:p>
    <w:p w:rsidR="651F1CB8" w:rsidP="651F1CB8" w:rsidRDefault="651F1CB8" w14:paraId="5CB58A1A" w14:textId="321DF6BA">
      <w:pPr>
        <w:rPr>
          <w:rFonts w:eastAsia="Comic Sans MS,Rod,Times New Rom" w:cs="Comic Sans MS,Rod,Times New Rom"/>
          <w:sz w:val="24"/>
          <w:szCs w:val="24"/>
          <w:u w:val="single"/>
        </w:rPr>
      </w:pPr>
    </w:p>
    <w:p w:rsidRPr="00671AF5" w:rsidR="001472BD" w:rsidP="001472BD" w:rsidRDefault="001472BD" w14:paraId="55D7C213" w14:textId="2C0AB6C9">
      <w:pPr>
        <w:rPr>
          <w:rFonts w:eastAsia="Comic Sans MS,Rod,Times New Rom" w:cs="Comic Sans MS,Rod,Times New Rom"/>
          <w:sz w:val="24"/>
          <w:szCs w:val="24"/>
          <w:u w:val="single"/>
        </w:rPr>
      </w:pPr>
      <w:r w:rsidRPr="00671AF5">
        <w:rPr>
          <w:rFonts w:eastAsia="Comic Sans MS,Rod,Times New Rom" w:cs="Comic Sans MS,Rod,Times New Rom"/>
          <w:sz w:val="24"/>
          <w:szCs w:val="24"/>
          <w:u w:val="single"/>
        </w:rPr>
        <w:lastRenderedPageBreak/>
        <w:t>Missionary Teams on the 20</w:t>
      </w:r>
      <w:r w:rsidRPr="00671AF5" w:rsidR="00E612CB">
        <w:rPr>
          <w:rFonts w:eastAsia="Comic Sans MS,Rod,Times New Rom" w:cs="Comic Sans MS,Rod,Times New Rom"/>
          <w:sz w:val="24"/>
          <w:szCs w:val="24"/>
          <w:u w:val="single"/>
        </w:rPr>
        <w:t>20</w:t>
      </w:r>
      <w:r w:rsidRPr="00671AF5">
        <w:rPr>
          <w:rFonts w:eastAsia="Comic Sans MS,Rod,Times New Rom" w:cs="Comic Sans MS,Rod,Times New Rom"/>
          <w:sz w:val="24"/>
          <w:szCs w:val="24"/>
          <w:u w:val="single"/>
        </w:rPr>
        <w:t xml:space="preserve"> Calendar: </w:t>
      </w:r>
    </w:p>
    <w:p w:rsidR="00F26B26" w:rsidP="008D1E6B" w:rsidRDefault="00A763BD" w14:paraId="488DD32C" w14:textId="284588CB">
      <w:r>
        <w:t>M</w:t>
      </w:r>
      <w:r w:rsidR="00F26B26">
        <w:t>ar</w:t>
      </w:r>
      <w:r>
        <w:t>ch</w:t>
      </w:r>
      <w:r w:rsidR="00D929BD">
        <w:t xml:space="preserve"> 22</w:t>
      </w:r>
      <w:r w:rsidR="006C4322">
        <w:t>nd</w:t>
      </w:r>
      <w:r w:rsidR="006551DE">
        <w:t xml:space="preserve"> </w:t>
      </w:r>
      <w:r w:rsidR="006E4107">
        <w:t>-</w:t>
      </w:r>
      <w:r w:rsidR="00924B83">
        <w:t xml:space="preserve"> </w:t>
      </w:r>
      <w:r w:rsidR="006906C9">
        <w:t>26</w:t>
      </w:r>
      <w:r w:rsidR="00E00FE5">
        <w:rPr>
          <w:vertAlign w:val="superscript"/>
        </w:rPr>
        <w:t xml:space="preserve"> </w:t>
      </w:r>
      <w:r w:rsidR="00E00FE5">
        <w:t>th</w:t>
      </w:r>
      <w:r w:rsidR="00A96337">
        <w:t xml:space="preserve"> </w:t>
      </w:r>
      <w:r w:rsidR="006906C9">
        <w:t xml:space="preserve"> </w:t>
      </w:r>
      <w:r w:rsidR="002A126B">
        <w:t xml:space="preserve">FBC Salisbury, </w:t>
      </w:r>
      <w:r w:rsidR="00660498">
        <w:t>NC</w:t>
      </w:r>
    </w:p>
    <w:p w:rsidR="00937C49" w:rsidP="008D1E6B" w:rsidRDefault="008D1E6B" w14:paraId="617BAEA5" w14:textId="24E72BBB">
      <w:r w:rsidRPr="00835436">
        <w:t xml:space="preserve">May </w:t>
      </w:r>
      <w:r w:rsidR="00CC4FAA">
        <w:t>4</w:t>
      </w:r>
      <w:r w:rsidR="00D655CB">
        <w:t>th</w:t>
      </w:r>
      <w:r w:rsidR="00C0748E">
        <w:t xml:space="preserve"> -</w:t>
      </w:r>
      <w:r w:rsidR="00A1471D">
        <w:t xml:space="preserve"> 8</w:t>
      </w:r>
      <w:r w:rsidR="00C059F4">
        <w:t>th</w:t>
      </w:r>
      <w:r w:rsidR="0063612E">
        <w:t xml:space="preserve"> </w:t>
      </w:r>
      <w:r w:rsidR="00EA6201">
        <w:t>Kershaw BA, Camden,</w:t>
      </w:r>
      <w:r w:rsidR="007C736E">
        <w:t xml:space="preserve"> </w:t>
      </w:r>
      <w:r w:rsidR="00EA6201">
        <w:t>SC</w:t>
      </w:r>
    </w:p>
    <w:p w:rsidRPr="00835436" w:rsidR="008D1E6B" w:rsidP="008D1E6B" w:rsidRDefault="00240C77" w14:paraId="34F769B0" w14:textId="68F00CF4">
      <w:r>
        <w:t xml:space="preserve">May </w:t>
      </w:r>
      <w:r w:rsidR="002C4D06">
        <w:t>24</w:t>
      </w:r>
      <w:r w:rsidR="00B74CF3">
        <w:t>th</w:t>
      </w:r>
      <w:r w:rsidR="0073269E">
        <w:t xml:space="preserve"> </w:t>
      </w:r>
      <w:r w:rsidR="00B74CF3">
        <w:t>-</w:t>
      </w:r>
      <w:r w:rsidR="002C4D06">
        <w:t xml:space="preserve"> </w:t>
      </w:r>
      <w:r w:rsidR="00EA6201">
        <w:t>30</w:t>
      </w:r>
      <w:r w:rsidR="00B74CF3">
        <w:t>th</w:t>
      </w:r>
      <w:r w:rsidR="00EA6201">
        <w:t xml:space="preserve"> </w:t>
      </w:r>
      <w:r w:rsidRPr="00835436" w:rsidR="008D1E6B">
        <w:t xml:space="preserve">Riverland Hills </w:t>
      </w:r>
      <w:r w:rsidR="00932D16">
        <w:t>BC, I</w:t>
      </w:r>
      <w:r w:rsidR="00DC3261">
        <w:t>rmo, SC</w:t>
      </w:r>
    </w:p>
    <w:p w:rsidRPr="00835436" w:rsidR="008D1E6B" w:rsidP="008D1E6B" w:rsidRDefault="008D1E6B" w14:paraId="129E4873" w14:textId="66092EBD">
      <w:r w:rsidR="651F1CB8">
        <w:rPr/>
        <w:t xml:space="preserve">July 18th - 25th “Back to School Mission </w:t>
      </w:r>
      <w:r w:rsidR="651F1CB8">
        <w:rPr/>
        <w:t>Week” - Buck Creek BC, Longs, SC</w:t>
      </w:r>
    </w:p>
    <w:p w:rsidRPr="00462C2D" w:rsidR="001472BD" w:rsidP="001472BD" w:rsidRDefault="001472BD" w14:paraId="3721C453" w14:textId="47896A82">
      <w:pPr>
        <w:rPr>
          <w:rFonts w:ascii="Verdana" w:hAnsi="Verdana" w:eastAsia="Comic Sans MS,Rod,Times New Rom" w:cs="Comic Sans MS,Rod,Times New Rom"/>
          <w:sz w:val="20"/>
          <w:szCs w:val="20"/>
        </w:rPr>
      </w:pPr>
      <w:r w:rsidRPr="00462C2D">
        <w:rPr>
          <w:rFonts w:ascii="Verdana" w:hAnsi="Verdana" w:eastAsia="Comic Sans MS,Rod,Times New Rom" w:cs="Comic Sans MS,Rod,Times New Rom"/>
          <w:sz w:val="20"/>
          <w:szCs w:val="20"/>
        </w:rPr>
        <w:t>Open Dates are available; as God leads contact Freedom Center Ministries</w:t>
      </w:r>
      <w:r w:rsidR="00A35765">
        <w:rPr>
          <w:rFonts w:ascii="Verdana" w:hAnsi="Verdana" w:eastAsia="Comic Sans MS,Rod,Times New Rom" w:cs="Comic Sans MS,Rod,Times New Rom"/>
          <w:sz w:val="20"/>
          <w:szCs w:val="20"/>
        </w:rPr>
        <w:t>.</w:t>
      </w:r>
    </w:p>
    <w:p w:rsidRPr="00462C2D" w:rsidR="001472BD" w:rsidP="001472BD" w:rsidRDefault="001472BD" w14:paraId="25756D5C" w14:textId="77777777">
      <w:pPr>
        <w:rPr>
          <w:rFonts w:ascii="Verdana" w:hAnsi="Verdana" w:eastAsia="Comic Sans MS,Rod,Times New Rom" w:cs="Comic Sans MS,Rod,Times New Rom"/>
          <w:sz w:val="20"/>
          <w:szCs w:val="20"/>
        </w:rPr>
      </w:pPr>
      <w:r w:rsidRPr="00462C2D">
        <w:rPr>
          <w:rFonts w:ascii="Verdana" w:hAnsi="Verdana" w:eastAsia="Comic Sans MS,Rod,Times New Rom" w:cs="Comic Sans MS,Rod,Times New Rom"/>
          <w:sz w:val="20"/>
          <w:szCs w:val="20"/>
        </w:rPr>
        <w:t xml:space="preserve">If your church/group is planning to come and serve with Freedom Center Ministries and you are not listed, please contact us. Thank you! </w:t>
      </w:r>
    </w:p>
    <w:p w:rsidRPr="00462C2D" w:rsidR="001472BD" w:rsidP="001472BD" w:rsidRDefault="001472BD" w14:paraId="24F127A8" w14:textId="5E056F7D">
      <w:pPr>
        <w:rPr>
          <w:rFonts w:ascii="Verdana" w:hAnsi="Verdana" w:eastAsia="Comic Sans MS,Rod,Times New Rom" w:cs="Comic Sans MS,Rod,Times New Rom"/>
          <w:sz w:val="20"/>
          <w:szCs w:val="20"/>
        </w:rPr>
      </w:pPr>
      <w:r w:rsidRPr="00462C2D">
        <w:rPr>
          <w:rFonts w:ascii="Verdana" w:hAnsi="Verdana" w:eastAsia="Comic Sans MS,Rod,Times New Rom" w:cs="Comic Sans MS,Rod,Times New Rom"/>
          <w:sz w:val="20"/>
          <w:szCs w:val="20"/>
        </w:rPr>
        <w:t xml:space="preserve">Agape House Lynch, KY is a place where missionaries stay when they GO/come to serve.           </w:t>
      </w:r>
    </w:p>
    <w:p w:rsidRPr="0052660C" w:rsidR="001472BD" w:rsidP="001472BD" w:rsidRDefault="001472BD" w14:paraId="528B2B93" w14:textId="77777777">
      <w:pPr>
        <w:rPr>
          <w:rFonts w:ascii="Verdana" w:hAnsi="Verdana" w:eastAsia="Comic Sans MS" w:cs="Comic Sans MS"/>
          <w:sz w:val="20"/>
          <w:szCs w:val="20"/>
        </w:rPr>
      </w:pPr>
      <w:r w:rsidRPr="00462C2D">
        <w:rPr>
          <w:rFonts w:ascii="Verdana" w:hAnsi="Verdana" w:eastAsia="Comic Sans MS,Rod,Times New Rom" w:cs="Comic Sans MS,Rod,Times New Rom"/>
          <w:sz w:val="20"/>
          <w:szCs w:val="20"/>
        </w:rPr>
        <w:t xml:space="preserve"> </w:t>
      </w:r>
      <w:r>
        <w:rPr>
          <w:rFonts w:ascii="Roboto" w:hAnsi="Roboto"/>
          <w:noProof/>
          <w:lang w:val="en"/>
        </w:rPr>
        <w:drawing>
          <wp:inline distT="0" distB="0" distL="0" distR="0" wp14:anchorId="10EB0378" wp14:editId="68D35B27">
            <wp:extent cx="1019175" cy="819150"/>
            <wp:effectExtent l="0" t="0" r="9525" b="0"/>
            <wp:docPr id="8" name="Picture 8" descr="https://lh3.googleusercontent.com/TxOYmeZw0KzNG6vcscLmb1qtGJPEZHuu_iDHuOLTSEC97b1ITqhdUSL7oZ15c_8h_sIcEFohCIuFjmI7APdXDHmTo_EHJTc0wEaytOE695Iey0m2VMOL5K1SWUZNKk4R6aL2a8JpJA=w457-h812-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lh3.googleusercontent.com/TxOYmeZw0KzNG6vcscLmb1qtGJPEZHuu_iDHuOLTSEC97b1ITqhdUSL7oZ15c_8h_sIcEFohCIuFjmI7APdXDHmTo_EHJTc0wEaytOE695Iey0m2VMOL5K1SWUZNKk4R6aL2a8JpJA=w457-h812-no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291"/>
                    <a:stretch/>
                  </pic:blipFill>
                  <pic:spPr bwMode="auto">
                    <a:xfrm>
                      <a:off x="0" y="0"/>
                      <a:ext cx="1076179" cy="864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softEdge rad="508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462C2D" w:rsidR="001472BD" w:rsidP="001472BD" w:rsidRDefault="001472BD" w14:paraId="4013948C" w14:textId="0F1CE5C6">
      <w:pPr>
        <w:rPr>
          <w:rFonts w:ascii="Verdana" w:hAnsi="Verdana" w:eastAsia="Comic Sans MS,Rod,Times New Rom" w:cs="Comic Sans MS,Rod,Times New Rom"/>
          <w:sz w:val="20"/>
          <w:szCs w:val="20"/>
        </w:rPr>
      </w:pPr>
      <w:r w:rsidRPr="00462C2D">
        <w:rPr>
          <w:rFonts w:ascii="Verdana" w:hAnsi="Verdana" w:eastAsia="Comic Sans MS,Rod,Times New Rom" w:cs="Comic Sans MS,Rod,Times New Rom"/>
          <w:sz w:val="20"/>
          <w:szCs w:val="20"/>
        </w:rPr>
        <w:t xml:space="preserve">PRAISE OUR LORD FOR: </w:t>
      </w:r>
    </w:p>
    <w:p w:rsidRPr="002D2B94" w:rsidR="001472BD" w:rsidP="00F95167" w:rsidRDefault="001472BD" w14:paraId="4A369926" w14:textId="70F7138D">
      <w:pPr>
        <w:pStyle w:val="ListParagraph"/>
        <w:numPr>
          <w:ilvl w:val="0"/>
          <w:numId w:val="5"/>
        </w:numPr>
        <w:spacing w:line="360" w:lineRule="auto"/>
        <w:rPr>
          <w:rFonts w:ascii="Verdana" w:hAnsi="Verdana" w:eastAsia="Comic Sans MS,Rod,Times New Rom" w:cs="Comic Sans MS,Rod,Times New Rom"/>
          <w:sz w:val="20"/>
          <w:szCs w:val="20"/>
        </w:rPr>
      </w:pPr>
      <w:r w:rsidRPr="002D2B94">
        <w:rPr>
          <w:rFonts w:ascii="Verdana" w:hAnsi="Verdana" w:eastAsia="Comic Sans MS,Rod,Times New Rom" w:cs="Comic Sans MS,Rod,Times New Rom"/>
          <w:sz w:val="20"/>
          <w:szCs w:val="20"/>
        </w:rPr>
        <w:t>Holy Spirit's faithfulness in every detail of ministry</w:t>
      </w:r>
    </w:p>
    <w:p w:rsidRPr="002D2B94" w:rsidR="001472BD" w:rsidP="00F95167" w:rsidRDefault="001472BD" w14:paraId="2B9E1BED" w14:textId="6FA7F499">
      <w:pPr>
        <w:pStyle w:val="ListParagraph"/>
        <w:numPr>
          <w:ilvl w:val="0"/>
          <w:numId w:val="5"/>
        </w:numPr>
        <w:spacing w:line="360" w:lineRule="auto"/>
        <w:rPr>
          <w:rFonts w:ascii="Verdana" w:hAnsi="Verdana" w:eastAsia="Comic Sans MS,Rod,Times New Rom" w:cs="Comic Sans MS,Rod,Times New Rom"/>
          <w:sz w:val="20"/>
          <w:szCs w:val="20"/>
        </w:rPr>
      </w:pPr>
      <w:r w:rsidRPr="002D2B94">
        <w:rPr>
          <w:rFonts w:ascii="Verdana" w:hAnsi="Verdana" w:eastAsia="Comic Sans MS,Rod,Times New Rom" w:cs="Comic Sans MS,Rod,Times New Rom"/>
          <w:sz w:val="20"/>
          <w:szCs w:val="20"/>
        </w:rPr>
        <w:t>Financial and physical needs that have been donated</w:t>
      </w:r>
    </w:p>
    <w:p w:rsidRPr="002D2B94" w:rsidR="001472BD" w:rsidP="00F95167" w:rsidRDefault="001B1FBA" w14:paraId="6BA213C2" w14:textId="691A7D56">
      <w:pPr>
        <w:pStyle w:val="ListParagraph"/>
        <w:numPr>
          <w:ilvl w:val="0"/>
          <w:numId w:val="5"/>
        </w:numPr>
        <w:spacing w:line="360" w:lineRule="auto"/>
        <w:rPr>
          <w:rFonts w:ascii="Verdana" w:hAnsi="Verdana" w:eastAsia="Comic Sans MS,Rod,Times New Rom" w:cs="Comic Sans MS,Rod,Times New Rom"/>
          <w:sz w:val="20"/>
          <w:szCs w:val="20"/>
        </w:rPr>
      </w:pPr>
      <w:r w:rsidRPr="002D2B94">
        <w:rPr>
          <w:rFonts w:ascii="Verdana" w:hAnsi="Verdana" w:eastAsia="Comic Sans MS,Rod,Times New Rom" w:cs="Comic Sans MS,Rod,Times New Rom"/>
          <w:sz w:val="20"/>
          <w:szCs w:val="20"/>
        </w:rPr>
        <w:t>538</w:t>
      </w:r>
      <w:r w:rsidRPr="002D2B94" w:rsidR="001472BD">
        <w:rPr>
          <w:rFonts w:ascii="Verdana" w:hAnsi="Verdana" w:eastAsia="Comic Sans MS,Rod,Times New Rom" w:cs="Comic Sans MS,Rod,Times New Rom"/>
          <w:sz w:val="20"/>
          <w:szCs w:val="20"/>
        </w:rPr>
        <w:t xml:space="preserve"> friends served at FC and Bible fellowship</w:t>
      </w:r>
    </w:p>
    <w:p w:rsidRPr="002D2B94" w:rsidR="001327B8" w:rsidP="00F95167" w:rsidRDefault="003E50A1" w14:paraId="6E7035DB" w14:textId="4A0D50BB">
      <w:pPr>
        <w:pStyle w:val="ListParagraph"/>
        <w:numPr>
          <w:ilvl w:val="0"/>
          <w:numId w:val="5"/>
        </w:numPr>
        <w:spacing w:line="360" w:lineRule="auto"/>
        <w:rPr>
          <w:rFonts w:ascii="Verdana" w:hAnsi="Verdana" w:eastAsia="Comic Sans MS,Rod,Times New Rom" w:cs="Comic Sans MS,Rod,Times New Rom"/>
          <w:sz w:val="20"/>
          <w:szCs w:val="20"/>
        </w:rPr>
      </w:pPr>
      <w:r w:rsidRPr="002D2B94">
        <w:rPr>
          <w:rFonts w:ascii="Verdana" w:hAnsi="Verdana" w:eastAsia="Comic Sans MS,Rod,Times New Rom" w:cs="Comic Sans MS,Rod,Times New Rom"/>
          <w:sz w:val="20"/>
          <w:szCs w:val="20"/>
        </w:rPr>
        <w:t xml:space="preserve">Faithful </w:t>
      </w:r>
      <w:r w:rsidRPr="002D2B94" w:rsidR="00C05046">
        <w:rPr>
          <w:rFonts w:ascii="Verdana" w:hAnsi="Verdana" w:eastAsia="Comic Sans MS,Rod,Times New Rom" w:cs="Comic Sans MS,Rod,Times New Rom"/>
          <w:sz w:val="20"/>
          <w:szCs w:val="20"/>
        </w:rPr>
        <w:t>workers</w:t>
      </w:r>
      <w:r w:rsidRPr="002D2B94" w:rsidR="001327B8">
        <w:rPr>
          <w:rFonts w:ascii="Verdana" w:hAnsi="Verdana" w:eastAsia="Comic Sans MS,Rod,Times New Rom" w:cs="Comic Sans MS,Rod,Times New Rom"/>
          <w:sz w:val="20"/>
          <w:szCs w:val="20"/>
        </w:rPr>
        <w:t xml:space="preserve"> </w:t>
      </w:r>
    </w:p>
    <w:p w:rsidRPr="002D2B94" w:rsidR="00560848" w:rsidP="00F95167" w:rsidRDefault="001472BD" w14:paraId="3E891091" w14:textId="6F67713D">
      <w:pPr>
        <w:pStyle w:val="ListParagraph"/>
        <w:numPr>
          <w:ilvl w:val="0"/>
          <w:numId w:val="5"/>
        </w:numPr>
        <w:spacing w:line="360" w:lineRule="auto"/>
        <w:rPr>
          <w:rFonts w:ascii="Verdana" w:hAnsi="Verdana" w:eastAsia="Comic Sans MS,Rod,Times New Rom" w:cs="Comic Sans MS,Rod,Times New Rom"/>
          <w:sz w:val="20"/>
          <w:szCs w:val="20"/>
        </w:rPr>
      </w:pPr>
      <w:r w:rsidRPr="002D2B94">
        <w:rPr>
          <w:rFonts w:ascii="Verdana" w:hAnsi="Verdana" w:eastAsia="Comic Sans MS,Rod,Times New Rom" w:cs="Comic Sans MS,Rod,Times New Rom"/>
          <w:sz w:val="20"/>
          <w:szCs w:val="20"/>
        </w:rPr>
        <w:t>A</w:t>
      </w:r>
      <w:r w:rsidRPr="002D2B94" w:rsidR="00432A85">
        <w:rPr>
          <w:rFonts w:ascii="Verdana" w:hAnsi="Verdana" w:eastAsia="Comic Sans MS,Rod,Times New Rom" w:cs="Comic Sans MS,Rod,Times New Rom"/>
          <w:sz w:val="20"/>
          <w:szCs w:val="20"/>
        </w:rPr>
        <w:t xml:space="preserve"> </w:t>
      </w:r>
      <w:r w:rsidRPr="002D2B94" w:rsidR="00C25E44">
        <w:rPr>
          <w:rFonts w:ascii="Verdana" w:hAnsi="Verdana" w:eastAsia="Comic Sans MS,Rod,Times New Rom" w:cs="Comic Sans MS,Rod,Times New Rom"/>
          <w:sz w:val="20"/>
          <w:szCs w:val="20"/>
        </w:rPr>
        <w:t xml:space="preserve">new contact </w:t>
      </w:r>
      <w:r w:rsidRPr="002D2B94" w:rsidR="006A2B93">
        <w:rPr>
          <w:rFonts w:ascii="Verdana" w:hAnsi="Verdana" w:eastAsia="Comic Sans MS,Rod,Times New Rom" w:cs="Comic Sans MS,Rod,Times New Rom"/>
          <w:sz w:val="20"/>
          <w:szCs w:val="20"/>
        </w:rPr>
        <w:t>in Les</w:t>
      </w:r>
      <w:r w:rsidRPr="002D2B94" w:rsidR="006B0380">
        <w:rPr>
          <w:rFonts w:ascii="Verdana" w:hAnsi="Verdana" w:eastAsia="Comic Sans MS,Rod,Times New Rom" w:cs="Comic Sans MS,Rod,Times New Rom"/>
          <w:sz w:val="20"/>
          <w:szCs w:val="20"/>
        </w:rPr>
        <w:t>l</w:t>
      </w:r>
      <w:r w:rsidRPr="002D2B94" w:rsidR="006A2B93">
        <w:rPr>
          <w:rFonts w:ascii="Verdana" w:hAnsi="Verdana" w:eastAsia="Comic Sans MS,Rod,Times New Rom" w:cs="Comic Sans MS,Rod,Times New Rom"/>
          <w:sz w:val="20"/>
          <w:szCs w:val="20"/>
        </w:rPr>
        <w:t xml:space="preserve">ie </w:t>
      </w:r>
      <w:r w:rsidRPr="002D2B94" w:rsidR="00B15AE9">
        <w:rPr>
          <w:rFonts w:ascii="Verdana" w:hAnsi="Verdana" w:eastAsia="Comic Sans MS,Rod,Times New Rom" w:cs="Comic Sans MS,Rod,Times New Rom"/>
          <w:sz w:val="20"/>
          <w:szCs w:val="20"/>
        </w:rPr>
        <w:t xml:space="preserve">County </w:t>
      </w:r>
      <w:r w:rsidRPr="002D2B94" w:rsidR="00560848">
        <w:rPr>
          <w:rFonts w:ascii="Verdana" w:hAnsi="Verdana" w:eastAsia="Comic Sans MS,Rod,Times New Rom" w:cs="Comic Sans MS,Rod,Times New Rom"/>
          <w:sz w:val="20"/>
          <w:szCs w:val="20"/>
        </w:rPr>
        <w:t>School</w:t>
      </w:r>
    </w:p>
    <w:p w:rsidRPr="002D2B94" w:rsidR="001472BD" w:rsidP="00F95167" w:rsidRDefault="001472BD" w14:paraId="0DFC0A34" w14:textId="7020EC64">
      <w:pPr>
        <w:pStyle w:val="ListParagraph"/>
        <w:numPr>
          <w:ilvl w:val="0"/>
          <w:numId w:val="5"/>
        </w:numPr>
        <w:spacing w:line="360" w:lineRule="auto"/>
        <w:rPr>
          <w:rFonts w:ascii="Verdana" w:hAnsi="Verdana" w:eastAsia="Comic Sans MS,Rod,Times New Rom" w:cs="Comic Sans MS,Rod,Times New Rom"/>
          <w:sz w:val="20"/>
          <w:szCs w:val="20"/>
        </w:rPr>
      </w:pPr>
      <w:r w:rsidRPr="002D2B94">
        <w:rPr>
          <w:rFonts w:ascii="Verdana" w:hAnsi="Verdana" w:eastAsia="Comic Sans MS,Rod,Times New Rom" w:cs="Comic Sans MS,Rod,Times New Rom"/>
          <w:sz w:val="20"/>
          <w:szCs w:val="20"/>
        </w:rPr>
        <w:t xml:space="preserve">Mission outreach </w:t>
      </w:r>
      <w:r w:rsidRPr="002D2B94" w:rsidR="007261BC">
        <w:rPr>
          <w:rFonts w:ascii="Verdana" w:hAnsi="Verdana" w:eastAsia="Comic Sans MS,Rod,Times New Rom" w:cs="Comic Sans MS,Rod,Times New Rom"/>
          <w:sz w:val="20"/>
          <w:szCs w:val="20"/>
        </w:rPr>
        <w:t>in Leatherwood</w:t>
      </w:r>
    </w:p>
    <w:p w:rsidRPr="00462C2D" w:rsidR="001472BD" w:rsidP="001472BD" w:rsidRDefault="001472BD" w14:paraId="7F41B66E" w14:textId="1EAED01C">
      <w:pPr>
        <w:rPr>
          <w:rFonts w:ascii="Verdana" w:hAnsi="Verdana" w:eastAsia="Comic Sans MS,Rod,Times New Rom" w:cs="Comic Sans MS,Rod,Times New Rom"/>
          <w:sz w:val="20"/>
          <w:szCs w:val="20"/>
        </w:rPr>
      </w:pPr>
      <w:r w:rsidRPr="00462C2D">
        <w:rPr>
          <w:rFonts w:ascii="Verdana" w:hAnsi="Verdana" w:eastAsia="Comic Sans MS,Rod,Times New Rom" w:cs="Comic Sans MS,Rod,Times New Rom"/>
          <w:sz w:val="20"/>
          <w:szCs w:val="20"/>
        </w:rPr>
        <w:t xml:space="preserve">PRAY TO THE ALL SUFFICIENT ONE FOR: </w:t>
      </w:r>
    </w:p>
    <w:p w:rsidRPr="00462C2D" w:rsidR="001472BD" w:rsidP="0003167E" w:rsidRDefault="005D2920" w14:paraId="17009F09" w14:textId="7274760B">
      <w:pPr>
        <w:spacing w:line="276" w:lineRule="auto"/>
        <w:rPr>
          <w:rFonts w:ascii="Verdana" w:hAnsi="Verdana" w:eastAsia="Comic Sans MS,Rod,Times New Rom" w:cs="Comic Sans MS,Rod,Times New Rom"/>
          <w:sz w:val="20"/>
          <w:szCs w:val="20"/>
        </w:rPr>
      </w:pPr>
      <w:r>
        <w:rPr>
          <w:rFonts w:ascii="Verdana" w:hAnsi="Verdana" w:eastAsia="Comic Sans MS,Rod,Times New Rom" w:cs="Comic Sans MS,Rod,Times New Rom"/>
          <w:sz w:val="20"/>
          <w:szCs w:val="20"/>
        </w:rPr>
        <w:t xml:space="preserve">   </w:t>
      </w:r>
      <w:r w:rsidRPr="00462C2D" w:rsidR="001472BD">
        <w:rPr>
          <w:rFonts w:ascii="Verdana" w:hAnsi="Verdana" w:eastAsia="Comic Sans MS,Rod,Times New Rom" w:cs="Comic Sans MS,Rod,Times New Rom"/>
          <w:sz w:val="20"/>
          <w:szCs w:val="20"/>
        </w:rPr>
        <w:t xml:space="preserve">•    FCM folk's on prayer list- salvation, jobs, healing </w:t>
      </w:r>
    </w:p>
    <w:p w:rsidRPr="00462C2D" w:rsidR="001472BD" w:rsidP="0003167E" w:rsidRDefault="005D2920" w14:paraId="0DE1E687" w14:textId="0AD0B1BD">
      <w:pPr>
        <w:spacing w:line="276" w:lineRule="auto"/>
        <w:rPr>
          <w:rFonts w:ascii="Verdana" w:hAnsi="Verdana" w:eastAsia="Comic Sans MS,Rod,Times New Rom" w:cs="Comic Sans MS,Rod,Times New Rom"/>
          <w:sz w:val="20"/>
          <w:szCs w:val="20"/>
        </w:rPr>
      </w:pPr>
      <w:r w:rsidRPr="7E2CEAA7" w:rsidR="7E2CEAA7">
        <w:rPr>
          <w:rFonts w:ascii="Verdana" w:hAnsi="Verdana" w:eastAsia="Comic Sans MS,Rod,Times New Rom" w:cs="Comic Sans MS,Rod,Times New Rom"/>
          <w:sz w:val="20"/>
          <w:szCs w:val="20"/>
        </w:rPr>
        <w:t xml:space="preserve">   </w:t>
      </w:r>
      <w:r w:rsidRPr="7E2CEAA7" w:rsidR="7E2CEAA7">
        <w:rPr>
          <w:rFonts w:ascii="Verdana" w:hAnsi="Verdana" w:eastAsia="Comic Sans MS,Rod,Times New Rom" w:cs="Comic Sans MS,Rod,Times New Rom"/>
          <w:sz w:val="20"/>
          <w:szCs w:val="20"/>
        </w:rPr>
        <w:t xml:space="preserve">•    Missionary couple for long term service with </w:t>
      </w:r>
      <w:r w:rsidRPr="7E2CEAA7" w:rsidR="7E2CEAA7">
        <w:rPr>
          <w:rFonts w:ascii="Verdana" w:hAnsi="Verdana" w:eastAsia="Comic Sans MS,Rod,Times New Rom" w:cs="Comic Sans MS,Rod,Times New Rom"/>
          <w:sz w:val="20"/>
          <w:szCs w:val="20"/>
        </w:rPr>
        <w:t>FC</w:t>
      </w:r>
      <w:r w:rsidRPr="7E2CEAA7" w:rsidR="7E2CEAA7">
        <w:rPr>
          <w:rFonts w:ascii="Verdana" w:hAnsi="Verdana" w:eastAsia="Comic Sans MS,Rod,Times New Rom" w:cs="Comic Sans MS,Rod,Times New Rom"/>
          <w:sz w:val="20"/>
          <w:szCs w:val="20"/>
        </w:rPr>
        <w:t xml:space="preserve"> ministry </w:t>
      </w:r>
    </w:p>
    <w:p w:rsidRPr="00462C2D" w:rsidR="001472BD" w:rsidP="0003167E" w:rsidRDefault="005D2920" w14:paraId="2E557CBF" w14:textId="354C8B71">
      <w:pPr>
        <w:spacing w:line="276" w:lineRule="auto"/>
        <w:rPr>
          <w:rFonts w:ascii="Verdana" w:hAnsi="Verdana" w:eastAsia="Comic Sans MS,Rod,Times New Rom" w:cs="Comic Sans MS,Rod,Times New Rom"/>
          <w:sz w:val="20"/>
          <w:szCs w:val="20"/>
        </w:rPr>
      </w:pPr>
      <w:r>
        <w:rPr>
          <w:rFonts w:ascii="Verdana" w:hAnsi="Verdana" w:eastAsia="Comic Sans MS,Rod,Times New Rom" w:cs="Comic Sans MS,Rod,Times New Rom"/>
          <w:sz w:val="20"/>
          <w:szCs w:val="20"/>
        </w:rPr>
        <w:t xml:space="preserve">   </w:t>
      </w:r>
      <w:r w:rsidRPr="00462C2D" w:rsidR="001472BD">
        <w:rPr>
          <w:rFonts w:ascii="Verdana" w:hAnsi="Verdana" w:eastAsia="Comic Sans MS,Rod,Times New Rom" w:cs="Comic Sans MS,Rod,Times New Rom"/>
          <w:sz w:val="20"/>
          <w:szCs w:val="20"/>
        </w:rPr>
        <w:t xml:space="preserve">•    Ministers and missionary’s physical health </w:t>
      </w:r>
    </w:p>
    <w:p w:rsidRPr="00462C2D" w:rsidR="001472BD" w:rsidP="0003167E" w:rsidRDefault="005D2920" w14:paraId="209F6B9A" w14:textId="7AEC443E">
      <w:pPr>
        <w:spacing w:line="276" w:lineRule="auto"/>
        <w:rPr>
          <w:rFonts w:ascii="Verdana" w:hAnsi="Verdana" w:eastAsia="Comic Sans MS,Rod,Times New Rom" w:cs="Comic Sans MS,Rod,Times New Rom"/>
          <w:sz w:val="20"/>
          <w:szCs w:val="20"/>
        </w:rPr>
      </w:pPr>
      <w:r>
        <w:rPr>
          <w:rFonts w:ascii="Verdana" w:hAnsi="Verdana" w:eastAsia="Comic Sans MS,Rod,Times New Rom" w:cs="Comic Sans MS,Rod,Times New Rom"/>
          <w:sz w:val="20"/>
          <w:szCs w:val="20"/>
        </w:rPr>
        <w:t xml:space="preserve">   </w:t>
      </w:r>
      <w:r w:rsidRPr="00462C2D" w:rsidR="001472BD">
        <w:rPr>
          <w:rFonts w:ascii="Verdana" w:hAnsi="Verdana" w:eastAsia="Comic Sans MS,Rod,Times New Rom" w:cs="Comic Sans MS,Rod,Times New Rom"/>
          <w:sz w:val="20"/>
          <w:szCs w:val="20"/>
        </w:rPr>
        <w:t>•    Mercy on the local nursing home patients</w:t>
      </w:r>
    </w:p>
    <w:p w:rsidRPr="00462C2D" w:rsidR="001472BD" w:rsidP="0003167E" w:rsidRDefault="005D2920" w14:paraId="1EEFBFF9" w14:textId="56939290">
      <w:pPr>
        <w:spacing w:line="276" w:lineRule="auto"/>
        <w:rPr>
          <w:rFonts w:ascii="Verdana" w:hAnsi="Verdana" w:eastAsia="Comic Sans MS,Rod,Times New Rom" w:cs="Comic Sans MS,Rod,Times New Rom"/>
          <w:sz w:val="20"/>
          <w:szCs w:val="20"/>
        </w:rPr>
      </w:pPr>
      <w:r>
        <w:rPr>
          <w:rFonts w:ascii="Verdana" w:hAnsi="Verdana" w:eastAsia="Comic Sans MS,Rod,Times New Rom" w:cs="Comic Sans MS,Rod,Times New Rom"/>
          <w:sz w:val="20"/>
          <w:szCs w:val="20"/>
        </w:rPr>
        <w:t xml:space="preserve">   </w:t>
      </w:r>
      <w:r w:rsidRPr="00462C2D" w:rsidR="001472BD">
        <w:rPr>
          <w:rFonts w:ascii="Verdana" w:hAnsi="Verdana" w:eastAsia="Comic Sans MS,Rod,Times New Rom" w:cs="Comic Sans MS,Rod,Times New Rom"/>
          <w:sz w:val="20"/>
          <w:szCs w:val="20"/>
        </w:rPr>
        <w:t>•    A changed mindset for folks</w:t>
      </w:r>
    </w:p>
    <w:p w:rsidRPr="00462C2D" w:rsidR="001472BD" w:rsidP="0003167E" w:rsidRDefault="005D2920" w14:paraId="6EA482CE" w14:textId="380BBC88">
      <w:pPr>
        <w:spacing w:line="276" w:lineRule="auto"/>
        <w:rPr>
          <w:rFonts w:ascii="Verdana" w:hAnsi="Verdana" w:eastAsia="Comic Sans MS,Rod,Times New Rom" w:cs="Comic Sans MS,Rod,Times New Rom"/>
          <w:sz w:val="20"/>
          <w:szCs w:val="20"/>
        </w:rPr>
      </w:pPr>
      <w:r w:rsidRPr="651F1CB8" w:rsidR="651F1CB8">
        <w:rPr>
          <w:rFonts w:ascii="Verdana" w:hAnsi="Verdana" w:eastAsia="Comic Sans MS,Rod,Times New Rom" w:cs="Comic Sans MS,Rod,Times New Rom"/>
          <w:sz w:val="20"/>
          <w:szCs w:val="20"/>
        </w:rPr>
        <w:t xml:space="preserve">   </w:t>
      </w:r>
      <w:r w:rsidRPr="651F1CB8" w:rsidR="651F1CB8">
        <w:rPr>
          <w:rFonts w:ascii="Verdana" w:hAnsi="Verdana" w:eastAsia="Comic Sans MS,Rod,Times New Rom" w:cs="Comic Sans MS,Rod,Times New Rom"/>
          <w:sz w:val="20"/>
          <w:szCs w:val="20"/>
        </w:rPr>
        <w:t>•    Kentucky &amp; US schoolteachers &amp; children</w:t>
      </w:r>
    </w:p>
    <w:p w:rsidR="651F1CB8" w:rsidP="651F1CB8" w:rsidRDefault="651F1CB8" w14:paraId="45F0A33E" w14:textId="289CCEC7">
      <w:pPr>
        <w:rPr>
          <w:rFonts w:ascii="Verdana" w:hAnsi="Verdana" w:eastAsia="Comic Sans MS,Rod,Times New Rom" w:cs="Comic Sans MS,Rod,Times New Rom"/>
          <w:sz w:val="20"/>
          <w:szCs w:val="20"/>
        </w:rPr>
      </w:pPr>
    </w:p>
    <w:p w:rsidR="651F1CB8" w:rsidP="651F1CB8" w:rsidRDefault="651F1CB8" w14:paraId="3C39048D" w14:textId="7FA8FB1E">
      <w:pPr>
        <w:rPr>
          <w:rFonts w:ascii="Verdana" w:hAnsi="Verdana" w:eastAsia="Comic Sans MS,Rod,Times New Rom" w:cs="Comic Sans MS,Rod,Times New Rom"/>
          <w:sz w:val="20"/>
          <w:szCs w:val="20"/>
        </w:rPr>
      </w:pPr>
    </w:p>
    <w:p w:rsidR="651F1CB8" w:rsidP="651F1CB8" w:rsidRDefault="651F1CB8" w14:paraId="744BD1D9" w14:textId="55FFCA52">
      <w:pPr>
        <w:rPr>
          <w:rFonts w:ascii="Verdana" w:hAnsi="Verdana" w:eastAsia="Comic Sans MS,Rod,Times New Rom" w:cs="Comic Sans MS,Rod,Times New Rom"/>
          <w:sz w:val="20"/>
          <w:szCs w:val="20"/>
        </w:rPr>
      </w:pPr>
    </w:p>
    <w:p w:rsidR="651F1CB8" w:rsidP="651F1CB8" w:rsidRDefault="651F1CB8" w14:paraId="65524A9B" w14:textId="14ACF2E1">
      <w:pPr>
        <w:rPr>
          <w:rFonts w:ascii="Verdana" w:hAnsi="Verdana" w:eastAsia="Comic Sans MS,Rod,Times New Rom" w:cs="Comic Sans MS,Rod,Times New Rom"/>
          <w:sz w:val="20"/>
          <w:szCs w:val="20"/>
        </w:rPr>
      </w:pPr>
    </w:p>
    <w:p w:rsidRPr="00462C2D" w:rsidR="001472BD" w:rsidP="001472BD" w:rsidRDefault="001472BD" w14:paraId="383B0063" w14:textId="668B4D4B">
      <w:pPr>
        <w:rPr>
          <w:rFonts w:ascii="Verdana" w:hAnsi="Verdana" w:eastAsia="Comic Sans MS,Rod,Times New Rom" w:cs="Comic Sans MS,Rod,Times New Rom"/>
          <w:sz w:val="20"/>
          <w:szCs w:val="20"/>
        </w:rPr>
      </w:pPr>
      <w:r w:rsidRPr="00462C2D">
        <w:rPr>
          <w:rFonts w:ascii="Verdana" w:hAnsi="Verdana" w:eastAsia="Comic Sans MS,Rod,Times New Rom" w:cs="Comic Sans MS,Rod,Times New Rom"/>
          <w:sz w:val="20"/>
          <w:szCs w:val="20"/>
        </w:rPr>
        <w:t>FCM SHOP NEEDS</w:t>
      </w:r>
      <w:r w:rsidR="003E521A">
        <w:rPr>
          <w:rFonts w:ascii="Verdana" w:hAnsi="Verdana" w:eastAsia="Comic Sans MS,Rod,Times New Rom" w:cs="Comic Sans MS,Rod,Times New Rom"/>
          <w:sz w:val="20"/>
          <w:szCs w:val="20"/>
        </w:rPr>
        <w:t xml:space="preserve"> </w:t>
      </w:r>
      <w:r w:rsidR="00700932">
        <w:rPr>
          <w:rFonts w:ascii="Verdana" w:hAnsi="Verdana" w:eastAsia="Comic Sans MS,Rod,Times New Rom" w:cs="Comic Sans MS,Rod,Times New Rom"/>
          <w:sz w:val="20"/>
          <w:szCs w:val="20"/>
        </w:rPr>
        <w:t>AT THIS TIME</w:t>
      </w:r>
      <w:r w:rsidR="00662E00">
        <w:rPr>
          <w:rFonts w:ascii="Verdana" w:hAnsi="Verdana" w:eastAsia="Comic Sans MS,Rod,Times New Rom" w:cs="Comic Sans MS,Rod,Times New Rom"/>
          <w:sz w:val="20"/>
          <w:szCs w:val="20"/>
        </w:rPr>
        <w:t>:</w:t>
      </w:r>
    </w:p>
    <w:p w:rsidR="00051F7D" w:rsidP="00051F7D" w:rsidRDefault="00EA3C42" w14:paraId="682D655D" w14:textId="77777777">
      <w:pPr>
        <w:rPr>
          <w:rFonts w:ascii="Verdana" w:hAnsi="Verdana" w:eastAsia="Comic Sans MS,Rod,Times New Rom" w:cs="Comic Sans MS,Rod,Times New Rom"/>
          <w:sz w:val="20"/>
          <w:szCs w:val="20"/>
        </w:rPr>
      </w:pPr>
      <w:r>
        <w:rPr>
          <w:rFonts w:ascii="Verdana" w:hAnsi="Verdana" w:eastAsia="Comic Sans MS,Rod,Times New Rom" w:cs="Comic Sans MS,Rod,Times New Rom"/>
          <w:sz w:val="20"/>
          <w:szCs w:val="20"/>
        </w:rPr>
        <w:t xml:space="preserve">  </w:t>
      </w:r>
      <w:r w:rsidR="008E6A4E">
        <w:rPr>
          <w:rFonts w:ascii="Verdana" w:hAnsi="Verdana" w:eastAsia="Comic Sans MS,Rod,Times New Rom" w:cs="Comic Sans MS,Rod,Times New Rom"/>
          <w:sz w:val="20"/>
          <w:szCs w:val="20"/>
        </w:rPr>
        <w:t xml:space="preserve">  </w:t>
      </w:r>
      <w:r w:rsidR="00B77FA2">
        <w:rPr>
          <w:rFonts w:ascii="Verdana" w:hAnsi="Verdana" w:eastAsia="Comic Sans MS,Rod,Times New Rom" w:cs="Comic Sans MS,Rod,Times New Rom"/>
          <w:sz w:val="20"/>
          <w:szCs w:val="20"/>
        </w:rPr>
        <w:t xml:space="preserve"> </w:t>
      </w:r>
      <w:r w:rsidRPr="00462C2D" w:rsidR="00B77FA2">
        <w:rPr>
          <w:rFonts w:ascii="Verdana" w:hAnsi="Verdana" w:eastAsia="Comic Sans MS,Rod,Times New Rom" w:cs="Comic Sans MS,Rod,Times New Rom"/>
          <w:sz w:val="20"/>
          <w:szCs w:val="20"/>
        </w:rPr>
        <w:t>•    Men's blue jeans and tennis shoes</w:t>
      </w:r>
    </w:p>
    <w:p w:rsidRPr="00930B42" w:rsidR="00B77FA2" w:rsidP="00930B42" w:rsidRDefault="00B77FA2" w14:paraId="5EC7F7B8" w14:textId="0C627D33">
      <w:pPr>
        <w:pStyle w:val="ListParagraph"/>
        <w:numPr>
          <w:ilvl w:val="0"/>
          <w:numId w:val="13"/>
        </w:numPr>
        <w:rPr>
          <w:rFonts w:ascii="Verdana" w:hAnsi="Verdana" w:eastAsia="Comic Sans MS,Rod,Times New Rom" w:cs="Comic Sans MS,Rod,Times New Rom"/>
          <w:sz w:val="20"/>
          <w:szCs w:val="20"/>
        </w:rPr>
      </w:pPr>
      <w:r w:rsidRPr="00930B42">
        <w:rPr>
          <w:rFonts w:ascii="Verdana" w:hAnsi="Verdana" w:eastAsia="Comic Sans MS,Rod,Times New Rom" w:cs="Comic Sans MS,Rod,Times New Rom"/>
          <w:sz w:val="20"/>
          <w:szCs w:val="20"/>
        </w:rPr>
        <w:t>Summer clothes for all ages</w:t>
      </w:r>
      <w:r w:rsidRPr="00930B42" w:rsidR="00662E00">
        <w:rPr>
          <w:rFonts w:ascii="Verdana" w:hAnsi="Verdana" w:eastAsia="Comic Sans MS,Rod,Times New Rom" w:cs="Comic Sans MS,Rod,Times New Rom"/>
          <w:sz w:val="20"/>
          <w:szCs w:val="20"/>
        </w:rPr>
        <w:t>, all genders</w:t>
      </w:r>
    </w:p>
    <w:p w:rsidR="00DA70F2" w:rsidP="00B77FA2" w:rsidRDefault="001A6808" w14:paraId="315663A1" w14:textId="2DB0C5EB">
      <w:pPr>
        <w:pStyle w:val="ListParagraph"/>
        <w:numPr>
          <w:ilvl w:val="0"/>
          <w:numId w:val="1"/>
        </w:numPr>
        <w:spacing w:after="160" w:line="259" w:lineRule="auto"/>
        <w:rPr>
          <w:rFonts w:ascii="Verdana" w:hAnsi="Verdana" w:eastAsia="Comic Sans MS,Rod,Times New Rom" w:cs="Comic Sans MS,Rod,Times New Rom"/>
          <w:sz w:val="20"/>
          <w:szCs w:val="20"/>
        </w:rPr>
      </w:pPr>
      <w:r>
        <w:rPr>
          <w:rFonts w:ascii="Verdana" w:hAnsi="Verdana" w:eastAsia="Comic Sans MS,Rod,Times New Rom" w:cs="Comic Sans MS,Rod,Times New Rom"/>
          <w:sz w:val="20"/>
          <w:szCs w:val="20"/>
        </w:rPr>
        <w:t xml:space="preserve">Reading glasses </w:t>
      </w:r>
      <w:r w:rsidR="0088195C">
        <w:rPr>
          <w:rFonts w:ascii="Verdana" w:hAnsi="Verdana" w:eastAsia="Comic Sans MS,Rod,Times New Rom" w:cs="Comic Sans MS,Rod,Times New Rom"/>
          <w:sz w:val="20"/>
          <w:szCs w:val="20"/>
        </w:rPr>
        <w:t>(</w:t>
      </w:r>
      <w:r w:rsidR="001A2789">
        <w:rPr>
          <w:rFonts w:ascii="Verdana" w:hAnsi="Verdana" w:eastAsia="Comic Sans MS,Rod,Times New Rom" w:cs="Comic Sans MS,Rod,Times New Rom"/>
          <w:sz w:val="20"/>
          <w:szCs w:val="20"/>
        </w:rPr>
        <w:t>streng</w:t>
      </w:r>
      <w:r w:rsidR="005006C3">
        <w:rPr>
          <w:rFonts w:ascii="Verdana" w:hAnsi="Verdana" w:eastAsia="Comic Sans MS,Rod,Times New Rom" w:cs="Comic Sans MS,Rod,Times New Rom"/>
          <w:sz w:val="20"/>
          <w:szCs w:val="20"/>
        </w:rPr>
        <w:t>th</w:t>
      </w:r>
      <w:r w:rsidR="00A8391B">
        <w:rPr>
          <w:rFonts w:ascii="Verdana" w:hAnsi="Verdana" w:eastAsia="Comic Sans MS,Rod,Times New Rom" w:cs="Comic Sans MS,Rod,Times New Rom"/>
          <w:sz w:val="20"/>
          <w:szCs w:val="20"/>
        </w:rPr>
        <w:t xml:space="preserve"> 2.50-</w:t>
      </w:r>
      <w:r w:rsidR="00A34627">
        <w:rPr>
          <w:rFonts w:ascii="Verdana" w:hAnsi="Verdana" w:eastAsia="Comic Sans MS,Rod,Times New Rom" w:cs="Comic Sans MS,Rod,Times New Rom"/>
          <w:sz w:val="20"/>
          <w:szCs w:val="20"/>
        </w:rPr>
        <w:t>4.00)</w:t>
      </w:r>
    </w:p>
    <w:p w:rsidRPr="00462C2D" w:rsidR="00B77FA2" w:rsidP="00B77FA2" w:rsidRDefault="00B77FA2" w14:paraId="706B9212" w14:textId="77777777">
      <w:pPr>
        <w:rPr>
          <w:rFonts w:ascii="Verdana" w:hAnsi="Verdana" w:eastAsia="Comic Sans MS,Rod,Times New Rom" w:cs="Comic Sans MS,Rod,Times New Rom"/>
          <w:sz w:val="20"/>
          <w:szCs w:val="20"/>
        </w:rPr>
      </w:pPr>
      <w:r>
        <w:rPr>
          <w:rFonts w:ascii="Verdana" w:hAnsi="Verdana" w:eastAsia="Comic Sans MS,Rod,Times New Rom" w:cs="Comic Sans MS,Rod,Times New Rom"/>
          <w:sz w:val="20"/>
          <w:szCs w:val="20"/>
        </w:rPr>
        <w:t xml:space="preserve">     </w:t>
      </w:r>
      <w:r w:rsidRPr="00462C2D">
        <w:rPr>
          <w:rFonts w:ascii="Verdana" w:hAnsi="Verdana" w:eastAsia="Comic Sans MS,Rod,Times New Rom" w:cs="Comic Sans MS,Rod,Times New Rom"/>
          <w:sz w:val="20"/>
          <w:szCs w:val="20"/>
        </w:rPr>
        <w:t xml:space="preserve">•    PLEASE NO WOMEN’S WINTER CLOTHES </w:t>
      </w:r>
    </w:p>
    <w:p w:rsidR="00F914CB" w:rsidP="001472BD" w:rsidRDefault="00F914CB" w14:paraId="4580C783" w14:textId="77777777">
      <w:pPr>
        <w:pStyle w:val="ListParagraph"/>
        <w:rPr>
          <w:rFonts w:ascii="Verdana" w:hAnsi="Verdana" w:eastAsia="Comic Sans MS,Rod,Times New Rom" w:cs="Comic Sans MS,Rod,Times New Rom"/>
          <w:sz w:val="20"/>
          <w:szCs w:val="20"/>
        </w:rPr>
      </w:pPr>
    </w:p>
    <w:p w:rsidR="001472BD" w:rsidP="001472BD" w:rsidRDefault="001472BD" w14:paraId="518795D5" w14:textId="673DB620">
      <w:pPr>
        <w:pStyle w:val="ListParagraph"/>
        <w:rPr>
          <w:rFonts w:ascii="Comic Sans MS" w:hAnsi="Comic Sans MS" w:eastAsiaTheme="minorEastAsia"/>
          <w:lang w:eastAsia="zh-CN"/>
        </w:rPr>
      </w:pPr>
      <w:r w:rsidRPr="00462C2D">
        <w:rPr>
          <w:rFonts w:ascii="Verdana" w:hAnsi="Verdana" w:eastAsia="Comic Sans MS,Rod,Times New Rom" w:cs="Comic Sans MS,Rod,Times New Rom"/>
          <w:sz w:val="20"/>
          <w:szCs w:val="20"/>
        </w:rPr>
        <w:t xml:space="preserve"> </w:t>
      </w:r>
      <w:r>
        <w:rPr>
          <w:rFonts w:ascii="Roboto" w:hAnsi="Roboto"/>
          <w:noProof/>
          <w:lang w:val="en"/>
        </w:rPr>
        <w:drawing>
          <wp:inline distT="0" distB="0" distL="0" distR="0" wp14:anchorId="0D132DE0" wp14:editId="33D39649">
            <wp:extent cx="828675" cy="1219200"/>
            <wp:effectExtent l="0" t="0" r="9525" b="0"/>
            <wp:docPr id="1" name="Picture 1" descr="https://lh3.googleusercontent.com/4T6n1uwDK2TuUrGckUvAARcIlVEgxfou1j75ykQMNpKIDfbHCP4Uih3qkVbFTZgp-BCmIrgwGNQ2_6M2UMxlmKKuvzyVQbIBbBxyx0RdGoI74oJdneeeO8-qNUlI0nF1E_QhwOY2Tw=w457-h812-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lh3.googleusercontent.com/4T6n1uwDK2TuUrGckUvAARcIlVEgxfou1j75ykQMNpKIDfbHCP4Uih3qkVbFTZgp-BCmIrgwGNQ2_6M2UMxlmKKuvzyVQbIBbBxyx0RdGoI74oJdneeeO8-qNUlI0nF1E_QhwOY2Tw=w457-h812-no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66" b="6666"/>
                    <a:stretch/>
                  </pic:blipFill>
                  <pic:spPr bwMode="auto">
                    <a:xfrm>
                      <a:off x="0" y="0"/>
                      <a:ext cx="82867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6314D1" w:rsidR="001472BD" w:rsidP="001472BD" w:rsidRDefault="001472BD" w14:paraId="598BFA13" w14:textId="77777777">
      <w:pPr>
        <w:rPr>
          <w:rFonts w:ascii="Comic Sans MS" w:hAnsi="Comic Sans MS" w:eastAsia="Calibri,Arial,Times New Roman" w:cs="Calibri,Arial,Times New Roman"/>
          <w:bCs/>
          <w:sz w:val="18"/>
          <w:szCs w:val="18"/>
        </w:rPr>
      </w:pPr>
      <w:r w:rsidRPr="006314D1">
        <w:rPr>
          <w:rFonts w:ascii="Comic Sans MS" w:hAnsi="Comic Sans MS" w:eastAsia="Calibri,Arial,Times New Roman" w:cs="Calibri,Arial,Times New Roman"/>
          <w:bCs/>
          <w:sz w:val="18"/>
          <w:szCs w:val="18"/>
        </w:rPr>
        <w:t xml:space="preserve">In the Vine, John 15 ... Servants for Christ! </w:t>
      </w:r>
    </w:p>
    <w:p w:rsidRPr="005F2158" w:rsidR="001472BD" w:rsidP="001472BD" w:rsidRDefault="001472BD" w14:paraId="6A0581BE" w14:textId="77777777">
      <w:pPr>
        <w:shd w:val="clear" w:color="auto" w:fill="FFFFFF" w:themeFill="background1"/>
        <w:spacing w:after="324"/>
        <w:contextualSpacing/>
        <w:rPr>
          <w:rFonts w:ascii="Comic Sans MS" w:hAnsi="Comic Sans MS" w:eastAsia="Arial,Cambria,Arial" w:cs="Arial,Cambria,Arial"/>
          <w:bCs/>
          <w:sz w:val="18"/>
          <w:szCs w:val="18"/>
        </w:rPr>
      </w:pPr>
      <w:r w:rsidRPr="005F2158">
        <w:rPr>
          <w:rFonts w:ascii="Comic Sans MS" w:hAnsi="Comic Sans MS" w:eastAsia="Arial,Cambria,Arial" w:cs="Arial,Cambria,Arial"/>
          <w:bCs/>
          <w:sz w:val="18"/>
          <w:szCs w:val="18"/>
        </w:rPr>
        <w:t xml:space="preserve">George and Robin Lewis, Directors    </w:t>
      </w:r>
    </w:p>
    <w:p w:rsidRPr="005F2158" w:rsidR="001472BD" w:rsidP="001472BD" w:rsidRDefault="001472BD" w14:paraId="704F43DE" w14:textId="77777777">
      <w:pPr>
        <w:shd w:val="clear" w:color="auto" w:fill="FFFFFF" w:themeFill="background1"/>
        <w:spacing w:after="324"/>
        <w:contextualSpacing/>
        <w:rPr>
          <w:rFonts w:ascii="Comic Sans MS" w:hAnsi="Comic Sans MS" w:eastAsia="Cambria,Arial,Times New Roman" w:cs="Cambria,Arial,Times New Roman"/>
          <w:bCs/>
          <w:sz w:val="18"/>
          <w:szCs w:val="18"/>
        </w:rPr>
      </w:pPr>
      <w:r w:rsidRPr="005F2158">
        <w:rPr>
          <w:rFonts w:ascii="Comic Sans MS" w:hAnsi="Comic Sans MS" w:eastAsia="Cambria,Arial" w:cs="Cambria,Arial"/>
          <w:bCs/>
          <w:sz w:val="18"/>
          <w:szCs w:val="18"/>
        </w:rPr>
        <w:t xml:space="preserve">Linda Alford, Co-Director                                   </w:t>
      </w:r>
      <w:r w:rsidRPr="005F2158">
        <w:rPr>
          <w:rFonts w:ascii="Comic Sans MS" w:hAnsi="Comic Sans MS" w:eastAsiaTheme="minorEastAsia"/>
          <w:sz w:val="18"/>
          <w:szCs w:val="18"/>
        </w:rPr>
        <w:br/>
      </w:r>
      <w:r w:rsidRPr="000D2895">
        <w:rPr>
          <w:rFonts w:ascii="Comic Sans MS" w:hAnsi="Comic Sans MS" w:eastAsia="Cambria,Arial,Times New Roman" w:cs="Cambria,Arial,Times New Roman"/>
          <w:b/>
          <w:sz w:val="18"/>
          <w:szCs w:val="18"/>
        </w:rPr>
        <w:t>Freedom Center Ministries, Inc.</w:t>
      </w:r>
      <w:r w:rsidRPr="005F2158">
        <w:rPr>
          <w:rFonts w:ascii="Comic Sans MS" w:hAnsi="Comic Sans MS" w:eastAsia="Cambria,Arial,Times New Roman" w:cs="Cambria,Arial,Times New Roman"/>
          <w:bCs/>
          <w:sz w:val="18"/>
          <w:szCs w:val="18"/>
        </w:rPr>
        <w:t xml:space="preserve"> </w:t>
      </w:r>
      <w:r w:rsidRPr="005F2158">
        <w:rPr>
          <w:rFonts w:ascii="Comic Sans MS" w:hAnsi="Comic Sans MS" w:eastAsiaTheme="minorEastAsia"/>
          <w:sz w:val="18"/>
          <w:szCs w:val="18"/>
        </w:rPr>
        <w:br/>
      </w:r>
      <w:r w:rsidRPr="005F2158">
        <w:rPr>
          <w:rFonts w:ascii="Comic Sans MS" w:hAnsi="Comic Sans MS" w:eastAsia="Cambria,Arial,Times New Roman" w:cs="Cambria,Arial,Times New Roman"/>
          <w:bCs/>
          <w:sz w:val="18"/>
          <w:szCs w:val="18"/>
        </w:rPr>
        <w:t>P O Box 794</w:t>
      </w:r>
      <w:r w:rsidRPr="005F2158">
        <w:rPr>
          <w:rFonts w:ascii="Comic Sans MS" w:hAnsi="Comic Sans MS" w:eastAsia="Cambria,Arial,Times New Roman" w:cs="Cambria,Arial,Times New Roman"/>
          <w:bCs/>
          <w:sz w:val="18"/>
          <w:szCs w:val="18"/>
        </w:rPr>
        <w:br/>
      </w:r>
      <w:r w:rsidRPr="005F2158">
        <w:rPr>
          <w:rFonts w:ascii="Comic Sans MS" w:hAnsi="Comic Sans MS" w:eastAsia="Cambria,Arial,Times New Roman" w:cs="Cambria,Arial,Times New Roman"/>
          <w:bCs/>
          <w:sz w:val="18"/>
          <w:szCs w:val="18"/>
        </w:rPr>
        <w:t>Lynch, KY 40855</w:t>
      </w:r>
      <w:r w:rsidRPr="005F2158">
        <w:rPr>
          <w:rFonts w:ascii="Comic Sans MS" w:hAnsi="Comic Sans MS" w:eastAsiaTheme="minorEastAsia"/>
          <w:sz w:val="18"/>
          <w:szCs w:val="18"/>
        </w:rPr>
        <w:br/>
      </w:r>
      <w:r w:rsidRPr="005F2158">
        <w:rPr>
          <w:rFonts w:ascii="Comic Sans MS" w:hAnsi="Comic Sans MS" w:eastAsia="Cambria,Arial,Times New Roman" w:cs="Cambria,Arial,Times New Roman"/>
          <w:bCs/>
          <w:sz w:val="18"/>
          <w:szCs w:val="18"/>
        </w:rPr>
        <w:t>606-899-5804</w:t>
      </w:r>
    </w:p>
    <w:p w:rsidRPr="005F2158" w:rsidR="001472BD" w:rsidP="001472BD" w:rsidRDefault="001472BD" w14:paraId="2BEB806E" w14:textId="77777777">
      <w:pPr>
        <w:shd w:val="clear" w:color="auto" w:fill="FFFFFF" w:themeFill="background1"/>
        <w:spacing w:after="324"/>
        <w:contextualSpacing/>
        <w:jc w:val="both"/>
        <w:rPr>
          <w:rFonts w:ascii="Comic Sans MS" w:hAnsi="Comic Sans MS" w:eastAsia="Cambria,Arial,Times New Roman" w:cs="Cambria,Arial,Times New Roman"/>
          <w:b/>
          <w:bCs/>
          <w:sz w:val="18"/>
          <w:szCs w:val="18"/>
        </w:rPr>
      </w:pPr>
      <w:r w:rsidRPr="005F2158">
        <w:rPr>
          <w:rFonts w:ascii="Comic Sans MS" w:hAnsi="Comic Sans MS" w:eastAsia="Cambria,Arial,Times New Roman" w:cs="Cambria,Arial,Times New Roman"/>
          <w:bCs/>
          <w:sz w:val="18"/>
          <w:szCs w:val="18"/>
        </w:rPr>
        <w:t>A 501(c) (3) non-profit organization</w:t>
      </w:r>
      <w:r w:rsidRPr="005F2158">
        <w:rPr>
          <w:rFonts w:ascii="Comic Sans MS" w:hAnsi="Comic Sans MS" w:eastAsia="Cambria,Arial,Times New Roman" w:cs="Cambria,Arial,Times New Roman"/>
          <w:b/>
          <w:bCs/>
          <w:sz w:val="18"/>
          <w:szCs w:val="18"/>
        </w:rPr>
        <w:t xml:space="preserve">   </w:t>
      </w:r>
    </w:p>
    <w:p w:rsidRPr="006314D1" w:rsidR="001472BD" w:rsidP="001472BD" w:rsidRDefault="001472BD" w14:paraId="04AABB47" w14:textId="77777777">
      <w:pPr>
        <w:shd w:val="clear" w:color="auto" w:fill="FFFFFF" w:themeFill="background1"/>
        <w:spacing w:after="324"/>
        <w:contextualSpacing/>
        <w:jc w:val="both"/>
        <w:rPr>
          <w:rFonts w:ascii="Verdana" w:hAnsi="Verdana" w:eastAsia="Cambria,Arial,Times New Roman" w:cs="Cambria,Arial,Times New Roman"/>
          <w:color w:val="0563C1" w:themeColor="hyperlink"/>
          <w:sz w:val="16"/>
          <w:szCs w:val="16"/>
          <w:u w:val="single"/>
        </w:rPr>
      </w:pPr>
      <w:r w:rsidRPr="005F2158">
        <w:rPr>
          <w:rFonts w:ascii="Comic Sans MS" w:hAnsi="Comic Sans MS" w:eastAsia="Cambria,Arial,Times New Roman" w:cs="Cambria,Arial,Times New Roman"/>
          <w:b/>
          <w:bCs/>
          <w:sz w:val="18"/>
          <w:szCs w:val="18"/>
        </w:rPr>
        <w:t xml:space="preserve">Email </w:t>
      </w:r>
      <w:hyperlink w:history="1" r:id="rId17">
        <w:r w:rsidRPr="006314D1">
          <w:rPr>
            <w:rFonts w:ascii="Verdana" w:hAnsi="Verdana" w:eastAsia="Cambria,Arial,Times New Roman" w:cs="Cambria,Arial,Times New Roman"/>
            <w:color w:val="0563C1" w:themeColor="hyperlink"/>
            <w:sz w:val="16"/>
            <w:szCs w:val="16"/>
            <w:u w:val="single"/>
          </w:rPr>
          <w:t>georgelewis52@hotmail.com</w:t>
        </w:r>
      </w:hyperlink>
    </w:p>
    <w:p w:rsidR="001472BD" w:rsidP="001472BD" w:rsidRDefault="001472BD" w14:paraId="24DF58EE" w14:textId="50093066">
      <w:pPr>
        <w:jc w:val="both"/>
        <w:rPr>
          <w:rFonts w:ascii="Comic Sans MS" w:hAnsi="Comic Sans MS" w:eastAsia="Cambria,Arial,Times New Roman" w:cs="Cambria,Arial,Times New Roman"/>
          <w:b/>
          <w:bCs/>
          <w:sz w:val="16"/>
          <w:szCs w:val="16"/>
        </w:rPr>
      </w:pPr>
      <w:r w:rsidRPr="006314D1">
        <w:rPr>
          <w:rFonts w:ascii="Verdana" w:hAnsi="Verdana" w:eastAsia="Cambria,Arial,Times New Roman" w:cs="Cambria,Arial,Times New Roman"/>
          <w:color w:val="0563C1" w:themeColor="hyperlink"/>
          <w:sz w:val="16"/>
          <w:szCs w:val="16"/>
          <w:u w:val="single"/>
        </w:rPr>
        <w:t>www.freedomcenterministries.com</w:t>
      </w:r>
      <w:r w:rsidRPr="006314D1">
        <w:rPr>
          <w:rFonts w:ascii="Verdana" w:hAnsi="Verdana" w:eastAsia="Cambria,Arial,Times New Roman" w:cs="Cambria,Arial,Times New Roman"/>
          <w:b/>
          <w:bCs/>
          <w:sz w:val="16"/>
          <w:szCs w:val="16"/>
        </w:rPr>
        <w:t xml:space="preserve"> </w:t>
      </w:r>
      <w:r w:rsidRPr="006314D1">
        <w:rPr>
          <w:rFonts w:ascii="Comic Sans MS" w:hAnsi="Comic Sans MS" w:eastAsia="Cambria,Arial,Times New Roman" w:cs="Cambria,Arial,Times New Roman"/>
          <w:b/>
          <w:bCs/>
          <w:sz w:val="16"/>
          <w:szCs w:val="16"/>
        </w:rPr>
        <w:t xml:space="preserve">    </w:t>
      </w:r>
    </w:p>
    <w:p w:rsidR="00200B01" w:rsidP="001472BD" w:rsidRDefault="00200B01" w14:paraId="0B929F07" w14:textId="12EB7BE7">
      <w:pPr>
        <w:jc w:val="both"/>
        <w:rPr>
          <w:rFonts w:ascii="Comic Sans MS" w:hAnsi="Comic Sans MS" w:eastAsia="Cambria,Arial,Times New Roman" w:cs="Cambria,Arial,Times New Roman"/>
          <w:b/>
          <w:bCs/>
          <w:sz w:val="16"/>
          <w:szCs w:val="16"/>
        </w:rPr>
      </w:pPr>
    </w:p>
    <w:p w:rsidR="001472BD" w:rsidP="001472BD" w:rsidRDefault="001472BD" w14:paraId="2763568A" w14:textId="49BE1ED5">
      <w:pPr>
        <w:shd w:val="clear" w:color="auto" w:fill="FFFFFF" w:themeFill="background1"/>
        <w:spacing w:after="324"/>
        <w:contextualSpacing/>
        <w:jc w:val="both"/>
        <w:rPr>
          <w:rFonts w:ascii="Comic Sans MS" w:hAnsi="Comic Sans MS" w:eastAsia="Cambria,Tahoma,Calibri" w:cs="Cambria,Tahoma,Calibri"/>
          <w:b/>
          <w:bCs/>
          <w:color w:val="2A2A2A"/>
          <w:sz w:val="20"/>
          <w:szCs w:val="20"/>
        </w:rPr>
      </w:pPr>
      <w:r w:rsidRPr="3F6F25D9" w:rsidR="3F6F25D9">
        <w:rPr>
          <w:rFonts w:ascii="Comic Sans MS" w:hAnsi="Comic Sans MS" w:eastAsia="Cambria,Arial,Times New Roman" w:cs="Cambria,Arial,Times New Roman"/>
          <w:b w:val="1"/>
          <w:bCs w:val="1"/>
          <w:sz w:val="18"/>
          <w:szCs w:val="18"/>
        </w:rPr>
        <w:t xml:space="preserve"> </w:t>
      </w:r>
      <w:r>
        <w:drawing>
          <wp:inline wp14:editId="766C2931" wp14:anchorId="573932EE">
            <wp:extent cx="1190625" cy="417830"/>
            <wp:effectExtent l="0" t="0" r="9525" b="1270"/>
            <wp:docPr id="1075133670" name="picture" descr="KBC Logo 200 px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"/>
                    <pic:cNvPicPr/>
                  </pic:nvPicPr>
                  <pic:blipFill>
                    <a:blip r:embed="Reee4ac039bd64bd3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190625" cy="41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wp14:editId="6C16FF85" wp14:anchorId="3233FC61">
            <wp:extent cx="1038225" cy="913130"/>
            <wp:effectExtent l="0" t="0" r="9525" b="1270"/>
            <wp:docPr id="174781896" name="Picture 5" descr="https://scontent-ort2-1.xx.fbcdn.net/v/t1.0-1/p200x200/13256074_1169665403073200_2635481863805123639_n.png?_nc_cat=0&amp;oh=c3dafd879f03315d775787054800d74b&amp;oe=5C264950" title="">
              <a:hlinkClick r:id="R45b0d2026e8a4b25"/>
            </wp:docPr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5"/>
                    <pic:cNvPicPr/>
                  </pic:nvPicPr>
                  <pic:blipFill>
                    <a:blip r:embed="R48c80109df094a45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038225" cy="91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3F6F25D9" w:rsidR="3F6F25D9">
        <w:rPr>
          <w:noProof/>
        </w:rPr>
        <w:t xml:space="preserve">   </w:t>
      </w:r>
      <w:r>
        <w:drawing>
          <wp:inline wp14:editId="2463E1D9" wp14:anchorId="5404CA46">
            <wp:extent cx="962025" cy="590550"/>
            <wp:effectExtent l="0" t="0" r="9525" b="0"/>
            <wp:docPr id="1889043833" name="pictur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"/>
                    <pic:cNvPicPr/>
                  </pic:nvPicPr>
                  <pic:blipFill>
                    <a:blip r:embed="Re2fe5c3ce2ff4a22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96202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72BD" w:rsidP="001472BD" w:rsidRDefault="001472BD" w14:paraId="28FBA8D4" w14:textId="77777777"/>
    <w:p w:rsidR="001472BD" w:rsidP="001472BD" w:rsidRDefault="001472BD" w14:paraId="5988856F" w14:textId="77777777"/>
    <w:p w:rsidRPr="00462C2D" w:rsidR="001472BD" w:rsidP="001472BD" w:rsidRDefault="001472BD" w14:paraId="6573EAE8" w14:textId="77777777">
      <w:pPr>
        <w:rPr>
          <w:rFonts w:ascii="Verdana" w:hAnsi="Verdana" w:eastAsia="Comic Sans MS,Rod,Times New Rom" w:cs="Comic Sans MS,Rod,Times New Rom"/>
          <w:sz w:val="20"/>
          <w:szCs w:val="20"/>
        </w:rPr>
      </w:pPr>
    </w:p>
    <w:p w:rsidR="001472BD" w:rsidP="001472BD" w:rsidRDefault="001472BD" w14:paraId="2B07C297" w14:textId="77777777">
      <w:pPr>
        <w:rPr>
          <w:rFonts w:ascii="Verdana" w:hAnsi="Verdana" w:eastAsia="Comic Sans MS,Rod,Times New Rom" w:cs="Comic Sans MS,Rod,Times New Rom"/>
          <w:b/>
          <w:bCs/>
          <w:sz w:val="20"/>
          <w:szCs w:val="20"/>
          <w:u w:val="single"/>
        </w:rPr>
      </w:pPr>
    </w:p>
    <w:p w:rsidR="001472BD" w:rsidP="001472BD" w:rsidRDefault="001472BD" w14:paraId="63C0DB71" w14:textId="77777777">
      <w:pPr>
        <w:rPr>
          <w:rFonts w:ascii="Verdana" w:hAnsi="Verdana" w:eastAsia="Comic Sans MS,Rod,Times New Rom" w:cs="Comic Sans MS,Rod,Times New Rom"/>
          <w:b/>
          <w:bCs/>
          <w:sz w:val="20"/>
          <w:szCs w:val="20"/>
          <w:u w:val="single"/>
        </w:rPr>
      </w:pPr>
    </w:p>
    <w:p w:rsidR="001472BD" w:rsidP="001472BD" w:rsidRDefault="001472BD" w14:paraId="78AF6DEA" w14:textId="77777777"/>
    <w:p w:rsidR="00C81F8E" w:rsidP="00C81F8E" w:rsidRDefault="00C81F8E" w14:paraId="51AAFB77" w14:textId="77777777">
      <w:pPr>
        <w:rPr>
          <w:color w:val="50504E"/>
          <w:sz w:val="24"/>
          <w:szCs w:val="24"/>
          <w:u w:val="single"/>
        </w:rPr>
      </w:pPr>
    </w:p>
    <w:p w:rsidR="001472BD" w:rsidP="001472BD" w:rsidRDefault="001472BD" w14:paraId="7D18B17A" w14:textId="77777777"/>
    <w:p w:rsidR="001472BD" w:rsidP="001472BD" w:rsidRDefault="001472BD" w14:paraId="375D7EBF" w14:textId="77777777"/>
    <w:p w:rsidR="001472BD" w:rsidP="001472BD" w:rsidRDefault="001472BD" w14:paraId="18D42EBF" w14:textId="77777777"/>
    <w:p w:rsidR="001472BD" w:rsidP="001472BD" w:rsidRDefault="001472BD" w14:paraId="1F120232" w14:textId="77777777"/>
    <w:p w:rsidR="00247409" w:rsidRDefault="00247409" w14:paraId="4D772792" w14:textId="6F35F802"/>
    <w:sectPr w:rsidR="00247409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ic Sans MS,Rod,Times New Rom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d">
    <w:panose1 w:val="02030509050101010101"/>
    <w:charset w:val="B1"/>
    <w:family w:val="modern"/>
    <w:pitch w:val="fixed"/>
    <w:sig w:usb0="00000803" w:usb1="00000000" w:usb2="00000000" w:usb3="00000000" w:csb0="00000021" w:csb1="00000000"/>
  </w:font>
  <w:font w:name="Roboto">
    <w:altName w:val="Arial"/>
    <w:charset w:val="00"/>
    <w:family w:val="auto"/>
    <w:pitch w:val="default"/>
  </w:font>
  <w:font w:name="Calibri,Arial,Times New Roman">
    <w:altName w:val="Calibri"/>
    <w:panose1 w:val="00000000000000000000"/>
    <w:charset w:val="00"/>
    <w:family w:val="roman"/>
    <w:notTrueType/>
    <w:pitch w:val="default"/>
  </w:font>
  <w:font w:name="Arial,Cambria,Arial">
    <w:altName w:val="Arial"/>
    <w:panose1 w:val="00000000000000000000"/>
    <w:charset w:val="00"/>
    <w:family w:val="roman"/>
    <w:notTrueType/>
    <w:pitch w:val="default"/>
  </w:font>
  <w:font w:name="Cambria,Arial">
    <w:altName w:val="Times New Roman"/>
    <w:panose1 w:val="00000000000000000000"/>
    <w:charset w:val="00"/>
    <w:family w:val="roman"/>
    <w:notTrueType/>
    <w:pitch w:val="default"/>
  </w:font>
  <w:font w:name="Cambria,Arial,Times New Roman">
    <w:altName w:val="Cambria"/>
    <w:panose1 w:val="00000000000000000000"/>
    <w:charset w:val="00"/>
    <w:family w:val="roman"/>
    <w:notTrueType/>
    <w:pitch w:val="default"/>
  </w:font>
  <w:font w:name="Cambria,Tahoma,Calibri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B7C13"/>
    <w:multiLevelType w:val="hybridMultilevel"/>
    <w:tmpl w:val="867470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46D58B5"/>
    <w:multiLevelType w:val="hybridMultilevel"/>
    <w:tmpl w:val="C7C2DFB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E22086E"/>
    <w:multiLevelType w:val="hybridMultilevel"/>
    <w:tmpl w:val="31B2D5B4"/>
    <w:lvl w:ilvl="0" w:tplc="04090001">
      <w:start w:val="1"/>
      <w:numFmt w:val="bullet"/>
      <w:lvlText w:val=""/>
      <w:lvlJc w:val="left"/>
      <w:pPr>
        <w:ind w:left="142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hint="default" w:ascii="Wingdings" w:hAnsi="Wingdings"/>
      </w:rPr>
    </w:lvl>
  </w:abstractNum>
  <w:abstractNum w:abstractNumId="3" w15:restartNumberingAfterBreak="0">
    <w:nsid w:val="3D471687"/>
    <w:multiLevelType w:val="hybridMultilevel"/>
    <w:tmpl w:val="F260D55A"/>
    <w:lvl w:ilvl="0" w:tplc="04090001">
      <w:start w:val="1"/>
      <w:numFmt w:val="bullet"/>
      <w:lvlText w:val=""/>
      <w:lvlJc w:val="left"/>
      <w:pPr>
        <w:ind w:left="11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hint="default" w:ascii="Wingdings" w:hAnsi="Wingdings"/>
      </w:rPr>
    </w:lvl>
  </w:abstractNum>
  <w:abstractNum w:abstractNumId="4" w15:restartNumberingAfterBreak="0">
    <w:nsid w:val="40221255"/>
    <w:multiLevelType w:val="multilevel"/>
    <w:tmpl w:val="11EAC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51B54E1D"/>
    <w:multiLevelType w:val="hybridMultilevel"/>
    <w:tmpl w:val="34C61BEE"/>
    <w:lvl w:ilvl="0" w:tplc="1D161D58">
      <w:numFmt w:val="bullet"/>
      <w:lvlText w:val="•"/>
      <w:lvlJc w:val="left"/>
      <w:pPr>
        <w:ind w:left="750" w:hanging="390"/>
      </w:pPr>
      <w:rPr>
        <w:rFonts w:hint="default" w:ascii="Verdana" w:hAnsi="Verdana" w:eastAsia="Comic Sans MS,Rod,Times New Rom" w:cs="Comic Sans MS,Rod,Times New Rom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5DB52648"/>
    <w:multiLevelType w:val="multilevel"/>
    <w:tmpl w:val="D78CB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numFmt w:val="bullet"/>
      <w:lvlText w:val="•"/>
      <w:lvlJc w:val="left"/>
      <w:pPr>
        <w:ind w:left="1470" w:hanging="390"/>
      </w:pPr>
      <w:rPr>
        <w:rFonts w:hint="default" w:ascii="Verdana" w:hAnsi="Verdana" w:eastAsia="Comic Sans MS,Rod,Times New Rom" w:cs="Comic Sans MS,Rod,Times New Rom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60E925BF"/>
    <w:multiLevelType w:val="hybridMultilevel"/>
    <w:tmpl w:val="9F7244FE"/>
    <w:lvl w:ilvl="0" w:tplc="04090001">
      <w:start w:val="1"/>
      <w:numFmt w:val="bullet"/>
      <w:lvlText w:val=""/>
      <w:lvlJc w:val="left"/>
      <w:pPr>
        <w:ind w:left="11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hint="default" w:ascii="Wingdings" w:hAnsi="Wingdings"/>
      </w:rPr>
    </w:lvl>
  </w:abstractNum>
  <w:abstractNum w:abstractNumId="8" w15:restartNumberingAfterBreak="0">
    <w:nsid w:val="64696D7A"/>
    <w:multiLevelType w:val="multilevel"/>
    <w:tmpl w:val="832E0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68444B4B"/>
    <w:multiLevelType w:val="hybridMultilevel"/>
    <w:tmpl w:val="8528CF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6F473E30"/>
    <w:multiLevelType w:val="hybridMultilevel"/>
    <w:tmpl w:val="DF30C5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71230BEA"/>
    <w:multiLevelType w:val="multilevel"/>
    <w:tmpl w:val="A94EC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2" w15:restartNumberingAfterBreak="0">
    <w:nsid w:val="78412170"/>
    <w:multiLevelType w:val="multilevel"/>
    <w:tmpl w:val="C738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9"/>
  </w:num>
  <w:num w:numId="2">
    <w:abstractNumId w:val="0"/>
  </w:num>
  <w:num w:numId="3">
    <w:abstractNumId w:val="7"/>
  </w:num>
  <w:num w:numId="4">
    <w:abstractNumId w:val="3"/>
  </w:num>
  <w:num w:numId="5">
    <w:abstractNumId w:val="10"/>
  </w:num>
  <w:num w:numId="6">
    <w:abstractNumId w:val="5"/>
  </w:num>
  <w:num w:numId="7">
    <w:abstractNumId w:val="11"/>
  </w:num>
  <w:num w:numId="8">
    <w:abstractNumId w:val="6"/>
  </w:num>
  <w:num w:numId="9">
    <w:abstractNumId w:val="4"/>
  </w:num>
  <w:num w:numId="10">
    <w:abstractNumId w:val="8"/>
  </w:num>
  <w:num w:numId="11">
    <w:abstractNumId w:val="12"/>
  </w:num>
  <w:num w:numId="12">
    <w:abstractNumId w:val="2"/>
  </w:num>
  <w:num w:numId="13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trackRevisions w:val="false"/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ysDQ1NjEzMDUxMjRT0lEKTi0uzszPAykwqwUAYHjd2ywAAAA="/>
  </w:docVars>
  <w:rsids>
    <w:rsidRoot w:val="00A80549"/>
    <w:rsid w:val="00000A96"/>
    <w:rsid w:val="0000218D"/>
    <w:rsid w:val="000237E1"/>
    <w:rsid w:val="0002444E"/>
    <w:rsid w:val="00024D82"/>
    <w:rsid w:val="00025780"/>
    <w:rsid w:val="0002776B"/>
    <w:rsid w:val="0003083C"/>
    <w:rsid w:val="0003167E"/>
    <w:rsid w:val="0003262F"/>
    <w:rsid w:val="0003766D"/>
    <w:rsid w:val="00044D1E"/>
    <w:rsid w:val="00051143"/>
    <w:rsid w:val="00051F7D"/>
    <w:rsid w:val="00052611"/>
    <w:rsid w:val="00054874"/>
    <w:rsid w:val="000600C5"/>
    <w:rsid w:val="000610B3"/>
    <w:rsid w:val="00061B07"/>
    <w:rsid w:val="00062A29"/>
    <w:rsid w:val="00062F2B"/>
    <w:rsid w:val="00064E1C"/>
    <w:rsid w:val="000673AF"/>
    <w:rsid w:val="00072FA2"/>
    <w:rsid w:val="0007319B"/>
    <w:rsid w:val="000735B5"/>
    <w:rsid w:val="00080ADA"/>
    <w:rsid w:val="00080BEE"/>
    <w:rsid w:val="00081906"/>
    <w:rsid w:val="000860B6"/>
    <w:rsid w:val="00090E6E"/>
    <w:rsid w:val="00094A9E"/>
    <w:rsid w:val="00094F51"/>
    <w:rsid w:val="000950CE"/>
    <w:rsid w:val="00096ECB"/>
    <w:rsid w:val="000A022A"/>
    <w:rsid w:val="000A5014"/>
    <w:rsid w:val="000A587E"/>
    <w:rsid w:val="000A7CCE"/>
    <w:rsid w:val="000B033B"/>
    <w:rsid w:val="000B1AA7"/>
    <w:rsid w:val="000B235A"/>
    <w:rsid w:val="000B2566"/>
    <w:rsid w:val="000B3BCC"/>
    <w:rsid w:val="000B48F5"/>
    <w:rsid w:val="000B7F2A"/>
    <w:rsid w:val="000C5B96"/>
    <w:rsid w:val="000C6761"/>
    <w:rsid w:val="000D1ADB"/>
    <w:rsid w:val="000D2895"/>
    <w:rsid w:val="000D2C95"/>
    <w:rsid w:val="000D70D4"/>
    <w:rsid w:val="000D7366"/>
    <w:rsid w:val="000D7BAE"/>
    <w:rsid w:val="000E20E0"/>
    <w:rsid w:val="000E367A"/>
    <w:rsid w:val="000E47DF"/>
    <w:rsid w:val="000F47FB"/>
    <w:rsid w:val="0010233D"/>
    <w:rsid w:val="00110CB3"/>
    <w:rsid w:val="0011337E"/>
    <w:rsid w:val="001141F6"/>
    <w:rsid w:val="0011431C"/>
    <w:rsid w:val="00114471"/>
    <w:rsid w:val="001167F3"/>
    <w:rsid w:val="00117571"/>
    <w:rsid w:val="0012276B"/>
    <w:rsid w:val="00124604"/>
    <w:rsid w:val="00124653"/>
    <w:rsid w:val="00126FAC"/>
    <w:rsid w:val="00132263"/>
    <w:rsid w:val="001327B8"/>
    <w:rsid w:val="001335AA"/>
    <w:rsid w:val="00133F5A"/>
    <w:rsid w:val="00134623"/>
    <w:rsid w:val="00134909"/>
    <w:rsid w:val="00145763"/>
    <w:rsid w:val="001461B6"/>
    <w:rsid w:val="001472BD"/>
    <w:rsid w:val="00154EB9"/>
    <w:rsid w:val="00156EFB"/>
    <w:rsid w:val="001576B0"/>
    <w:rsid w:val="0016074F"/>
    <w:rsid w:val="00162EE4"/>
    <w:rsid w:val="001652E5"/>
    <w:rsid w:val="00165760"/>
    <w:rsid w:val="00166C38"/>
    <w:rsid w:val="00173B47"/>
    <w:rsid w:val="0017474A"/>
    <w:rsid w:val="001749D1"/>
    <w:rsid w:val="0017520F"/>
    <w:rsid w:val="0018177D"/>
    <w:rsid w:val="00193D17"/>
    <w:rsid w:val="00197AF6"/>
    <w:rsid w:val="001A0798"/>
    <w:rsid w:val="001A0929"/>
    <w:rsid w:val="001A2789"/>
    <w:rsid w:val="001A5D62"/>
    <w:rsid w:val="001A6808"/>
    <w:rsid w:val="001A7040"/>
    <w:rsid w:val="001B019E"/>
    <w:rsid w:val="001B1E8C"/>
    <w:rsid w:val="001B1FBA"/>
    <w:rsid w:val="001B44BE"/>
    <w:rsid w:val="001B7443"/>
    <w:rsid w:val="001C1F2E"/>
    <w:rsid w:val="001D0BF0"/>
    <w:rsid w:val="001D244D"/>
    <w:rsid w:val="001D2F38"/>
    <w:rsid w:val="001D46D6"/>
    <w:rsid w:val="001E12ED"/>
    <w:rsid w:val="001E2610"/>
    <w:rsid w:val="001F055C"/>
    <w:rsid w:val="001F08AA"/>
    <w:rsid w:val="001F70C6"/>
    <w:rsid w:val="001F73C2"/>
    <w:rsid w:val="00200B01"/>
    <w:rsid w:val="00204A25"/>
    <w:rsid w:val="00204DDB"/>
    <w:rsid w:val="002068E2"/>
    <w:rsid w:val="0021411F"/>
    <w:rsid w:val="002203E6"/>
    <w:rsid w:val="00221AFC"/>
    <w:rsid w:val="00224205"/>
    <w:rsid w:val="00233386"/>
    <w:rsid w:val="002336A0"/>
    <w:rsid w:val="00235D05"/>
    <w:rsid w:val="00240C77"/>
    <w:rsid w:val="002423FA"/>
    <w:rsid w:val="00243687"/>
    <w:rsid w:val="00245BE7"/>
    <w:rsid w:val="00247409"/>
    <w:rsid w:val="00251BEF"/>
    <w:rsid w:val="00252080"/>
    <w:rsid w:val="0025298A"/>
    <w:rsid w:val="00252E56"/>
    <w:rsid w:val="00260D58"/>
    <w:rsid w:val="00263860"/>
    <w:rsid w:val="002649A5"/>
    <w:rsid w:val="00264DC5"/>
    <w:rsid w:val="00283574"/>
    <w:rsid w:val="002842B0"/>
    <w:rsid w:val="00286AA0"/>
    <w:rsid w:val="00287B35"/>
    <w:rsid w:val="00292853"/>
    <w:rsid w:val="00293AA8"/>
    <w:rsid w:val="002A126B"/>
    <w:rsid w:val="002A2D0B"/>
    <w:rsid w:val="002A4EB6"/>
    <w:rsid w:val="002A5556"/>
    <w:rsid w:val="002A63A0"/>
    <w:rsid w:val="002B4595"/>
    <w:rsid w:val="002B51B5"/>
    <w:rsid w:val="002C1AAB"/>
    <w:rsid w:val="002C1B01"/>
    <w:rsid w:val="002C220C"/>
    <w:rsid w:val="002C3E9E"/>
    <w:rsid w:val="002C4A36"/>
    <w:rsid w:val="002C4D06"/>
    <w:rsid w:val="002C65E9"/>
    <w:rsid w:val="002C6896"/>
    <w:rsid w:val="002D0A28"/>
    <w:rsid w:val="002D0DED"/>
    <w:rsid w:val="002D2B94"/>
    <w:rsid w:val="002D2D22"/>
    <w:rsid w:val="002D3A3B"/>
    <w:rsid w:val="002D4F31"/>
    <w:rsid w:val="002D780B"/>
    <w:rsid w:val="002E1A01"/>
    <w:rsid w:val="002E32AC"/>
    <w:rsid w:val="002E6862"/>
    <w:rsid w:val="002E784B"/>
    <w:rsid w:val="002F1269"/>
    <w:rsid w:val="002F60DB"/>
    <w:rsid w:val="002F751B"/>
    <w:rsid w:val="0030362B"/>
    <w:rsid w:val="003061AF"/>
    <w:rsid w:val="0030697A"/>
    <w:rsid w:val="003076D9"/>
    <w:rsid w:val="003115A9"/>
    <w:rsid w:val="00325594"/>
    <w:rsid w:val="00327376"/>
    <w:rsid w:val="00327A44"/>
    <w:rsid w:val="00334978"/>
    <w:rsid w:val="00335947"/>
    <w:rsid w:val="00340DA5"/>
    <w:rsid w:val="00342FA2"/>
    <w:rsid w:val="00343532"/>
    <w:rsid w:val="00343A6F"/>
    <w:rsid w:val="00344A6E"/>
    <w:rsid w:val="00347BAF"/>
    <w:rsid w:val="00351BB8"/>
    <w:rsid w:val="00363053"/>
    <w:rsid w:val="0036655B"/>
    <w:rsid w:val="003705D2"/>
    <w:rsid w:val="00373515"/>
    <w:rsid w:val="0037421B"/>
    <w:rsid w:val="00376508"/>
    <w:rsid w:val="00385441"/>
    <w:rsid w:val="003928E4"/>
    <w:rsid w:val="003969E6"/>
    <w:rsid w:val="003A2B92"/>
    <w:rsid w:val="003A3DAC"/>
    <w:rsid w:val="003A469C"/>
    <w:rsid w:val="003A472F"/>
    <w:rsid w:val="003A68C2"/>
    <w:rsid w:val="003C1DBB"/>
    <w:rsid w:val="003C2E8E"/>
    <w:rsid w:val="003C4066"/>
    <w:rsid w:val="003C4781"/>
    <w:rsid w:val="003C53A0"/>
    <w:rsid w:val="003C56DB"/>
    <w:rsid w:val="003C65FB"/>
    <w:rsid w:val="003C6DC1"/>
    <w:rsid w:val="003C7348"/>
    <w:rsid w:val="003D4A42"/>
    <w:rsid w:val="003D7908"/>
    <w:rsid w:val="003E275D"/>
    <w:rsid w:val="003E2A60"/>
    <w:rsid w:val="003E45C0"/>
    <w:rsid w:val="003E4830"/>
    <w:rsid w:val="003E507E"/>
    <w:rsid w:val="003E50A1"/>
    <w:rsid w:val="003E521A"/>
    <w:rsid w:val="003E7B3C"/>
    <w:rsid w:val="003F1843"/>
    <w:rsid w:val="003F1925"/>
    <w:rsid w:val="003F262D"/>
    <w:rsid w:val="003F31D3"/>
    <w:rsid w:val="00405370"/>
    <w:rsid w:val="0040606F"/>
    <w:rsid w:val="00412C6F"/>
    <w:rsid w:val="00413A9C"/>
    <w:rsid w:val="004140C9"/>
    <w:rsid w:val="004142E3"/>
    <w:rsid w:val="00416C76"/>
    <w:rsid w:val="00417CE0"/>
    <w:rsid w:val="00420E7F"/>
    <w:rsid w:val="00430BAC"/>
    <w:rsid w:val="004315B9"/>
    <w:rsid w:val="00431C47"/>
    <w:rsid w:val="00432A85"/>
    <w:rsid w:val="00434A20"/>
    <w:rsid w:val="004354B7"/>
    <w:rsid w:val="00440236"/>
    <w:rsid w:val="00444D06"/>
    <w:rsid w:val="0045027D"/>
    <w:rsid w:val="004502FC"/>
    <w:rsid w:val="00450A79"/>
    <w:rsid w:val="00471000"/>
    <w:rsid w:val="00471586"/>
    <w:rsid w:val="00472275"/>
    <w:rsid w:val="0047372E"/>
    <w:rsid w:val="00477B66"/>
    <w:rsid w:val="00486A86"/>
    <w:rsid w:val="00490D52"/>
    <w:rsid w:val="004913C1"/>
    <w:rsid w:val="00492438"/>
    <w:rsid w:val="004926DC"/>
    <w:rsid w:val="004A026B"/>
    <w:rsid w:val="004A08FE"/>
    <w:rsid w:val="004A3FB9"/>
    <w:rsid w:val="004A50EF"/>
    <w:rsid w:val="004A7428"/>
    <w:rsid w:val="004B665B"/>
    <w:rsid w:val="004B6973"/>
    <w:rsid w:val="004C0A53"/>
    <w:rsid w:val="004C52FC"/>
    <w:rsid w:val="004D0329"/>
    <w:rsid w:val="004D4E40"/>
    <w:rsid w:val="004D6F1B"/>
    <w:rsid w:val="004E1694"/>
    <w:rsid w:val="004E6F00"/>
    <w:rsid w:val="004F4D07"/>
    <w:rsid w:val="004F4D49"/>
    <w:rsid w:val="004F6F8A"/>
    <w:rsid w:val="005006C3"/>
    <w:rsid w:val="0050662B"/>
    <w:rsid w:val="0050742D"/>
    <w:rsid w:val="00510083"/>
    <w:rsid w:val="00512515"/>
    <w:rsid w:val="00527772"/>
    <w:rsid w:val="0053106F"/>
    <w:rsid w:val="00545120"/>
    <w:rsid w:val="005474EB"/>
    <w:rsid w:val="00551CF1"/>
    <w:rsid w:val="00556BD1"/>
    <w:rsid w:val="0056057D"/>
    <w:rsid w:val="00560848"/>
    <w:rsid w:val="00560D66"/>
    <w:rsid w:val="005615C6"/>
    <w:rsid w:val="00561ACA"/>
    <w:rsid w:val="0056389A"/>
    <w:rsid w:val="00563BE9"/>
    <w:rsid w:val="00564C10"/>
    <w:rsid w:val="005725F4"/>
    <w:rsid w:val="00573E03"/>
    <w:rsid w:val="005753C0"/>
    <w:rsid w:val="00580C98"/>
    <w:rsid w:val="005812DF"/>
    <w:rsid w:val="0058496D"/>
    <w:rsid w:val="005878CC"/>
    <w:rsid w:val="00590F63"/>
    <w:rsid w:val="00592527"/>
    <w:rsid w:val="005A69E1"/>
    <w:rsid w:val="005A703F"/>
    <w:rsid w:val="005C1797"/>
    <w:rsid w:val="005C2A4D"/>
    <w:rsid w:val="005D08F2"/>
    <w:rsid w:val="005D2059"/>
    <w:rsid w:val="005D2920"/>
    <w:rsid w:val="005D5682"/>
    <w:rsid w:val="005D637B"/>
    <w:rsid w:val="005E2E9D"/>
    <w:rsid w:val="005E3775"/>
    <w:rsid w:val="005F50F7"/>
    <w:rsid w:val="0061008F"/>
    <w:rsid w:val="0062125F"/>
    <w:rsid w:val="00621821"/>
    <w:rsid w:val="00622A1F"/>
    <w:rsid w:val="0062628A"/>
    <w:rsid w:val="00627B16"/>
    <w:rsid w:val="00634526"/>
    <w:rsid w:val="006347F0"/>
    <w:rsid w:val="006355BF"/>
    <w:rsid w:val="0063612E"/>
    <w:rsid w:val="006371E6"/>
    <w:rsid w:val="00642BF8"/>
    <w:rsid w:val="0064610A"/>
    <w:rsid w:val="00647CB5"/>
    <w:rsid w:val="0065178A"/>
    <w:rsid w:val="006551DE"/>
    <w:rsid w:val="00660498"/>
    <w:rsid w:val="006624C2"/>
    <w:rsid w:val="00662E00"/>
    <w:rsid w:val="0066337B"/>
    <w:rsid w:val="00664EEF"/>
    <w:rsid w:val="00667DE9"/>
    <w:rsid w:val="00667E5B"/>
    <w:rsid w:val="00671AF5"/>
    <w:rsid w:val="00684D27"/>
    <w:rsid w:val="00685461"/>
    <w:rsid w:val="00685F06"/>
    <w:rsid w:val="006906C9"/>
    <w:rsid w:val="00692958"/>
    <w:rsid w:val="00693D84"/>
    <w:rsid w:val="006960A7"/>
    <w:rsid w:val="0069666D"/>
    <w:rsid w:val="006A2B93"/>
    <w:rsid w:val="006A2FBB"/>
    <w:rsid w:val="006A4DCF"/>
    <w:rsid w:val="006A7327"/>
    <w:rsid w:val="006B0380"/>
    <w:rsid w:val="006B1643"/>
    <w:rsid w:val="006B4273"/>
    <w:rsid w:val="006B5C79"/>
    <w:rsid w:val="006B6BE7"/>
    <w:rsid w:val="006C228B"/>
    <w:rsid w:val="006C3B3D"/>
    <w:rsid w:val="006C4322"/>
    <w:rsid w:val="006D2F3D"/>
    <w:rsid w:val="006D4EE1"/>
    <w:rsid w:val="006D6DC0"/>
    <w:rsid w:val="006D718B"/>
    <w:rsid w:val="006D78A6"/>
    <w:rsid w:val="006E2982"/>
    <w:rsid w:val="006E4107"/>
    <w:rsid w:val="006E5EBF"/>
    <w:rsid w:val="006E68C7"/>
    <w:rsid w:val="006E7692"/>
    <w:rsid w:val="006E78E6"/>
    <w:rsid w:val="006F0E13"/>
    <w:rsid w:val="006F1A28"/>
    <w:rsid w:val="006F3FEE"/>
    <w:rsid w:val="00700643"/>
    <w:rsid w:val="00700932"/>
    <w:rsid w:val="00704E9F"/>
    <w:rsid w:val="00704F5D"/>
    <w:rsid w:val="00713445"/>
    <w:rsid w:val="00715209"/>
    <w:rsid w:val="0071726A"/>
    <w:rsid w:val="00717FF7"/>
    <w:rsid w:val="007239C9"/>
    <w:rsid w:val="00725A32"/>
    <w:rsid w:val="007261BC"/>
    <w:rsid w:val="00726E61"/>
    <w:rsid w:val="007306F1"/>
    <w:rsid w:val="00731AAC"/>
    <w:rsid w:val="00731E1E"/>
    <w:rsid w:val="0073269E"/>
    <w:rsid w:val="00733A64"/>
    <w:rsid w:val="007345AF"/>
    <w:rsid w:val="0073554F"/>
    <w:rsid w:val="00735C60"/>
    <w:rsid w:val="0073642A"/>
    <w:rsid w:val="00740F2B"/>
    <w:rsid w:val="00742979"/>
    <w:rsid w:val="00744CDE"/>
    <w:rsid w:val="0074537A"/>
    <w:rsid w:val="0075007F"/>
    <w:rsid w:val="0075228C"/>
    <w:rsid w:val="007553E1"/>
    <w:rsid w:val="00762D1B"/>
    <w:rsid w:val="00763EB5"/>
    <w:rsid w:val="00763EEE"/>
    <w:rsid w:val="007659C1"/>
    <w:rsid w:val="00771D87"/>
    <w:rsid w:val="00772DB7"/>
    <w:rsid w:val="00773D8A"/>
    <w:rsid w:val="00777024"/>
    <w:rsid w:val="00777436"/>
    <w:rsid w:val="0078468B"/>
    <w:rsid w:val="00785B14"/>
    <w:rsid w:val="00790521"/>
    <w:rsid w:val="007916FA"/>
    <w:rsid w:val="00791ED1"/>
    <w:rsid w:val="0079248E"/>
    <w:rsid w:val="00794148"/>
    <w:rsid w:val="00796570"/>
    <w:rsid w:val="007A0B3D"/>
    <w:rsid w:val="007A1DDE"/>
    <w:rsid w:val="007A4C9F"/>
    <w:rsid w:val="007B152C"/>
    <w:rsid w:val="007C213E"/>
    <w:rsid w:val="007C2850"/>
    <w:rsid w:val="007C3BD1"/>
    <w:rsid w:val="007C428B"/>
    <w:rsid w:val="007C5AE6"/>
    <w:rsid w:val="007C6C3C"/>
    <w:rsid w:val="007C736E"/>
    <w:rsid w:val="007C7A4D"/>
    <w:rsid w:val="007D1B71"/>
    <w:rsid w:val="007D6899"/>
    <w:rsid w:val="007E37F7"/>
    <w:rsid w:val="007E626B"/>
    <w:rsid w:val="007F1201"/>
    <w:rsid w:val="007F13C1"/>
    <w:rsid w:val="007F1563"/>
    <w:rsid w:val="007F1D40"/>
    <w:rsid w:val="007F2E75"/>
    <w:rsid w:val="007F6B19"/>
    <w:rsid w:val="007F7D81"/>
    <w:rsid w:val="0080216B"/>
    <w:rsid w:val="00802444"/>
    <w:rsid w:val="00802F1B"/>
    <w:rsid w:val="00805B56"/>
    <w:rsid w:val="008071CB"/>
    <w:rsid w:val="00807571"/>
    <w:rsid w:val="00811B6C"/>
    <w:rsid w:val="00813AE8"/>
    <w:rsid w:val="0081605F"/>
    <w:rsid w:val="008168EF"/>
    <w:rsid w:val="00817E99"/>
    <w:rsid w:val="00824C46"/>
    <w:rsid w:val="00826C6C"/>
    <w:rsid w:val="00835436"/>
    <w:rsid w:val="00852A3B"/>
    <w:rsid w:val="00852BDF"/>
    <w:rsid w:val="00852C1B"/>
    <w:rsid w:val="008560B8"/>
    <w:rsid w:val="00863ABF"/>
    <w:rsid w:val="00866EB0"/>
    <w:rsid w:val="008751FD"/>
    <w:rsid w:val="0087781C"/>
    <w:rsid w:val="0088195C"/>
    <w:rsid w:val="0088512A"/>
    <w:rsid w:val="0089275A"/>
    <w:rsid w:val="00894626"/>
    <w:rsid w:val="008946A1"/>
    <w:rsid w:val="008A49CE"/>
    <w:rsid w:val="008A4E6E"/>
    <w:rsid w:val="008A72EC"/>
    <w:rsid w:val="008B0B3B"/>
    <w:rsid w:val="008B1730"/>
    <w:rsid w:val="008B3FAE"/>
    <w:rsid w:val="008B573B"/>
    <w:rsid w:val="008C3477"/>
    <w:rsid w:val="008D1E6B"/>
    <w:rsid w:val="008E0372"/>
    <w:rsid w:val="008E1E5C"/>
    <w:rsid w:val="008E26DD"/>
    <w:rsid w:val="008E42DC"/>
    <w:rsid w:val="008E6A4E"/>
    <w:rsid w:val="008E7194"/>
    <w:rsid w:val="008F32CB"/>
    <w:rsid w:val="008F4DAF"/>
    <w:rsid w:val="008F5B16"/>
    <w:rsid w:val="008F7CBA"/>
    <w:rsid w:val="009016A4"/>
    <w:rsid w:val="00915535"/>
    <w:rsid w:val="00923440"/>
    <w:rsid w:val="009244B6"/>
    <w:rsid w:val="00924B83"/>
    <w:rsid w:val="009257FE"/>
    <w:rsid w:val="00930B42"/>
    <w:rsid w:val="00931928"/>
    <w:rsid w:val="009321E6"/>
    <w:rsid w:val="00932D16"/>
    <w:rsid w:val="0093486F"/>
    <w:rsid w:val="00934E05"/>
    <w:rsid w:val="00937C49"/>
    <w:rsid w:val="00945C47"/>
    <w:rsid w:val="009475E8"/>
    <w:rsid w:val="00950688"/>
    <w:rsid w:val="00950A6B"/>
    <w:rsid w:val="00951065"/>
    <w:rsid w:val="009521F2"/>
    <w:rsid w:val="00956957"/>
    <w:rsid w:val="009659BE"/>
    <w:rsid w:val="00966CAE"/>
    <w:rsid w:val="00970BDE"/>
    <w:rsid w:val="00971382"/>
    <w:rsid w:val="00974188"/>
    <w:rsid w:val="00976280"/>
    <w:rsid w:val="00977CAF"/>
    <w:rsid w:val="0098365A"/>
    <w:rsid w:val="00985397"/>
    <w:rsid w:val="009853F1"/>
    <w:rsid w:val="00987CC6"/>
    <w:rsid w:val="0099174B"/>
    <w:rsid w:val="00993ABC"/>
    <w:rsid w:val="00994A24"/>
    <w:rsid w:val="009A057B"/>
    <w:rsid w:val="009A1754"/>
    <w:rsid w:val="009A46F6"/>
    <w:rsid w:val="009A48BB"/>
    <w:rsid w:val="009A614B"/>
    <w:rsid w:val="009B3FE2"/>
    <w:rsid w:val="009C2765"/>
    <w:rsid w:val="009C326B"/>
    <w:rsid w:val="009C5655"/>
    <w:rsid w:val="009D2BD7"/>
    <w:rsid w:val="009D4137"/>
    <w:rsid w:val="009D68CF"/>
    <w:rsid w:val="009E59BF"/>
    <w:rsid w:val="009F0C97"/>
    <w:rsid w:val="009F53E0"/>
    <w:rsid w:val="009F5B9C"/>
    <w:rsid w:val="009F682F"/>
    <w:rsid w:val="00A00730"/>
    <w:rsid w:val="00A01B34"/>
    <w:rsid w:val="00A01B37"/>
    <w:rsid w:val="00A022AF"/>
    <w:rsid w:val="00A03182"/>
    <w:rsid w:val="00A07D63"/>
    <w:rsid w:val="00A1471D"/>
    <w:rsid w:val="00A15C11"/>
    <w:rsid w:val="00A23393"/>
    <w:rsid w:val="00A25B68"/>
    <w:rsid w:val="00A34627"/>
    <w:rsid w:val="00A350D9"/>
    <w:rsid w:val="00A35765"/>
    <w:rsid w:val="00A41D0C"/>
    <w:rsid w:val="00A47007"/>
    <w:rsid w:val="00A47D59"/>
    <w:rsid w:val="00A55BE9"/>
    <w:rsid w:val="00A56735"/>
    <w:rsid w:val="00A60130"/>
    <w:rsid w:val="00A651FF"/>
    <w:rsid w:val="00A66BB2"/>
    <w:rsid w:val="00A7163B"/>
    <w:rsid w:val="00A75820"/>
    <w:rsid w:val="00A763BD"/>
    <w:rsid w:val="00A7693C"/>
    <w:rsid w:val="00A76D8B"/>
    <w:rsid w:val="00A77BFF"/>
    <w:rsid w:val="00A80549"/>
    <w:rsid w:val="00A8391B"/>
    <w:rsid w:val="00A90EBC"/>
    <w:rsid w:val="00A961CC"/>
    <w:rsid w:val="00A9622C"/>
    <w:rsid w:val="00A96337"/>
    <w:rsid w:val="00AA0816"/>
    <w:rsid w:val="00AA2955"/>
    <w:rsid w:val="00AA2BAB"/>
    <w:rsid w:val="00AA6EB9"/>
    <w:rsid w:val="00AB1598"/>
    <w:rsid w:val="00AB2C40"/>
    <w:rsid w:val="00AB5CDD"/>
    <w:rsid w:val="00AB787B"/>
    <w:rsid w:val="00AC7A9B"/>
    <w:rsid w:val="00AD4FE6"/>
    <w:rsid w:val="00AE3670"/>
    <w:rsid w:val="00AE735B"/>
    <w:rsid w:val="00B01D4E"/>
    <w:rsid w:val="00B01D7F"/>
    <w:rsid w:val="00B034DF"/>
    <w:rsid w:val="00B040A1"/>
    <w:rsid w:val="00B054B0"/>
    <w:rsid w:val="00B10259"/>
    <w:rsid w:val="00B115CF"/>
    <w:rsid w:val="00B11E6A"/>
    <w:rsid w:val="00B14031"/>
    <w:rsid w:val="00B15AE9"/>
    <w:rsid w:val="00B228A1"/>
    <w:rsid w:val="00B25D53"/>
    <w:rsid w:val="00B306CF"/>
    <w:rsid w:val="00B30A77"/>
    <w:rsid w:val="00B33DA1"/>
    <w:rsid w:val="00B47FA7"/>
    <w:rsid w:val="00B50A94"/>
    <w:rsid w:val="00B575FD"/>
    <w:rsid w:val="00B64871"/>
    <w:rsid w:val="00B64D56"/>
    <w:rsid w:val="00B652BC"/>
    <w:rsid w:val="00B65857"/>
    <w:rsid w:val="00B66C4F"/>
    <w:rsid w:val="00B710B5"/>
    <w:rsid w:val="00B71B18"/>
    <w:rsid w:val="00B71C91"/>
    <w:rsid w:val="00B736D2"/>
    <w:rsid w:val="00B746B0"/>
    <w:rsid w:val="00B74CF3"/>
    <w:rsid w:val="00B77F25"/>
    <w:rsid w:val="00B77FA2"/>
    <w:rsid w:val="00B83CA7"/>
    <w:rsid w:val="00B87D5C"/>
    <w:rsid w:val="00B92103"/>
    <w:rsid w:val="00B95858"/>
    <w:rsid w:val="00B9771A"/>
    <w:rsid w:val="00BA035E"/>
    <w:rsid w:val="00BA4872"/>
    <w:rsid w:val="00BB38BA"/>
    <w:rsid w:val="00BB4142"/>
    <w:rsid w:val="00BB4436"/>
    <w:rsid w:val="00BB5608"/>
    <w:rsid w:val="00BC0A02"/>
    <w:rsid w:val="00BC1BC8"/>
    <w:rsid w:val="00BC3369"/>
    <w:rsid w:val="00BC427D"/>
    <w:rsid w:val="00BC648A"/>
    <w:rsid w:val="00BC6DBA"/>
    <w:rsid w:val="00BC6ECF"/>
    <w:rsid w:val="00BD0220"/>
    <w:rsid w:val="00BD09F8"/>
    <w:rsid w:val="00BD0E76"/>
    <w:rsid w:val="00BD44B0"/>
    <w:rsid w:val="00BD4CEC"/>
    <w:rsid w:val="00BD6E13"/>
    <w:rsid w:val="00BE31EE"/>
    <w:rsid w:val="00BE5D6C"/>
    <w:rsid w:val="00BE74EC"/>
    <w:rsid w:val="00BF05F3"/>
    <w:rsid w:val="00BF13D8"/>
    <w:rsid w:val="00BF27F8"/>
    <w:rsid w:val="00BF3DD6"/>
    <w:rsid w:val="00C04304"/>
    <w:rsid w:val="00C05046"/>
    <w:rsid w:val="00C05226"/>
    <w:rsid w:val="00C059F4"/>
    <w:rsid w:val="00C0616A"/>
    <w:rsid w:val="00C0748E"/>
    <w:rsid w:val="00C07A67"/>
    <w:rsid w:val="00C07ECB"/>
    <w:rsid w:val="00C10C0D"/>
    <w:rsid w:val="00C131DA"/>
    <w:rsid w:val="00C1431D"/>
    <w:rsid w:val="00C22985"/>
    <w:rsid w:val="00C22F1F"/>
    <w:rsid w:val="00C2548C"/>
    <w:rsid w:val="00C25E44"/>
    <w:rsid w:val="00C263CC"/>
    <w:rsid w:val="00C31826"/>
    <w:rsid w:val="00C35028"/>
    <w:rsid w:val="00C3517F"/>
    <w:rsid w:val="00C37B9D"/>
    <w:rsid w:val="00C47EBC"/>
    <w:rsid w:val="00C51B36"/>
    <w:rsid w:val="00C624E0"/>
    <w:rsid w:val="00C72AB7"/>
    <w:rsid w:val="00C72B85"/>
    <w:rsid w:val="00C75BEA"/>
    <w:rsid w:val="00C81F8E"/>
    <w:rsid w:val="00C83284"/>
    <w:rsid w:val="00C84EB3"/>
    <w:rsid w:val="00C913F0"/>
    <w:rsid w:val="00C976AB"/>
    <w:rsid w:val="00CA09B2"/>
    <w:rsid w:val="00CA0F73"/>
    <w:rsid w:val="00CA50CC"/>
    <w:rsid w:val="00CB091B"/>
    <w:rsid w:val="00CB1E8A"/>
    <w:rsid w:val="00CB2380"/>
    <w:rsid w:val="00CC1267"/>
    <w:rsid w:val="00CC2DD2"/>
    <w:rsid w:val="00CC4FAA"/>
    <w:rsid w:val="00CC5D27"/>
    <w:rsid w:val="00CC5DC7"/>
    <w:rsid w:val="00CD35C5"/>
    <w:rsid w:val="00CD3669"/>
    <w:rsid w:val="00CD531C"/>
    <w:rsid w:val="00CD5F6F"/>
    <w:rsid w:val="00CD7624"/>
    <w:rsid w:val="00CD7A30"/>
    <w:rsid w:val="00CE3785"/>
    <w:rsid w:val="00CE3E38"/>
    <w:rsid w:val="00CF262D"/>
    <w:rsid w:val="00CF3415"/>
    <w:rsid w:val="00CF3BD6"/>
    <w:rsid w:val="00CF403E"/>
    <w:rsid w:val="00CF5968"/>
    <w:rsid w:val="00CF5A5A"/>
    <w:rsid w:val="00D004A3"/>
    <w:rsid w:val="00D07147"/>
    <w:rsid w:val="00D07C6D"/>
    <w:rsid w:val="00D13031"/>
    <w:rsid w:val="00D134EE"/>
    <w:rsid w:val="00D151AC"/>
    <w:rsid w:val="00D16CC2"/>
    <w:rsid w:val="00D178C9"/>
    <w:rsid w:val="00D22493"/>
    <w:rsid w:val="00D22598"/>
    <w:rsid w:val="00D23F55"/>
    <w:rsid w:val="00D24741"/>
    <w:rsid w:val="00D27DE4"/>
    <w:rsid w:val="00D30D19"/>
    <w:rsid w:val="00D3143F"/>
    <w:rsid w:val="00D3478F"/>
    <w:rsid w:val="00D350C4"/>
    <w:rsid w:val="00D37491"/>
    <w:rsid w:val="00D421BC"/>
    <w:rsid w:val="00D4231A"/>
    <w:rsid w:val="00D43C2C"/>
    <w:rsid w:val="00D45155"/>
    <w:rsid w:val="00D46BAC"/>
    <w:rsid w:val="00D519D1"/>
    <w:rsid w:val="00D53155"/>
    <w:rsid w:val="00D6078C"/>
    <w:rsid w:val="00D655CB"/>
    <w:rsid w:val="00D66AF1"/>
    <w:rsid w:val="00D66C9A"/>
    <w:rsid w:val="00D66EB5"/>
    <w:rsid w:val="00D703C0"/>
    <w:rsid w:val="00D73D29"/>
    <w:rsid w:val="00D77D85"/>
    <w:rsid w:val="00D91F9C"/>
    <w:rsid w:val="00D9254F"/>
    <w:rsid w:val="00D929BD"/>
    <w:rsid w:val="00D93BAD"/>
    <w:rsid w:val="00D9400C"/>
    <w:rsid w:val="00D95943"/>
    <w:rsid w:val="00DA12FB"/>
    <w:rsid w:val="00DA70F2"/>
    <w:rsid w:val="00DB1DB5"/>
    <w:rsid w:val="00DB39B0"/>
    <w:rsid w:val="00DB59B1"/>
    <w:rsid w:val="00DB61C2"/>
    <w:rsid w:val="00DC1BDD"/>
    <w:rsid w:val="00DC3261"/>
    <w:rsid w:val="00DC425B"/>
    <w:rsid w:val="00DC4D9D"/>
    <w:rsid w:val="00DC665F"/>
    <w:rsid w:val="00DC6A59"/>
    <w:rsid w:val="00DC6CF1"/>
    <w:rsid w:val="00DD2E31"/>
    <w:rsid w:val="00DF18C7"/>
    <w:rsid w:val="00DF1DA3"/>
    <w:rsid w:val="00DF6339"/>
    <w:rsid w:val="00DF63CF"/>
    <w:rsid w:val="00E00FE5"/>
    <w:rsid w:val="00E0323B"/>
    <w:rsid w:val="00E07D37"/>
    <w:rsid w:val="00E07E56"/>
    <w:rsid w:val="00E1408C"/>
    <w:rsid w:val="00E1650A"/>
    <w:rsid w:val="00E22248"/>
    <w:rsid w:val="00E2281B"/>
    <w:rsid w:val="00E2285A"/>
    <w:rsid w:val="00E232AC"/>
    <w:rsid w:val="00E26C86"/>
    <w:rsid w:val="00E33100"/>
    <w:rsid w:val="00E34F8B"/>
    <w:rsid w:val="00E368DE"/>
    <w:rsid w:val="00E41DCB"/>
    <w:rsid w:val="00E4408E"/>
    <w:rsid w:val="00E51D6D"/>
    <w:rsid w:val="00E5206E"/>
    <w:rsid w:val="00E533D9"/>
    <w:rsid w:val="00E612CB"/>
    <w:rsid w:val="00E61BE4"/>
    <w:rsid w:val="00E74C2F"/>
    <w:rsid w:val="00E77982"/>
    <w:rsid w:val="00E83BA2"/>
    <w:rsid w:val="00E87366"/>
    <w:rsid w:val="00E87700"/>
    <w:rsid w:val="00E97E8C"/>
    <w:rsid w:val="00EA0EC6"/>
    <w:rsid w:val="00EA3C42"/>
    <w:rsid w:val="00EA5120"/>
    <w:rsid w:val="00EA59A0"/>
    <w:rsid w:val="00EA6057"/>
    <w:rsid w:val="00EA6158"/>
    <w:rsid w:val="00EA6201"/>
    <w:rsid w:val="00EA6A1C"/>
    <w:rsid w:val="00EB1951"/>
    <w:rsid w:val="00EC5442"/>
    <w:rsid w:val="00EC5D3B"/>
    <w:rsid w:val="00ED0845"/>
    <w:rsid w:val="00ED232A"/>
    <w:rsid w:val="00ED2458"/>
    <w:rsid w:val="00ED3C61"/>
    <w:rsid w:val="00EE1F16"/>
    <w:rsid w:val="00EE348D"/>
    <w:rsid w:val="00EF0987"/>
    <w:rsid w:val="00EF3E49"/>
    <w:rsid w:val="00EF6560"/>
    <w:rsid w:val="00EF7E00"/>
    <w:rsid w:val="00F013FA"/>
    <w:rsid w:val="00F04185"/>
    <w:rsid w:val="00F1454E"/>
    <w:rsid w:val="00F154B7"/>
    <w:rsid w:val="00F16289"/>
    <w:rsid w:val="00F16B67"/>
    <w:rsid w:val="00F1700E"/>
    <w:rsid w:val="00F21C81"/>
    <w:rsid w:val="00F23ACE"/>
    <w:rsid w:val="00F2437B"/>
    <w:rsid w:val="00F25811"/>
    <w:rsid w:val="00F25F2C"/>
    <w:rsid w:val="00F26B26"/>
    <w:rsid w:val="00F347B4"/>
    <w:rsid w:val="00F3711F"/>
    <w:rsid w:val="00F400F0"/>
    <w:rsid w:val="00F4023B"/>
    <w:rsid w:val="00F40A33"/>
    <w:rsid w:val="00F42284"/>
    <w:rsid w:val="00F42AC2"/>
    <w:rsid w:val="00F5036D"/>
    <w:rsid w:val="00F50980"/>
    <w:rsid w:val="00F52DF1"/>
    <w:rsid w:val="00F53976"/>
    <w:rsid w:val="00F54963"/>
    <w:rsid w:val="00F54B33"/>
    <w:rsid w:val="00F60910"/>
    <w:rsid w:val="00F631BD"/>
    <w:rsid w:val="00F635DF"/>
    <w:rsid w:val="00F6474C"/>
    <w:rsid w:val="00F7518F"/>
    <w:rsid w:val="00F77A99"/>
    <w:rsid w:val="00F80C0F"/>
    <w:rsid w:val="00F82F7C"/>
    <w:rsid w:val="00F8350B"/>
    <w:rsid w:val="00F84F64"/>
    <w:rsid w:val="00F914CB"/>
    <w:rsid w:val="00F95167"/>
    <w:rsid w:val="00F97157"/>
    <w:rsid w:val="00FA0047"/>
    <w:rsid w:val="00FA0774"/>
    <w:rsid w:val="00FA1F3E"/>
    <w:rsid w:val="00FA2847"/>
    <w:rsid w:val="00FA41B9"/>
    <w:rsid w:val="00FA4B2B"/>
    <w:rsid w:val="00FA5390"/>
    <w:rsid w:val="00FA6EF9"/>
    <w:rsid w:val="00FB196C"/>
    <w:rsid w:val="00FB3721"/>
    <w:rsid w:val="00FB3A31"/>
    <w:rsid w:val="00FB3C34"/>
    <w:rsid w:val="00FC39FE"/>
    <w:rsid w:val="00FC406E"/>
    <w:rsid w:val="00FC585E"/>
    <w:rsid w:val="00FC79F7"/>
    <w:rsid w:val="00FD12B0"/>
    <w:rsid w:val="00FE1B5F"/>
    <w:rsid w:val="00FE2699"/>
    <w:rsid w:val="00FE2B72"/>
    <w:rsid w:val="00FE6482"/>
    <w:rsid w:val="00FF0AB1"/>
    <w:rsid w:val="00FF2C0A"/>
    <w:rsid w:val="00FF7133"/>
    <w:rsid w:val="00FF7C03"/>
    <w:rsid w:val="3F6F25D9"/>
    <w:rsid w:val="651F1CB8"/>
    <w:rsid w:val="78B2CCDC"/>
    <w:rsid w:val="7E2CE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2CCDC"/>
  <w15:chartTrackingRefBased/>
  <w15:docId w15:val="{97a2f19d-441e-47a0-bd33-5ba6fab7748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72BD"/>
    <w:pPr>
      <w:spacing w:after="200" w:line="276" w:lineRule="auto"/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25D53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6D4EE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D4EE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4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6.jpeg" Id="rId13" /><Relationship Type="http://schemas.openxmlformats.org/officeDocument/2006/relationships/styles" Target="styles.xml" Id="rId3" /><Relationship Type="http://schemas.openxmlformats.org/officeDocument/2006/relationships/image" Target="cid:02b22750-bf88-467f-a81c-ef350447e4e2" TargetMode="External" Id="rId12" /><Relationship Type="http://schemas.openxmlformats.org/officeDocument/2006/relationships/hyperlink" Target="mailto:georgelewis52@hotmail.com" TargetMode="External" Id="rId17" /><Relationship Type="http://schemas.openxmlformats.org/officeDocument/2006/relationships/numbering" Target="numbering.xml" Id="rId2" /><Relationship Type="http://schemas.openxmlformats.org/officeDocument/2006/relationships/image" Target="media/image8.jpeg" Id="rId16" /><Relationship Type="http://schemas.openxmlformats.org/officeDocument/2006/relationships/customXml" Target="../customXml/item1.xml" Id="rId1" /><Relationship Type="http://schemas.openxmlformats.org/officeDocument/2006/relationships/image" Target="media/image1.jpeg" Id="rId6" /><Relationship Type="http://schemas.openxmlformats.org/officeDocument/2006/relationships/image" Target="media/image5.jpeg" Id="rId11" /><Relationship Type="http://schemas.openxmlformats.org/officeDocument/2006/relationships/webSettings" Target="webSettings.xml" Id="rId5" /><Relationship Type="http://schemas.openxmlformats.org/officeDocument/2006/relationships/image" Target="media/image7.jpeg" Id="rId15" /><Relationship Type="http://schemas.openxmlformats.org/officeDocument/2006/relationships/theme" Target="theme/theme1.xml" Id="rId23" /><Relationship Type="http://schemas.openxmlformats.org/officeDocument/2006/relationships/image" Target="cid:06148953-8dac-46a8-b24f-f1d702927c77" TargetMode="External" Id="rId10" /><Relationship Type="http://schemas.openxmlformats.org/officeDocument/2006/relationships/settings" Target="settings.xml" Id="rId4" /><Relationship Type="http://schemas.openxmlformats.org/officeDocument/2006/relationships/image" Target="media/image4.jpeg" Id="rId9" /><Relationship Type="http://schemas.openxmlformats.org/officeDocument/2006/relationships/image" Target="cid:015aadfd-5478-4ab2-b679-20381d8f1f7b" TargetMode="External" Id="rId14" /><Relationship Type="http://schemas.openxmlformats.org/officeDocument/2006/relationships/fontTable" Target="fontTable.xml" Id="rId22" /><Relationship Type="http://schemas.openxmlformats.org/officeDocument/2006/relationships/image" Target="/media/imagea.jpg" Id="Ra4b3e89de2134b56" /><Relationship Type="http://schemas.openxmlformats.org/officeDocument/2006/relationships/image" Target="/media/imageb.jpg" Id="R1e74c4b420b54f8f" /><Relationship Type="http://schemas.openxmlformats.org/officeDocument/2006/relationships/image" Target="/media/imagec.jpg" Id="Reee4ac039bd64bd3" /><Relationship Type="http://schemas.openxmlformats.org/officeDocument/2006/relationships/image" Target="/media/image3.png" Id="R48c80109df094a45" /><Relationship Type="http://schemas.openxmlformats.org/officeDocument/2006/relationships/hyperlink" Target="https://www.facebook.com/217088601664223/photos/1169665403073200/" TargetMode="External" Id="R45b0d2026e8a4b25" /><Relationship Type="http://schemas.openxmlformats.org/officeDocument/2006/relationships/image" Target="/media/image4.png" Id="Re2fe5c3ce2ff4a2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59603D-B658-498B-B5F0-AE178C60065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eorge and Robin Lewis</dc:creator>
  <keywords/>
  <dc:description/>
  <lastModifiedBy>George and Robin Lewis</lastModifiedBy>
  <revision>874</revision>
  <dcterms:created xsi:type="dcterms:W3CDTF">2020-01-18T23:50:57.9326994Z</dcterms:created>
  <dcterms:modified xsi:type="dcterms:W3CDTF">2020-02-11T17:46:29.2033145Z</dcterms:modified>
</coreProperties>
</file>